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4F673" w14:textId="77777777" w:rsidR="00D7084B" w:rsidRDefault="00D7084B" w:rsidP="001E1958">
      <w:pPr>
        <w:pStyle w:val="Title"/>
      </w:pPr>
      <w:r>
        <w:t xml:space="preserve">   </w:t>
      </w:r>
    </w:p>
    <w:p w14:paraId="21ADB85E" w14:textId="55062C0E" w:rsidR="001E1958" w:rsidRPr="009E1100" w:rsidRDefault="001E1958" w:rsidP="001E1958">
      <w:pPr>
        <w:pStyle w:val="Title"/>
      </w:pPr>
      <w:r w:rsidRPr="009E1100">
        <w:t xml:space="preserve">SECTION </w:t>
      </w:r>
      <w:r w:rsidR="00FE3AF3">
        <w:t>08</w:t>
      </w:r>
      <w:r w:rsidRPr="009E1100">
        <w:t xml:space="preserve"> </w:t>
      </w:r>
      <w:r w:rsidR="00FE3AF3">
        <w:t>3</w:t>
      </w:r>
      <w:r w:rsidRPr="009E1100">
        <w:t xml:space="preserve">2 </w:t>
      </w:r>
      <w:r w:rsidR="00FE3AF3">
        <w:t>26</w:t>
      </w:r>
    </w:p>
    <w:p w14:paraId="27F483A2" w14:textId="078D84F1" w:rsidR="00727B8A" w:rsidRPr="00727B8A" w:rsidRDefault="001E1958" w:rsidP="00613FA5">
      <w:pPr>
        <w:pStyle w:val="Title"/>
      </w:pPr>
      <w:r>
        <w:t xml:space="preserve">ALL GLASS </w:t>
      </w:r>
      <w:r w:rsidRPr="009E1100">
        <w:t>SLIDING</w:t>
      </w:r>
      <w:r>
        <w:t xml:space="preserve">/PIVOTING </w:t>
      </w:r>
      <w:r w:rsidR="00FE3AF3">
        <w:t>SYSTEM</w:t>
      </w:r>
    </w:p>
    <w:p w14:paraId="1C6C8BBA" w14:textId="77777777" w:rsidR="00DE6580" w:rsidRPr="007A54B9" w:rsidRDefault="00DE6580" w:rsidP="009C7947">
      <w:pPr>
        <w:pStyle w:val="Heading1"/>
        <w:rPr>
          <w:b/>
        </w:rPr>
      </w:pPr>
      <w:r w:rsidRPr="007A54B9">
        <w:rPr>
          <w:b/>
        </w:rPr>
        <w:t>GENERAL</w:t>
      </w:r>
    </w:p>
    <w:p w14:paraId="0B3917BF" w14:textId="77777777" w:rsidR="00F9295F" w:rsidRDefault="00F9295F" w:rsidP="00390C7A">
      <w:pPr>
        <w:pStyle w:val="Heading2"/>
      </w:pPr>
      <w:r>
        <w:t>SUMMARY</w:t>
      </w:r>
    </w:p>
    <w:p w14:paraId="5759C14C" w14:textId="799FB50A" w:rsidR="00140AF0" w:rsidRDefault="00866368" w:rsidP="00C50173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3C56C9">
        <w:t>sliding-</w:t>
      </w:r>
      <w:r w:rsidR="00704C79">
        <w:t>pivot</w:t>
      </w:r>
      <w:r w:rsidR="00000B3E">
        <w:t>,</w:t>
      </w:r>
      <w:r w:rsidR="00280CFC">
        <w:t xml:space="preserve"> </w:t>
      </w:r>
      <w:r w:rsidR="003C56C9">
        <w:t>all-</w:t>
      </w:r>
      <w:r w:rsidR="00140AF0">
        <w:t>glass</w:t>
      </w:r>
      <w:r w:rsidR="00000B3E">
        <w:t>,</w:t>
      </w:r>
      <w:r w:rsidR="00140AF0">
        <w:t xml:space="preserve"> </w:t>
      </w:r>
      <w:r w:rsidR="00000B3E">
        <w:t>window-</w:t>
      </w:r>
      <w:r w:rsidR="003B75E4">
        <w:t>wall</w:t>
      </w:r>
      <w:r w:rsidR="00C243BA">
        <w:t xml:space="preserve">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63CF2411" w14:textId="12E61CF2" w:rsidR="008431C7" w:rsidRDefault="008431C7" w:rsidP="00140AF0">
      <w:pPr>
        <w:pStyle w:val="Heading4"/>
      </w:pPr>
      <w:r>
        <w:t>Top Track</w:t>
      </w:r>
    </w:p>
    <w:p w14:paraId="6E135571" w14:textId="5036DD28" w:rsidR="00C50173" w:rsidRDefault="00140AF0" w:rsidP="00140AF0">
      <w:pPr>
        <w:pStyle w:val="Heading4"/>
      </w:pPr>
      <w:r>
        <w:t>T</w:t>
      </w:r>
      <w:r w:rsidR="00C50173">
        <w:t>hreshold</w:t>
      </w:r>
    </w:p>
    <w:p w14:paraId="3CB6F079" w14:textId="77777777" w:rsidR="001556A2" w:rsidRDefault="001556A2" w:rsidP="00140AF0">
      <w:pPr>
        <w:pStyle w:val="Heading4"/>
      </w:pPr>
      <w:r>
        <w:t>Side jambs</w:t>
      </w:r>
    </w:p>
    <w:p w14:paraId="37675B0C" w14:textId="24BDAD36" w:rsidR="00C50173" w:rsidRDefault="008431C7" w:rsidP="00140AF0">
      <w:pPr>
        <w:pStyle w:val="Heading4"/>
      </w:pPr>
      <w:r>
        <w:t>S</w:t>
      </w:r>
      <w:r w:rsidR="003C56C9">
        <w:t>liding</w:t>
      </w:r>
      <w:r w:rsidR="00FD7E59">
        <w:t>-</w:t>
      </w:r>
      <w:r w:rsidR="003C56C9">
        <w:t>swinging</w:t>
      </w:r>
      <w:r w:rsidR="001556A2">
        <w:t>-pivoting</w:t>
      </w:r>
      <w:r>
        <w:t xml:space="preserve"> panels</w:t>
      </w:r>
    </w:p>
    <w:p w14:paraId="0D51C3DA" w14:textId="77777777" w:rsidR="001556A2" w:rsidRPr="008431C7" w:rsidRDefault="001556A2" w:rsidP="001556A2">
      <w:pPr>
        <w:pStyle w:val="Heading4"/>
      </w:pPr>
      <w:r>
        <w:t>Aluminum top and bottom rails</w:t>
      </w:r>
    </w:p>
    <w:p w14:paraId="2D8D9F29" w14:textId="0134470B" w:rsidR="00C50173" w:rsidRDefault="00140AF0" w:rsidP="00140AF0">
      <w:pPr>
        <w:pStyle w:val="Heading4"/>
      </w:pPr>
      <w:r>
        <w:t>S</w:t>
      </w:r>
      <w:r w:rsidR="00866368" w:rsidRPr="00866368">
        <w:t>liding</w:t>
      </w:r>
      <w:r w:rsidR="001556A2">
        <w:t>/</w:t>
      </w:r>
      <w:r w:rsidR="003C56C9">
        <w:t>pivot</w:t>
      </w:r>
      <w:r w:rsidR="00C50173">
        <w:t xml:space="preserve"> and locking hardware</w:t>
      </w:r>
    </w:p>
    <w:p w14:paraId="73A0510B" w14:textId="77777777" w:rsidR="002A322A" w:rsidRDefault="002A322A" w:rsidP="00140AF0">
      <w:pPr>
        <w:pStyle w:val="Heading4"/>
      </w:pPr>
      <w:r>
        <w:t>Weatherstripping</w:t>
      </w:r>
    </w:p>
    <w:p w14:paraId="236A7C4B" w14:textId="6851FFB7" w:rsidR="002C0106" w:rsidRDefault="00140AF0" w:rsidP="00140AF0">
      <w:pPr>
        <w:pStyle w:val="Heading4"/>
      </w:pPr>
      <w:r>
        <w:t>G</w:t>
      </w:r>
      <w:r w:rsidR="00C50173">
        <w:t>lass and glazing</w:t>
      </w:r>
    </w:p>
    <w:p w14:paraId="1A7DD51B" w14:textId="704272F9" w:rsidR="00C243BA" w:rsidRDefault="00000B3E" w:rsidP="00140AF0">
      <w:pPr>
        <w:pStyle w:val="Heading4"/>
      </w:pPr>
      <w:r>
        <w:t>Insect s</w:t>
      </w:r>
      <w:r w:rsidR="00AA4329">
        <w:t>creen</w:t>
      </w:r>
    </w:p>
    <w:p w14:paraId="7EA562DF" w14:textId="7CAD4B27" w:rsidR="002C0106" w:rsidRDefault="002C0106" w:rsidP="00140AF0">
      <w:pPr>
        <w:pStyle w:val="Heading4"/>
      </w:pPr>
      <w:r>
        <w:t>Accessories as required for a complete working installation</w:t>
      </w:r>
    </w:p>
    <w:p w14:paraId="04AA5608" w14:textId="472CB774" w:rsidR="00280CFC" w:rsidRDefault="00280CFC" w:rsidP="00280CFC">
      <w:pPr>
        <w:pStyle w:val="Heading3"/>
        <w:keepLines/>
        <w:widowControl/>
      </w:pPr>
      <w:r>
        <w:t xml:space="preserve">Related Documents and Sections: </w:t>
      </w:r>
      <w:r w:rsidR="00633DA6">
        <w:t>Contractor to e</w:t>
      </w:r>
      <w:r>
        <w:t>xamine Contract Documents for requirements that directly affect or are affected by Work of this Section. A list of those Documents and Sections include, but is not limited to, the following:</w:t>
      </w:r>
    </w:p>
    <w:p w14:paraId="0A4D1BD7" w14:textId="77777777" w:rsidR="00280CFC" w:rsidRPr="009F7D16" w:rsidRDefault="00280CFC" w:rsidP="00280CFC">
      <w:pPr>
        <w:pStyle w:val="Heading4"/>
        <w:keepLines/>
        <w:widowControl/>
      </w:pPr>
      <w:r w:rsidRPr="009F7D16">
        <w:t>Drawings and general provisions of the Contract, including General and Supplementary Conditions and Division 01 General Requirements, Specification Sections, apply to this Section.</w:t>
      </w:r>
    </w:p>
    <w:p w14:paraId="6620A81A" w14:textId="05DF9BEB" w:rsidR="00280CFC" w:rsidRPr="009F7D16" w:rsidRDefault="00280CFC" w:rsidP="008431C7">
      <w:pPr>
        <w:pStyle w:val="Heading4"/>
        <w:keepLines/>
        <w:widowControl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.</w:t>
      </w:r>
    </w:p>
    <w:p w14:paraId="76E22344" w14:textId="057574A5" w:rsidR="00D555EF" w:rsidRDefault="00280CFC" w:rsidP="008431C7">
      <w:pPr>
        <w:pStyle w:val="Heading4"/>
        <w:keepLines/>
        <w:widowControl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  <w:r w:rsidR="00D7084B">
        <w:t>.</w:t>
      </w:r>
    </w:p>
    <w:p w14:paraId="4530A6A8" w14:textId="755D4E87" w:rsidR="00D555EF" w:rsidRDefault="00280CFC" w:rsidP="008431C7">
      <w:pPr>
        <w:pStyle w:val="Heading4"/>
        <w:keepLines/>
        <w:widowControl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.</w:t>
      </w:r>
    </w:p>
    <w:p w14:paraId="618F49B2" w14:textId="1F2910C7" w:rsidR="00D555EF" w:rsidRDefault="00D555EF" w:rsidP="00D555EF">
      <w:pPr>
        <w:pStyle w:val="Heading4"/>
        <w:numPr>
          <w:ilvl w:val="3"/>
          <w:numId w:val="1"/>
        </w:numPr>
        <w:tabs>
          <w:tab w:val="left" w:pos="5580"/>
        </w:tabs>
      </w:pPr>
      <w:r>
        <w:t>Section 10 22 43, All Glass Sliding</w:t>
      </w:r>
      <w:r w:rsidR="00FD571E">
        <w:t>/Pivoting</w:t>
      </w:r>
      <w:r>
        <w:t xml:space="preserve"> Partition: NanaWall SL25</w:t>
      </w:r>
      <w:r w:rsidR="00D7084B">
        <w:t>.</w:t>
      </w:r>
    </w:p>
    <w:p w14:paraId="37D203FD" w14:textId="77777777" w:rsidR="00F9295F" w:rsidRDefault="00F9295F" w:rsidP="00390C7A">
      <w:pPr>
        <w:pStyle w:val="Heading2"/>
      </w:pPr>
      <w:r w:rsidRPr="002B2575">
        <w:t>REFERENCES</w:t>
      </w:r>
    </w:p>
    <w:p w14:paraId="0EEFC540" w14:textId="6EF91CC8" w:rsidR="00F9295F" w:rsidRDefault="00F9295F" w:rsidP="0073427F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22DA644A" w14:textId="77777777" w:rsidR="00AA4329" w:rsidRDefault="00AA4329" w:rsidP="00AA4329">
      <w:pPr>
        <w:pStyle w:val="Heading4"/>
        <w:numPr>
          <w:ilvl w:val="3"/>
          <w:numId w:val="1"/>
        </w:numPr>
      </w:pPr>
      <w:r>
        <w:t xml:space="preserve">AAMA. American Architectural Manufacturers Association; </w:t>
      </w:r>
      <w:r w:rsidRPr="00243190">
        <w:t>www.aamanet.org</w:t>
      </w:r>
    </w:p>
    <w:p w14:paraId="21BE8917" w14:textId="77777777" w:rsidR="00D67743" w:rsidRDefault="00D67743" w:rsidP="00E64B56">
      <w:pPr>
        <w:pStyle w:val="Heading5"/>
      </w:pPr>
      <w:r>
        <w:t>AAMA 503,</w:t>
      </w:r>
      <w:r w:rsidRPr="00920AAC">
        <w:t xml:space="preserve"> Voluntary Specification for Field Testing of Newly Installed Storefronts, Curtain Walls, and Sloped Glazing Systems</w:t>
      </w:r>
    </w:p>
    <w:p w14:paraId="78F65700" w14:textId="39C6CA34" w:rsidR="00866368" w:rsidRDefault="00866368" w:rsidP="00E64B56">
      <w:pPr>
        <w:pStyle w:val="Heading5"/>
      </w:pPr>
      <w:r>
        <w:t xml:space="preserve">AAMA 611, Voluntary Specification for </w:t>
      </w:r>
      <w:r w:rsidR="001C3282">
        <w:t>Anodized Architectural Aluminum</w:t>
      </w:r>
    </w:p>
    <w:p w14:paraId="0EE55D95" w14:textId="1F3C3183" w:rsidR="008431C7" w:rsidRDefault="008431C7" w:rsidP="00E64B56">
      <w:pPr>
        <w:pStyle w:val="Heading5"/>
      </w:pPr>
      <w:r>
        <w:t>AAMA 1304, Voluntary Specification for Forced Entry Resistance of Side-Hinged Door Systems</w:t>
      </w:r>
    </w:p>
    <w:p w14:paraId="3F54732A" w14:textId="0A94F0C5" w:rsidR="00815486" w:rsidRDefault="00815486" w:rsidP="00E64B56">
      <w:pPr>
        <w:pStyle w:val="Heading5"/>
      </w:pPr>
      <w:r>
        <w:t>AAMA 2604, Voluntary Specifications, Performance Requirements and Test Procedures for High Performance Organic Coatings on Aluminum Extrusions and Panels</w:t>
      </w:r>
    </w:p>
    <w:p w14:paraId="32C201AB" w14:textId="77777777" w:rsidR="00AA4329" w:rsidRDefault="00AA4329" w:rsidP="00AA4329">
      <w:pPr>
        <w:pStyle w:val="Heading4"/>
        <w:numPr>
          <w:ilvl w:val="3"/>
          <w:numId w:val="1"/>
        </w:numPr>
      </w:pPr>
      <w:r>
        <w:t xml:space="preserve">ANSI. American National Standards Institute; </w:t>
      </w:r>
      <w:r>
        <w:rPr>
          <w:rStyle w:val="url"/>
          <w:rFonts w:eastAsia="Times New Roman"/>
        </w:rPr>
        <w:t>www.ansi.org</w:t>
      </w:r>
    </w:p>
    <w:p w14:paraId="1ABE628F" w14:textId="5356463F" w:rsidR="00866368" w:rsidRDefault="00866368" w:rsidP="00E64B56">
      <w:pPr>
        <w:pStyle w:val="Heading5"/>
      </w:pPr>
      <w:r>
        <w:t>ANSI Z97.1, Safety Performance Specifications and Methods of Test for Safety Glaz</w:t>
      </w:r>
      <w:r w:rsidR="00AF7AC6">
        <w:t xml:space="preserve">ing Material Used </w:t>
      </w:r>
      <w:r w:rsidR="0040413C">
        <w:t>i</w:t>
      </w:r>
      <w:r w:rsidR="00AF7AC6">
        <w:t>n Buildings</w:t>
      </w:r>
    </w:p>
    <w:p w14:paraId="52F68A79" w14:textId="77777777" w:rsidR="00AA4329" w:rsidRDefault="00AA4329" w:rsidP="00AA4329">
      <w:pPr>
        <w:pStyle w:val="Heading4"/>
        <w:numPr>
          <w:ilvl w:val="3"/>
          <w:numId w:val="1"/>
        </w:numPr>
      </w:pPr>
      <w:r>
        <w:t>ASTM. ASTM International; www.astm.org</w:t>
      </w:r>
    </w:p>
    <w:p w14:paraId="089C338F" w14:textId="6637419A" w:rsidR="00D7084B" w:rsidRPr="00D7084B" w:rsidRDefault="00AA4329" w:rsidP="00D7084B">
      <w:pPr>
        <w:pStyle w:val="Heading5"/>
      </w:pPr>
      <w:r w:rsidRPr="008F2D08">
        <w:lastRenderedPageBreak/>
        <w:t>ASTM C1036, Standard Specification for Flat Glass</w:t>
      </w:r>
    </w:p>
    <w:p w14:paraId="36B12810" w14:textId="58A9E3FD" w:rsidR="001B63D1" w:rsidRDefault="001B63D1" w:rsidP="00E64B56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332BFE7C" w14:textId="63443D30" w:rsidR="00AF7AC6" w:rsidRDefault="00AF7AC6" w:rsidP="00E64B56">
      <w:pPr>
        <w:pStyle w:val="Heading5"/>
      </w:pPr>
      <w:r>
        <w:t>ASTM E330, Test Method for Structural Performance of Exterior Windows, Curtain Walls, and Doors by Uniform Static Air Pressure Difference</w:t>
      </w:r>
    </w:p>
    <w:p w14:paraId="2967D055" w14:textId="60CC7A73" w:rsidR="006332E3" w:rsidRDefault="006332E3" w:rsidP="006332E3">
      <w:pPr>
        <w:pStyle w:val="Heading5"/>
      </w:pPr>
      <w:r>
        <w:t>ASTM E331, Standard Test Method for Water Penetration of Exterior Windows, Skylights, Doors and Curtain Walls by Uniform Static Air Pressure Difference</w:t>
      </w:r>
    </w:p>
    <w:p w14:paraId="6ACB6F03" w14:textId="77777777" w:rsidR="00966A8A" w:rsidRDefault="00966A8A" w:rsidP="00966A8A">
      <w:pPr>
        <w:pStyle w:val="Heading5"/>
      </w:pPr>
      <w:r>
        <w:t>ASTM E413, Classification for Rating Sound Insulation</w:t>
      </w:r>
    </w:p>
    <w:p w14:paraId="782A011E" w14:textId="127A9AD8" w:rsidR="00D666B5" w:rsidRDefault="00966A8A" w:rsidP="00966A8A">
      <w:pPr>
        <w:pStyle w:val="Heading5"/>
      </w:pPr>
      <w:r>
        <w:t xml:space="preserve">ASTM </w:t>
      </w:r>
      <w:r w:rsidR="0018174C">
        <w:t>E1332, Standard Classification for Rating Outdoor-Indoor Sound Attenuation</w:t>
      </w:r>
    </w:p>
    <w:p w14:paraId="09A7FF7C" w14:textId="77777777" w:rsidR="00AA4329" w:rsidRDefault="00AA4329" w:rsidP="00AA4329">
      <w:pPr>
        <w:pStyle w:val="Heading4"/>
        <w:numPr>
          <w:ilvl w:val="3"/>
          <w:numId w:val="1"/>
        </w:numPr>
      </w:pPr>
      <w:r>
        <w:t xml:space="preserve">CPSC. Consumer Product Safety Commission; </w:t>
      </w:r>
      <w:r>
        <w:rPr>
          <w:rStyle w:val="url"/>
          <w:rFonts w:eastAsia="Times New Roman"/>
        </w:rPr>
        <w:t>www.cpsc.gov</w:t>
      </w:r>
    </w:p>
    <w:p w14:paraId="752974F8" w14:textId="77777777" w:rsidR="00233AF9" w:rsidRDefault="00866368" w:rsidP="00E64B56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06C9C372" w14:textId="77777777" w:rsidR="002C0106" w:rsidRDefault="002C0106" w:rsidP="002C0106">
      <w:pPr>
        <w:pStyle w:val="Heading2"/>
      </w:pPr>
      <w:r>
        <w:t>ADMINISTRATIVE REQUIREMENTS</w:t>
      </w:r>
    </w:p>
    <w:p w14:paraId="65D20889" w14:textId="25631CA4" w:rsidR="00280CFC" w:rsidRDefault="00280CFC" w:rsidP="002C0106">
      <w:pPr>
        <w:pStyle w:val="Heading3"/>
      </w:pPr>
      <w:r>
        <w:t xml:space="preserve">Coordination: Coordinate </w:t>
      </w:r>
      <w:r w:rsidR="00FD571E">
        <w:t xml:space="preserve">All Glass Sliding/Pivoting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2C0106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390C7A">
      <w:pPr>
        <w:pStyle w:val="Heading2"/>
      </w:pPr>
      <w:r>
        <w:t>SUBMITTALS</w:t>
      </w:r>
    </w:p>
    <w:p w14:paraId="391E5B04" w14:textId="49D9A3A4" w:rsidR="003C720C" w:rsidRDefault="00F9295F" w:rsidP="0073427F">
      <w:pPr>
        <w:pStyle w:val="Heading3"/>
      </w:pPr>
      <w:r>
        <w:t xml:space="preserve">For </w:t>
      </w:r>
      <w:r w:rsidR="00490D09">
        <w:t>Contractor</w:t>
      </w:r>
      <w:r w:rsidR="00633DA6">
        <w:t xml:space="preserve">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4BEC4908" w:rsidR="00922B92" w:rsidRDefault="00922B92" w:rsidP="00922B92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FD571E">
        <w:t xml:space="preserve">All Glass Sliding/Pivoting </w:t>
      </w:r>
      <w:r w:rsidR="002C0106">
        <w:t>system</w:t>
      </w:r>
      <w:r w:rsidR="003453AD">
        <w:t>.</w:t>
      </w:r>
      <w:r w:rsidR="003453AD" w:rsidRPr="003453AD">
        <w:t xml:space="preserve"> </w:t>
      </w:r>
      <w:r w:rsidR="002C0106">
        <w:t xml:space="preserve">Show performance test results and </w:t>
      </w:r>
      <w:r w:rsidR="003453AD" w:rsidRPr="003453AD">
        <w:t xml:space="preserve">details of construction relative to materials, dimensions of </w:t>
      </w:r>
      <w:r w:rsidR="00490D09">
        <w:t xml:space="preserve">individual components, </w:t>
      </w:r>
      <w:r w:rsidR="00E74634">
        <w:t>profiles,</w:t>
      </w:r>
      <w:r w:rsidR="003453AD" w:rsidRPr="003453AD">
        <w:t xml:space="preserve"> and colors.</w:t>
      </w:r>
    </w:p>
    <w:p w14:paraId="4B281442" w14:textId="02069D6A" w:rsidR="000473BC" w:rsidRDefault="001A4D1D" w:rsidP="001A4D1D">
      <w:pPr>
        <w:pStyle w:val="Heading3"/>
        <w:numPr>
          <w:ilvl w:val="2"/>
          <w:numId w:val="1"/>
        </w:numPr>
        <w:tabs>
          <w:tab w:val="right" w:pos="9360"/>
        </w:tabs>
      </w:pPr>
      <w:r>
        <w:t>Product</w:t>
      </w:r>
      <w:r w:rsidR="009C6C28" w:rsidRPr="008D487B">
        <w:t xml:space="preserve"> Drawings: Indicate </w:t>
      </w:r>
      <w:r w:rsidR="00FD571E">
        <w:t xml:space="preserve">All Glass Sliding/Pivoting </w:t>
      </w:r>
      <w:r w:rsidR="009C6C28" w:rsidRPr="008D487B">
        <w:t xml:space="preserve">system component sizes, dimensions and framing R.O., configuration, </w:t>
      </w:r>
      <w:r w:rsidR="00D445B9">
        <w:t xml:space="preserve">sliding and </w:t>
      </w:r>
      <w:r w:rsidR="009C6C28" w:rsidRPr="008D487B">
        <w:t xml:space="preserve">swing panels, direction of swing, stacking layout, typical head jamb, side jambs and sill details, type of glazing material, </w:t>
      </w:r>
      <w:r w:rsidR="00C601A5">
        <w:t>handle height and field measurements</w:t>
      </w:r>
      <w:r w:rsidR="000473BC">
        <w:t>.</w:t>
      </w:r>
    </w:p>
    <w:p w14:paraId="2FD329A6" w14:textId="732ECFA1" w:rsidR="003C720C" w:rsidRDefault="001A4D1D" w:rsidP="003C720C">
      <w:pPr>
        <w:pStyle w:val="Heading3"/>
      </w:pPr>
      <w:r>
        <w:t xml:space="preserve">Installation, </w:t>
      </w:r>
      <w:r w:rsidR="00922B92" w:rsidRPr="00922B92">
        <w:t>Operation and Maintenance Data</w:t>
      </w:r>
      <w:r w:rsidR="00922B92">
        <w:t xml:space="preserve">: </w:t>
      </w:r>
      <w:r w:rsidR="003C720C">
        <w:t>Submit Owner’s Manual from manufacturer. Identify with project name, location and completion date, and type and size of unit installed.</w:t>
      </w:r>
    </w:p>
    <w:p w14:paraId="1AE5018F" w14:textId="77777777" w:rsidR="00974511" w:rsidRPr="00596684" w:rsidRDefault="00974511" w:rsidP="00974511">
      <w:pPr>
        <w:pStyle w:val="SpecifierNote"/>
        <w:ind w:left="1080" w:right="0" w:hanging="720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5E79961A" w14:textId="77777777" w:rsidR="00974511" w:rsidRDefault="00974511" w:rsidP="00974511">
      <w:pPr>
        <w:pStyle w:val="Heading3"/>
        <w:widowControl/>
        <w:numPr>
          <w:ilvl w:val="2"/>
          <w:numId w:val="1"/>
        </w:numPr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79804466" w14:textId="77777777" w:rsidR="00974511" w:rsidRDefault="00974511" w:rsidP="00974511">
      <w:pPr>
        <w:pStyle w:val="Heading4"/>
        <w:numPr>
          <w:ilvl w:val="3"/>
          <w:numId w:val="1"/>
        </w:numPr>
        <w:tabs>
          <w:tab w:val="clear" w:pos="1152"/>
          <w:tab w:val="clear" w:pos="5760"/>
          <w:tab w:val="num" w:pos="1080"/>
          <w:tab w:val="left" w:pos="5580"/>
        </w:tabs>
      </w:pPr>
      <w:r w:rsidRPr="00920EFA">
        <w:rPr>
          <w:b/>
        </w:rPr>
        <w:t>LEED 2009</w:t>
      </w:r>
      <w:r>
        <w:t xml:space="preserve"> </w:t>
      </w:r>
      <w:r w:rsidRPr="00742539">
        <w:rPr>
          <w:b/>
          <w:bCs/>
        </w:rPr>
        <w:t>(v3)</w:t>
      </w:r>
      <w:r>
        <w:t xml:space="preserve"> Credits. </w:t>
      </w:r>
      <w:r w:rsidRPr="00812B1B">
        <w:t>Complete online LEED forms and submit other required materials as follows:</w:t>
      </w:r>
    </w:p>
    <w:p w14:paraId="71657A90" w14:textId="77777777" w:rsidR="00974511" w:rsidRDefault="00974511" w:rsidP="00E64B56">
      <w:pPr>
        <w:pStyle w:val="Heading5"/>
      </w:pPr>
      <w:r>
        <w:t>Materials and Resources (MR) Credits:</w:t>
      </w:r>
    </w:p>
    <w:p w14:paraId="57FFC699" w14:textId="77777777" w:rsidR="00F45820" w:rsidRPr="008D487B" w:rsidRDefault="00F45820" w:rsidP="00F45820">
      <w:pPr>
        <w:pStyle w:val="Heading6"/>
        <w:numPr>
          <w:ilvl w:val="5"/>
          <w:numId w:val="1"/>
        </w:numPr>
        <w:tabs>
          <w:tab w:val="clear" w:pos="5760"/>
          <w:tab w:val="left" w:pos="5580"/>
        </w:tabs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0A72BC3F" w14:textId="77777777" w:rsidR="00F45820" w:rsidRPr="008D487B" w:rsidRDefault="00F45820" w:rsidP="00F45820">
      <w:pPr>
        <w:pStyle w:val="Heading6"/>
        <w:numPr>
          <w:ilvl w:val="5"/>
          <w:numId w:val="1"/>
        </w:numPr>
        <w:tabs>
          <w:tab w:val="clear" w:pos="5760"/>
          <w:tab w:val="left" w:pos="5580"/>
        </w:tabs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 Elements</w:t>
      </w:r>
    </w:p>
    <w:p w14:paraId="2041878E" w14:textId="77777777" w:rsidR="00974511" w:rsidRDefault="00974511" w:rsidP="00974511">
      <w:pPr>
        <w:pStyle w:val="Heading6"/>
        <w:numPr>
          <w:ilvl w:val="5"/>
          <w:numId w:val="1"/>
        </w:numPr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0CFA28AF" w14:textId="3C02BE0F" w:rsidR="00974511" w:rsidRPr="00596684" w:rsidRDefault="00974511" w:rsidP="00974511">
      <w:pPr>
        <w:pStyle w:val="SpecifierNote"/>
        <w:ind w:left="1080" w:right="0" w:hanging="720"/>
      </w:pPr>
      <w:r w:rsidRPr="00596684">
        <w:t xml:space="preserve">NOTE: </w:t>
      </w:r>
      <w:r>
        <w:tab/>
        <w:t xml:space="preserve">MR Credit 3 below can apply to reusing salvaged </w:t>
      </w:r>
      <w:r w:rsidR="00F03F2B">
        <w:t>All</w:t>
      </w:r>
      <w:r>
        <w:t xml:space="preserve"> Glass </w:t>
      </w:r>
      <w:r w:rsidR="00F01F5E">
        <w:t xml:space="preserve">Sliding/ Pivoting </w:t>
      </w:r>
      <w:r w:rsidR="003D637B">
        <w:t xml:space="preserve">Window Wall </w:t>
      </w:r>
      <w:r w:rsidR="009319B8">
        <w:t>S</w:t>
      </w:r>
      <w:r w:rsidR="003D637B">
        <w:t>ystem</w:t>
      </w:r>
      <w:r w:rsidRPr="00596684">
        <w:t>.</w:t>
      </w:r>
    </w:p>
    <w:p w14:paraId="73F769BC" w14:textId="77777777" w:rsidR="00974511" w:rsidRDefault="00974511" w:rsidP="00974511">
      <w:pPr>
        <w:pStyle w:val="Heading6"/>
        <w:numPr>
          <w:ilvl w:val="5"/>
          <w:numId w:val="1"/>
        </w:numPr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0C802144" w14:textId="77777777" w:rsidR="00974511" w:rsidRPr="009E1100" w:rsidRDefault="00974511" w:rsidP="00974511">
      <w:pPr>
        <w:pStyle w:val="Heading7"/>
        <w:keepLines/>
        <w:numPr>
          <w:ilvl w:val="6"/>
          <w:numId w:val="1"/>
        </w:numPr>
        <w:rPr>
          <w:rFonts w:cs="Arial"/>
          <w:szCs w:val="22"/>
        </w:rPr>
      </w:pPr>
      <w:r w:rsidRPr="009E1100">
        <w:rPr>
          <w:rFonts w:cs="Arial"/>
          <w:szCs w:val="22"/>
        </w:rPr>
        <w:t>Submit percentage of products made from plant materials with a less than 10-year harvest cycle against the total value of building materials on the project.</w:t>
      </w:r>
    </w:p>
    <w:p w14:paraId="2A88D6C4" w14:textId="77777777" w:rsidR="00974511" w:rsidRDefault="00974511" w:rsidP="00E64B56">
      <w:pPr>
        <w:pStyle w:val="Heading5"/>
      </w:pPr>
      <w:r w:rsidRPr="005B2AA3">
        <w:t>Indoor Environmental Quality (EQ)</w:t>
      </w:r>
      <w:r>
        <w:t xml:space="preserve"> Credits:</w:t>
      </w:r>
    </w:p>
    <w:p w14:paraId="5EA3E55C" w14:textId="77777777" w:rsidR="00974511" w:rsidRDefault="00974511" w:rsidP="00974511">
      <w:pPr>
        <w:pStyle w:val="Heading6"/>
        <w:numPr>
          <w:ilvl w:val="5"/>
          <w:numId w:val="1"/>
        </w:numPr>
      </w:pPr>
      <w:r>
        <w:t>IEQ Credit 2 (IEQc2): Increased Ventilation - Case 2 - Naturally Ventilated Spaces</w:t>
      </w:r>
    </w:p>
    <w:p w14:paraId="11400551" w14:textId="77777777" w:rsidR="00974511" w:rsidRDefault="00974511" w:rsidP="00974511">
      <w:pPr>
        <w:pStyle w:val="Heading6"/>
        <w:numPr>
          <w:ilvl w:val="5"/>
          <w:numId w:val="1"/>
        </w:numPr>
      </w:pPr>
      <w:r>
        <w:t>IEQ Credit 8.1 (IEQc8.1): Daylight &amp; Views - Daylight 75% of Spaces</w:t>
      </w:r>
    </w:p>
    <w:p w14:paraId="5472F4CE" w14:textId="0125A2DE" w:rsidR="00610501" w:rsidRPr="00243DE5" w:rsidRDefault="00974511" w:rsidP="00243DE5">
      <w:pPr>
        <w:pStyle w:val="Heading6"/>
        <w:numPr>
          <w:ilvl w:val="5"/>
          <w:numId w:val="1"/>
        </w:numPr>
      </w:pPr>
      <w:r>
        <w:t>IEQ Credit 8.2 (IEQc8.2): Daylight &amp; Views - Views for 90% of Spaces</w:t>
      </w:r>
    </w:p>
    <w:p w14:paraId="31C322CB" w14:textId="53969F88" w:rsidR="00F45820" w:rsidRPr="008D487B" w:rsidRDefault="00F45820" w:rsidP="00F45820">
      <w:pPr>
        <w:pStyle w:val="Heading4"/>
        <w:numPr>
          <w:ilvl w:val="3"/>
          <w:numId w:val="1"/>
        </w:numPr>
        <w:tabs>
          <w:tab w:val="clear" w:pos="1152"/>
          <w:tab w:val="clear" w:pos="5760"/>
          <w:tab w:val="num" w:pos="1080"/>
          <w:tab w:val="left" w:pos="5580"/>
        </w:tabs>
        <w:ind w:left="1080" w:hanging="288"/>
      </w:pPr>
      <w:r w:rsidRPr="008D487B">
        <w:rPr>
          <w:b/>
        </w:rPr>
        <w:t>LEED v4</w:t>
      </w:r>
      <w:r w:rsidRPr="008D487B">
        <w:t xml:space="preserve"> </w:t>
      </w:r>
      <w:r w:rsidRPr="000D72C6">
        <w:rPr>
          <w:b/>
        </w:rPr>
        <w:t>for Building Design and Construction (BD&amp;C)</w:t>
      </w:r>
      <w:r>
        <w:t xml:space="preserve"> </w:t>
      </w:r>
      <w:r w:rsidRPr="008D487B">
        <w:t>Credits. Complete online LEED forms and submit other required materials as follows:</w:t>
      </w:r>
    </w:p>
    <w:p w14:paraId="4824F3DE" w14:textId="77777777" w:rsidR="00974511" w:rsidRDefault="00974511" w:rsidP="00E64B56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4CAC6C75" w14:textId="046F8A40" w:rsidR="00974511" w:rsidRPr="00596684" w:rsidRDefault="00974511" w:rsidP="00974511">
      <w:pPr>
        <w:pStyle w:val="SpecifierNote"/>
        <w:ind w:left="1080" w:right="0" w:hanging="720"/>
      </w:pPr>
      <w:r w:rsidRPr="00596684">
        <w:t xml:space="preserve">NOTE: </w:t>
      </w:r>
      <w:r>
        <w:tab/>
        <w:t xml:space="preserve">MR Credit 1 below can apply to reusing salvaged </w:t>
      </w:r>
      <w:r w:rsidR="00DF3A12">
        <w:t xml:space="preserve">All Glass </w:t>
      </w:r>
      <w:r w:rsidR="00F01F5E">
        <w:t xml:space="preserve">Sliding/Pivoting </w:t>
      </w:r>
      <w:r w:rsidR="003D637B">
        <w:t>Window Wall system</w:t>
      </w:r>
      <w:r w:rsidRPr="00596684">
        <w:t>.</w:t>
      </w:r>
    </w:p>
    <w:p w14:paraId="0DC9920F" w14:textId="77777777" w:rsidR="00974511" w:rsidRDefault="00974511" w:rsidP="00974511">
      <w:pPr>
        <w:pStyle w:val="Heading6"/>
        <w:numPr>
          <w:ilvl w:val="5"/>
          <w:numId w:val="1"/>
        </w:numPr>
      </w:pPr>
      <w:r>
        <w:t>MR Credit 1 (MRc1): Building Life-Cycle Impact Reduction; Option 3 - Building and Material Reuse</w:t>
      </w:r>
    </w:p>
    <w:p w14:paraId="5F97E5A8" w14:textId="77777777" w:rsidR="00974511" w:rsidRDefault="00974511" w:rsidP="00E64B56">
      <w:pPr>
        <w:pStyle w:val="Heading5"/>
      </w:pPr>
      <w:r w:rsidRPr="005B2AA3">
        <w:t>Indoor Environmental Quality (EQ)</w:t>
      </w:r>
      <w:r>
        <w:t xml:space="preserve"> Credits:</w:t>
      </w:r>
    </w:p>
    <w:p w14:paraId="55268815" w14:textId="77777777" w:rsidR="00974511" w:rsidRDefault="00974511" w:rsidP="00974511">
      <w:pPr>
        <w:pStyle w:val="Heading6"/>
        <w:numPr>
          <w:ilvl w:val="5"/>
          <w:numId w:val="1"/>
        </w:numPr>
      </w:pPr>
      <w:r w:rsidRPr="0005758E">
        <w:t>EQ Credit</w:t>
      </w:r>
      <w:r>
        <w:t xml:space="preserve"> 7 (EQc7)</w:t>
      </w:r>
      <w:r w:rsidRPr="0005758E">
        <w:t>: Daylight</w:t>
      </w:r>
    </w:p>
    <w:p w14:paraId="7C5891BE" w14:textId="439C7DC2" w:rsidR="00742539" w:rsidRPr="00742539" w:rsidRDefault="00742539" w:rsidP="00974511">
      <w:pPr>
        <w:pStyle w:val="Heading6"/>
        <w:numPr>
          <w:ilvl w:val="5"/>
          <w:numId w:val="1"/>
        </w:numPr>
      </w:pPr>
      <w:r w:rsidRPr="00742539">
        <w:t>EQ Credit 8 (EQc8): Quality Views</w:t>
      </w:r>
    </w:p>
    <w:p w14:paraId="423F6EA9" w14:textId="3342FD65" w:rsidR="00974511" w:rsidRPr="00742539" w:rsidRDefault="00974511" w:rsidP="00974511">
      <w:pPr>
        <w:pStyle w:val="Heading6"/>
        <w:numPr>
          <w:ilvl w:val="5"/>
          <w:numId w:val="1"/>
        </w:numPr>
      </w:pPr>
      <w:r w:rsidRPr="00742539">
        <w:t xml:space="preserve">EQ Credit </w:t>
      </w:r>
      <w:r w:rsidR="00742539" w:rsidRPr="00742539">
        <w:t>9</w:t>
      </w:r>
      <w:r w:rsidRPr="00742539">
        <w:t xml:space="preserve"> (EQc</w:t>
      </w:r>
      <w:r w:rsidR="00742539" w:rsidRPr="00742539">
        <w:t>9</w:t>
      </w:r>
      <w:r w:rsidRPr="00742539">
        <w:t xml:space="preserve">): </w:t>
      </w:r>
      <w:r w:rsidR="00742539" w:rsidRPr="00742539">
        <w:t>Acoustic Performance</w:t>
      </w:r>
    </w:p>
    <w:p w14:paraId="0DF0179A" w14:textId="77777777" w:rsidR="00974511" w:rsidRPr="00742539" w:rsidRDefault="00974511" w:rsidP="00974511">
      <w:pPr>
        <w:pStyle w:val="Heading7"/>
        <w:keepLines/>
        <w:numPr>
          <w:ilvl w:val="6"/>
          <w:numId w:val="1"/>
        </w:numPr>
        <w:rPr>
          <w:rFonts w:cs="Arial"/>
          <w:szCs w:val="22"/>
        </w:rPr>
      </w:pPr>
      <w:r w:rsidRPr="00742539">
        <w:rPr>
          <w:rFonts w:cs="Arial"/>
          <w:szCs w:val="22"/>
        </w:rPr>
        <w:t>Submit calculations or measurements for occupant spaces to meet sound transmission class ratings between adjacent spaces and reverberation time requirements within a room.</w:t>
      </w:r>
    </w:p>
    <w:p w14:paraId="4EC61469" w14:textId="77777777" w:rsidR="00974511" w:rsidRDefault="00974511" w:rsidP="00974511">
      <w:pPr>
        <w:pStyle w:val="Heading3"/>
        <w:widowControl/>
        <w:numPr>
          <w:ilvl w:val="2"/>
          <w:numId w:val="1"/>
        </w:numPr>
      </w:pPr>
      <w:r>
        <w:t xml:space="preserve">LEED Closeout Documentation: </w:t>
      </w:r>
    </w:p>
    <w:p w14:paraId="2009D318" w14:textId="77777777" w:rsidR="00974511" w:rsidRPr="00596684" w:rsidRDefault="00974511" w:rsidP="00974511">
      <w:pPr>
        <w:pStyle w:val="SpecifierNote"/>
        <w:ind w:left="1080" w:right="0" w:hanging="720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33F3F61E" w14:textId="77777777" w:rsidR="00974511" w:rsidRDefault="00974511" w:rsidP="00974511">
      <w:pPr>
        <w:pStyle w:val="Heading4"/>
        <w:numPr>
          <w:ilvl w:val="3"/>
          <w:numId w:val="1"/>
        </w:numPr>
        <w:tabs>
          <w:tab w:val="clear" w:pos="1152"/>
          <w:tab w:val="clear" w:pos="5760"/>
          <w:tab w:val="num" w:pos="1080"/>
          <w:tab w:val="left" w:pos="5580"/>
        </w:tabs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3135B1CB" w14:textId="29A20035" w:rsidR="00974511" w:rsidRDefault="00974511" w:rsidP="00E64B56">
      <w:pPr>
        <w:pStyle w:val="Heading5"/>
      </w:pPr>
      <w:r>
        <w:t xml:space="preserve">MRc1.1, MRc1.2, MRc2, MRc3, </w:t>
      </w:r>
      <w:r w:rsidRPr="00742539">
        <w:rPr>
          <w:szCs w:val="28"/>
        </w:rPr>
        <w:t xml:space="preserve">MRc6, </w:t>
      </w:r>
      <w:r w:rsidR="00F03F2B" w:rsidRPr="00742539">
        <w:rPr>
          <w:szCs w:val="28"/>
        </w:rPr>
        <w:t>IEQc2</w:t>
      </w:r>
      <w:r w:rsidR="00F03F2B">
        <w:t>, IEQc8.1, IEQc8.2</w:t>
      </w:r>
    </w:p>
    <w:p w14:paraId="73F28ADD" w14:textId="30FF82CB" w:rsidR="00974511" w:rsidRDefault="00F45820" w:rsidP="00974511">
      <w:pPr>
        <w:pStyle w:val="Heading4"/>
        <w:numPr>
          <w:ilvl w:val="3"/>
          <w:numId w:val="1"/>
        </w:numPr>
        <w:tabs>
          <w:tab w:val="clear" w:pos="1152"/>
          <w:tab w:val="clear" w:pos="5760"/>
          <w:tab w:val="num" w:pos="1080"/>
          <w:tab w:val="left" w:pos="5580"/>
        </w:tabs>
      </w:pPr>
      <w:r w:rsidRPr="008D487B">
        <w:rPr>
          <w:b/>
        </w:rPr>
        <w:t>LEED v4</w:t>
      </w:r>
      <w:r>
        <w:rPr>
          <w:b/>
        </w:rPr>
        <w:t xml:space="preserve"> </w:t>
      </w:r>
      <w:r w:rsidRPr="00742539">
        <w:rPr>
          <w:bCs/>
        </w:rPr>
        <w:t>(BD&amp;C).</w:t>
      </w:r>
      <w:r w:rsidRPr="008D487B">
        <w:t xml:space="preserve"> </w:t>
      </w:r>
      <w:r w:rsidR="00974511" w:rsidRPr="0023467C">
        <w:t xml:space="preserve">Submit </w:t>
      </w:r>
      <w:r w:rsidR="00974511">
        <w:t>information and documentation to complete</w:t>
      </w:r>
      <w:r w:rsidR="00974511" w:rsidRPr="0023467C">
        <w:t xml:space="preserve"> LEED</w:t>
      </w:r>
      <w:r w:rsidR="00974511" w:rsidRPr="0023467C">
        <w:rPr>
          <w:vertAlign w:val="superscript"/>
        </w:rPr>
        <w:t>TM</w:t>
      </w:r>
      <w:r w:rsidR="00974511" w:rsidRPr="0023467C">
        <w:t xml:space="preserve"> Worksheet Templates for the following credits:</w:t>
      </w:r>
    </w:p>
    <w:p w14:paraId="3AC6437C" w14:textId="27CD1A72" w:rsidR="00974511" w:rsidRDefault="00974511" w:rsidP="00E64B56">
      <w:pPr>
        <w:pStyle w:val="Heading5"/>
      </w:pPr>
      <w:r w:rsidRPr="005A245A">
        <w:t>MRc1, EQc7, EQc8</w:t>
      </w:r>
      <w:r w:rsidR="00742539">
        <w:t>, EQc9</w:t>
      </w:r>
    </w:p>
    <w:p w14:paraId="52F1A24A" w14:textId="77777777" w:rsidR="00F9295F" w:rsidRDefault="00F9295F" w:rsidP="00390C7A">
      <w:pPr>
        <w:pStyle w:val="Heading2"/>
      </w:pPr>
      <w:r>
        <w:t>QUALITY ASSURANCE</w:t>
      </w:r>
    </w:p>
    <w:p w14:paraId="6368E519" w14:textId="0D2D0CA5" w:rsidR="003453AD" w:rsidRDefault="003453AD" w:rsidP="003453AD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3725E1">
        <w:t>M</w:t>
      </w:r>
      <w:r>
        <w:t>anufacturer capable of providing complete, precision built, engineered, pre-fitted units with a</w:t>
      </w:r>
      <w:r w:rsidR="002F58B1">
        <w:t xml:space="preserve"> minimum t</w:t>
      </w:r>
      <w:r w:rsidR="00045281">
        <w:t>hirty</w:t>
      </w:r>
      <w:r>
        <w:t xml:space="preserve"> </w:t>
      </w:r>
      <w:r w:rsidR="002F58B1">
        <w:t>(</w:t>
      </w:r>
      <w:r w:rsidR="00045281">
        <w:t>30</w:t>
      </w:r>
      <w:r w:rsidR="002F58B1">
        <w:t>)</w:t>
      </w:r>
      <w:r>
        <w:t xml:space="preserve"> years’ experience in the sale </w:t>
      </w:r>
      <w:r w:rsidR="00610583">
        <w:t xml:space="preserve">of </w:t>
      </w:r>
      <w:r>
        <w:t>sliding</w:t>
      </w:r>
      <w:r w:rsidR="00610583">
        <w:t>-pivot</w:t>
      </w:r>
      <w:r>
        <w:t xml:space="preserve"> </w:t>
      </w:r>
      <w:r w:rsidR="00C771F1">
        <w:t>glass partition/</w:t>
      </w:r>
      <w:r>
        <w:t>door systems for large openings in the North American market.</w:t>
      </w:r>
    </w:p>
    <w:p w14:paraId="12431D12" w14:textId="300E7FA7" w:rsidR="0085739C" w:rsidRDefault="0085739C" w:rsidP="0085739C">
      <w:pPr>
        <w:pStyle w:val="Heading4"/>
      </w:pPr>
      <w:r>
        <w:t>Manufacturer to have ISO 9001</w:t>
      </w:r>
      <w:r w:rsidRPr="001A4D1D">
        <w:t>: 20</w:t>
      </w:r>
      <w:r w:rsidR="001A4D1D" w:rsidRPr="001A4D1D">
        <w:t>15</w:t>
      </w:r>
      <w:r>
        <w:t xml:space="preserve"> quality management system registration.</w:t>
      </w:r>
    </w:p>
    <w:p w14:paraId="4A29ED96" w14:textId="473EC449" w:rsidR="003453AD" w:rsidRDefault="00407EE0" w:rsidP="003453AD">
      <w:pPr>
        <w:pStyle w:val="Heading4"/>
      </w:pPr>
      <w:r>
        <w:t>M</w:t>
      </w:r>
      <w:r w:rsidR="003453AD">
        <w:t xml:space="preserve">anufacturer </w:t>
      </w:r>
      <w:r>
        <w:t xml:space="preserve">to have </w:t>
      </w:r>
      <w:r w:rsidR="0085739C" w:rsidRPr="0085739C">
        <w:t>ISO 14001</w:t>
      </w:r>
      <w:r w:rsidR="0085739C" w:rsidRPr="001A4D1D">
        <w:t>: 20</w:t>
      </w:r>
      <w:r w:rsidR="001A4D1D" w:rsidRPr="001A4D1D">
        <w:t>1</w:t>
      </w:r>
      <w:r w:rsidR="0085739C" w:rsidRPr="001A4D1D">
        <w:t>5</w:t>
      </w:r>
      <w:r w:rsidR="0085739C" w:rsidRPr="0085739C">
        <w:t xml:space="preserve"> environmental management system registration</w:t>
      </w:r>
      <w:r w:rsidR="003453AD">
        <w:t>.</w:t>
      </w:r>
    </w:p>
    <w:p w14:paraId="3DE8A5EE" w14:textId="34702112" w:rsidR="00922B92" w:rsidRDefault="00922B92" w:rsidP="00922B92">
      <w:pPr>
        <w:pStyle w:val="Heading3"/>
      </w:pPr>
      <w:r w:rsidRPr="003C720C">
        <w:t>Installer Qualifications: Installer experienced in the installation of manufacturer’s products or other similar products</w:t>
      </w:r>
      <w:r>
        <w:t xml:space="preserve"> </w:t>
      </w:r>
      <w:r w:rsidRPr="003C720C">
        <w:t xml:space="preserve">for large openings. 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A26688">
      <w:pPr>
        <w:pStyle w:val="Heading4"/>
      </w:pPr>
      <w:r>
        <w:t>Installer to be trained and certified by manufacturer.</w:t>
      </w:r>
    </w:p>
    <w:p w14:paraId="71AE6CD6" w14:textId="60AD296E" w:rsidR="00247064" w:rsidRDefault="00247064" w:rsidP="00247064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FD571E">
        <w:t>All Glass Sliding/Pivoting</w:t>
      </w:r>
      <w:r w:rsidR="00086CEA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390C7A">
      <w:pPr>
        <w:pStyle w:val="Heading2"/>
      </w:pPr>
      <w:r>
        <w:t>DELIVERY, STORAGE, AND HANDLING</w:t>
      </w:r>
    </w:p>
    <w:p w14:paraId="78083C8E" w14:textId="1964A24A" w:rsidR="00A26688" w:rsidRDefault="00F9295F" w:rsidP="0073427F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3F6FAD">
      <w:pPr>
        <w:pStyle w:val="Heading4"/>
      </w:pPr>
      <w:r w:rsidRPr="003C720C">
        <w:t xml:space="preserve">Deliver materials to job site in sealed, unopened cartons or crates. </w:t>
      </w:r>
    </w:p>
    <w:p w14:paraId="7E7BE8B4" w14:textId="77777777" w:rsidR="000C24AD" w:rsidRDefault="000C24AD" w:rsidP="00E64B56">
      <w:pPr>
        <w:pStyle w:val="Heading5"/>
      </w:pPr>
      <w:r>
        <w:t>Upon receipt, inspect the shipment to ensure it is complete, in good condition and meets project requirements.</w:t>
      </w:r>
    </w:p>
    <w:p w14:paraId="384D23A6" w14:textId="365946AA" w:rsidR="003F6FAD" w:rsidRPr="00E0794B" w:rsidRDefault="00A26688" w:rsidP="003F6FAD">
      <w:pPr>
        <w:pStyle w:val="Heading4"/>
      </w:pPr>
      <w:r>
        <w:t xml:space="preserve">Store </w:t>
      </w:r>
      <w:r w:rsidR="003F6FAD" w:rsidRPr="003C720C">
        <w:t>material under cover</w:t>
      </w:r>
      <w:r w:rsidR="003F6FAD">
        <w:t xml:space="preserve"> </w:t>
      </w:r>
      <w:r>
        <w:t>in a clean and dry location</w:t>
      </w:r>
      <w:r w:rsidR="007C2144">
        <w:t>,</w:t>
      </w:r>
      <w:r>
        <w:t xml:space="preserve"> protect</w:t>
      </w:r>
      <w:r w:rsidR="007C2144">
        <w:t>ing</w:t>
      </w:r>
      <w:r>
        <w:t xml:space="preserve"> </w:t>
      </w:r>
      <w:r w:rsidR="003F6FAD" w:rsidRPr="003C720C">
        <w:t xml:space="preserve">units </w:t>
      </w:r>
      <w:r>
        <w:t xml:space="preserve">against </w:t>
      </w:r>
      <w:r w:rsidR="003F6FAD" w:rsidRPr="003C720C">
        <w:t xml:space="preserve">weather </w:t>
      </w:r>
      <w:r w:rsidR="003F6FAD">
        <w:t xml:space="preserve">and </w:t>
      </w:r>
      <w:r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E0794B" w:rsidRDefault="00922B92" w:rsidP="00922B92">
      <w:pPr>
        <w:pStyle w:val="Heading2"/>
      </w:pPr>
      <w:r w:rsidRPr="00E0794B">
        <w:t>FIELD CONDITIONS</w:t>
      </w:r>
    </w:p>
    <w:p w14:paraId="0D9F84F9" w14:textId="4CB17034" w:rsidR="00C601A5" w:rsidRPr="003F6FAD" w:rsidRDefault="00C601A5" w:rsidP="00C601A5">
      <w:pPr>
        <w:pStyle w:val="Heading3"/>
        <w:numPr>
          <w:ilvl w:val="2"/>
          <w:numId w:val="1"/>
        </w:numPr>
      </w:pPr>
      <w:r w:rsidRPr="003F6FAD">
        <w:t xml:space="preserve">Field Measurements: </w:t>
      </w:r>
      <w:r>
        <w:t>Contractor to field verify dimensions of rough opening</w:t>
      </w:r>
      <w:r w:rsidR="00C771F1">
        <w:t>s</w:t>
      </w:r>
      <w:r>
        <w:t xml:space="preserve"> (R.O.) </w:t>
      </w:r>
      <w:r w:rsidRPr="00AA003E">
        <w:t>and threshold depression</w:t>
      </w:r>
      <w:r w:rsidR="00AA003E">
        <w:t>s</w:t>
      </w:r>
      <w:r w:rsidRPr="00AA003E">
        <w:t xml:space="preserve"> to receive sill.</w:t>
      </w:r>
      <w:r w:rsidR="00AA003E" w:rsidRPr="00AA003E">
        <w:t xml:space="preserve"> </w:t>
      </w:r>
      <w:r>
        <w:t>Mark</w:t>
      </w:r>
      <w:r w:rsidRPr="00D45CBC">
        <w:t xml:space="preserve"> </w:t>
      </w:r>
      <w:r>
        <w:t>field measurements on p</w:t>
      </w:r>
      <w:r w:rsidR="001A4D1D">
        <w:t>roduct</w:t>
      </w:r>
      <w:r>
        <w:t xml:space="preserve"> drawing submittal</w:t>
      </w:r>
      <w:r w:rsidRPr="003F6FAD">
        <w:t>.</w:t>
      </w:r>
    </w:p>
    <w:p w14:paraId="76034D73" w14:textId="77777777" w:rsidR="003C720C" w:rsidRPr="00E0794B" w:rsidRDefault="003C720C" w:rsidP="003C720C">
      <w:pPr>
        <w:pStyle w:val="Heading2"/>
      </w:pPr>
      <w:r w:rsidRPr="00E0794B">
        <w:t>WARRANTY</w:t>
      </w:r>
    </w:p>
    <w:p w14:paraId="69D8272E" w14:textId="685ECC4A" w:rsidR="00871CB7" w:rsidRPr="003C720C" w:rsidRDefault="00D24C96" w:rsidP="00871CB7">
      <w:pPr>
        <w:pStyle w:val="Heading3"/>
        <w:numPr>
          <w:ilvl w:val="2"/>
          <w:numId w:val="1"/>
        </w:numPr>
        <w:tabs>
          <w:tab w:val="right" w:pos="9360"/>
        </w:tabs>
      </w:pPr>
      <w:r w:rsidRPr="00544D22">
        <w:t>Manufacturer Warranty</w:t>
      </w:r>
      <w:r>
        <w:t xml:space="preserve">: </w:t>
      </w:r>
      <w:r w:rsidRPr="003C720C">
        <w:t xml:space="preserve">Provide </w:t>
      </w:r>
      <w:r w:rsidR="00FD571E">
        <w:t>All Glass Sliding/Pivoting system ma</w:t>
      </w:r>
      <w:r w:rsidR="00871CB7" w:rsidRPr="0072790E">
        <w:t>nufacturer’s standard</w:t>
      </w:r>
      <w:r w:rsidR="00871CB7">
        <w:t xml:space="preserve"> </w:t>
      </w:r>
      <w:r w:rsidR="00871CB7" w:rsidRPr="0072790E">
        <w:t>limited warranty as per manufacturer’s published warranty document in force</w:t>
      </w:r>
      <w:r w:rsidR="00871CB7">
        <w:t xml:space="preserve"> </w:t>
      </w:r>
      <w:r w:rsidR="00871CB7" w:rsidRPr="0072790E">
        <w:t>at time of purchase, subject to change, a</w:t>
      </w:r>
      <w:r w:rsidR="00871CB7">
        <w:t xml:space="preserve">gainst defects in materials and </w:t>
      </w:r>
      <w:r w:rsidR="00871CB7" w:rsidRPr="0072790E">
        <w:t>workmanship.</w:t>
      </w:r>
      <w:r w:rsidR="00871CB7" w:rsidRPr="003C720C">
        <w:t xml:space="preserve"> </w:t>
      </w:r>
    </w:p>
    <w:p w14:paraId="2463EFFF" w14:textId="77777777" w:rsidR="00871CB7" w:rsidRPr="008D487B" w:rsidRDefault="00871CB7" w:rsidP="00871CB7">
      <w:pPr>
        <w:pStyle w:val="Heading4"/>
        <w:numPr>
          <w:ilvl w:val="3"/>
          <w:numId w:val="1"/>
        </w:numPr>
        <w:tabs>
          <w:tab w:val="clear" w:pos="1152"/>
          <w:tab w:val="clear" w:pos="5760"/>
          <w:tab w:val="num" w:pos="1080"/>
          <w:tab w:val="left" w:pos="5580"/>
        </w:tabs>
        <w:ind w:left="1080" w:hanging="288"/>
      </w:pPr>
      <w:r w:rsidRPr="008D487B">
        <w:t>Warranty Period</w:t>
      </w:r>
      <w:r>
        <w:t xml:space="preserve"> beginning with the earliest of 120 days from Date of Delivery or Date of Substantial Completion</w:t>
      </w:r>
      <w:r w:rsidRPr="008D487B">
        <w:t xml:space="preserve">:  </w:t>
      </w:r>
    </w:p>
    <w:p w14:paraId="28FACCC6" w14:textId="77777777" w:rsidR="00871CB7" w:rsidRPr="008D487B" w:rsidRDefault="00871CB7" w:rsidP="00E64B56">
      <w:pPr>
        <w:pStyle w:val="Heading5"/>
      </w:pPr>
      <w:r w:rsidRPr="008D487B">
        <w:t>Rollers</w:t>
      </w:r>
      <w:r>
        <w:t xml:space="preserve"> and Glass Seal Failure</w:t>
      </w:r>
      <w:r w:rsidRPr="008D487B">
        <w:t xml:space="preserve">: Ten (10) years </w:t>
      </w:r>
    </w:p>
    <w:p w14:paraId="388E982E" w14:textId="77777777" w:rsidR="00871CB7" w:rsidRPr="008D487B" w:rsidRDefault="00871CB7" w:rsidP="00E64B56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04F9F0A4" w14:textId="16D64B0F" w:rsidR="00D24C96" w:rsidRPr="008D487B" w:rsidRDefault="00871CB7" w:rsidP="00871CB7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A44FAF">
        <w:t xml:space="preserve">specific system approved or </w:t>
      </w:r>
      <w:r>
        <w:t xml:space="preserve">certified </w:t>
      </w:r>
      <w:r w:rsidRPr="008D487B">
        <w:t>trained installer.</w:t>
      </w:r>
      <w:r w:rsidR="00D24C96" w:rsidRPr="008D487B">
        <w:t xml:space="preserve"> </w:t>
      </w:r>
    </w:p>
    <w:p w14:paraId="4FD9ED77" w14:textId="77777777" w:rsidR="009C7947" w:rsidRPr="007A54B9" w:rsidRDefault="009C7947" w:rsidP="009C7947">
      <w:pPr>
        <w:pStyle w:val="Heading1"/>
        <w:rPr>
          <w:b/>
        </w:rPr>
      </w:pPr>
      <w:r w:rsidRPr="007A54B9">
        <w:rPr>
          <w:b/>
        </w:rPr>
        <w:t>PRODUCTS</w:t>
      </w:r>
    </w:p>
    <w:p w14:paraId="7677E00B" w14:textId="402A5DA0" w:rsidR="00467F45" w:rsidRDefault="00922B92" w:rsidP="00390C7A">
      <w:pPr>
        <w:pStyle w:val="Heading2"/>
      </w:pPr>
      <w:r>
        <w:t>MANUFACTURERS</w:t>
      </w:r>
    </w:p>
    <w:p w14:paraId="29C7209F" w14:textId="7EA638FA" w:rsidR="007C72E5" w:rsidRPr="007C72E5" w:rsidRDefault="00407EE0" w:rsidP="007C72E5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C37645">
        <w:rPr>
          <w:b/>
        </w:rPr>
        <w:t>SL</w:t>
      </w:r>
      <w:r w:rsidR="003F5681">
        <w:rPr>
          <w:b/>
        </w:rPr>
        <w:t>25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>
        <w:t>)</w:t>
      </w:r>
    </w:p>
    <w:p w14:paraId="68305633" w14:textId="30FDBA7A" w:rsidR="00407EE0" w:rsidRDefault="003E3C7E" w:rsidP="00264636">
      <w:pPr>
        <w:pStyle w:val="SpecifierNote"/>
        <w:ind w:right="0"/>
      </w:pPr>
      <w:r>
        <w:rPr>
          <w:b/>
        </w:rPr>
        <w:tab/>
      </w:r>
      <w:r w:rsidR="00407EE0" w:rsidRPr="00407EE0">
        <w:rPr>
          <w:b/>
        </w:rPr>
        <w:t>NANA WALL SYSTEMS, INC.</w:t>
      </w:r>
    </w:p>
    <w:p w14:paraId="573B4E80" w14:textId="10E7AD6B" w:rsidR="007C72E5" w:rsidRPr="007C72E5" w:rsidRDefault="003E3C7E" w:rsidP="00264636">
      <w:pPr>
        <w:pStyle w:val="SpecifierNote"/>
        <w:ind w:right="0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264636">
      <w:pPr>
        <w:pStyle w:val="SpecifierNote"/>
        <w:ind w:right="0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264636">
      <w:pPr>
        <w:pStyle w:val="SpecifierNote"/>
        <w:ind w:right="0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264636">
      <w:pPr>
        <w:pStyle w:val="SpecifierNote"/>
        <w:ind w:right="0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264636">
      <w:pPr>
        <w:pStyle w:val="SpecifierNote"/>
        <w:ind w:right="0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C1027D">
      <w:pPr>
        <w:pStyle w:val="Heading4"/>
        <w:widowControl/>
        <w:numPr>
          <w:ilvl w:val="3"/>
          <w:numId w:val="1"/>
        </w:numPr>
        <w:tabs>
          <w:tab w:val="clear" w:pos="5760"/>
        </w:tabs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4FE37E5A" w:rsidR="0005528C" w:rsidRDefault="0094215C" w:rsidP="00E64B56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C243BA">
        <w:t>,</w:t>
      </w:r>
      <w:r w:rsidR="0005528C">
        <w:t xml:space="preserve"> or </w:t>
      </w:r>
    </w:p>
    <w:p w14:paraId="053F0E5C" w14:textId="0FA9BB85" w:rsidR="00407EE0" w:rsidRPr="00964B96" w:rsidRDefault="0005528C" w:rsidP="00E64B56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7E091AD4" w14:textId="5355B03E" w:rsidR="00922B92" w:rsidRDefault="00922B92" w:rsidP="007C72E5">
      <w:pPr>
        <w:pStyle w:val="Heading2"/>
      </w:pPr>
      <w:r>
        <w:t>PERFORMANCE / DESIGN CRITERIA</w:t>
      </w:r>
    </w:p>
    <w:p w14:paraId="5A68EC9E" w14:textId="6FB88829" w:rsidR="00633DA6" w:rsidRDefault="00633DA6" w:rsidP="00633DA6">
      <w:pPr>
        <w:pStyle w:val="SpecifierNote"/>
        <w:ind w:left="1080" w:right="0" w:hanging="720"/>
      </w:pPr>
      <w:r w:rsidRPr="003C720C">
        <w:t xml:space="preserve">NOTE: </w:t>
      </w:r>
      <w:r>
        <w:tab/>
      </w:r>
      <w:r w:rsidRPr="008D487B">
        <w:t>Structural load testing results are only applicable for the test unit size</w:t>
      </w:r>
      <w:r>
        <w:t xml:space="preserve"> and type of locking and rods.</w:t>
      </w:r>
    </w:p>
    <w:p w14:paraId="064A43FE" w14:textId="4E2A4B5D" w:rsidR="00633DA6" w:rsidRPr="008D487B" w:rsidRDefault="00633DA6" w:rsidP="00633DA6">
      <w:pPr>
        <w:pStyle w:val="SpecifierNote"/>
        <w:ind w:left="1080" w:right="0" w:hanging="720"/>
      </w:pPr>
      <w:r>
        <w:tab/>
      </w:r>
      <w:r w:rsidRPr="008D487B">
        <w:t>Comparative analysis charts published by manufacturer shows which panel sizes, if any, meets the structural loading design pressures specifically required for the project.</w:t>
      </w:r>
      <w:r>
        <w:t xml:space="preserve"> </w:t>
      </w:r>
      <w:r w:rsidRPr="008D487B">
        <w:t xml:space="preserve">Check for limitations on the use of these charts in the jurisdiction of the project. </w:t>
      </w:r>
    </w:p>
    <w:p w14:paraId="2F11B974" w14:textId="440A83AD" w:rsidR="00633DA6" w:rsidRDefault="00633DA6" w:rsidP="00633DA6">
      <w:pPr>
        <w:pStyle w:val="SpecifierNote"/>
        <w:ind w:left="1080" w:right="0" w:hanging="720"/>
      </w:pPr>
      <w:r w:rsidRPr="008D487B">
        <w:tab/>
      </w:r>
      <w:r>
        <w:t>W</w:t>
      </w:r>
      <w:r w:rsidRPr="008D487B">
        <w:t xml:space="preserve">ater penetration testing results </w:t>
      </w:r>
      <w:r>
        <w:t>are</w:t>
      </w:r>
      <w:r w:rsidRPr="008D487B">
        <w:t xml:space="preserve"> only applicable if the unit matches the test</w:t>
      </w:r>
      <w:r>
        <w:t>ed</w:t>
      </w:r>
      <w:r w:rsidRPr="008D487B">
        <w:t xml:space="preserve"> </w:t>
      </w:r>
      <w:r>
        <w:t>panel and unit</w:t>
      </w:r>
      <w:r w:rsidRPr="008D487B">
        <w:t xml:space="preserve"> </w:t>
      </w:r>
      <w:r>
        <w:t xml:space="preserve">size, </w:t>
      </w:r>
      <w:r w:rsidRPr="008D487B">
        <w:t xml:space="preserve">direction of opening and type of sill. </w:t>
      </w:r>
    </w:p>
    <w:p w14:paraId="4094F45F" w14:textId="1E6C46BF" w:rsidR="003725E1" w:rsidRDefault="00633DA6" w:rsidP="003725E1">
      <w:pPr>
        <w:pStyle w:val="SpecifierNote"/>
        <w:ind w:left="1080" w:right="0" w:hanging="720"/>
      </w:pPr>
      <w:r w:rsidRPr="00FC146F">
        <w:tab/>
      </w:r>
      <w:r w:rsidRPr="008D487B">
        <w:t>See manufacturer’s lat</w:t>
      </w:r>
      <w:r>
        <w:t xml:space="preserve">est published </w:t>
      </w:r>
      <w:r w:rsidR="00E609A4">
        <w:t>data regarding performance.</w:t>
      </w:r>
    </w:p>
    <w:p w14:paraId="3D22B859" w14:textId="1B8C144C" w:rsidR="003725E1" w:rsidRDefault="003725E1" w:rsidP="003725E1">
      <w:pPr>
        <w:pStyle w:val="SpecifierNote"/>
        <w:ind w:left="1080" w:right="0" w:hanging="720"/>
      </w:pPr>
      <w:r>
        <w:tab/>
        <w:t>It is expected that the installed system's performance would be not more than 2/3rds of the following</w:t>
      </w:r>
      <w:r w:rsidR="00C601A5">
        <w:t xml:space="preserve"> certified laboratory test data in accordance with </w:t>
      </w:r>
      <w:r w:rsidR="00D67743" w:rsidRPr="00D67743">
        <w:t>AAMA 503</w:t>
      </w:r>
      <w:r w:rsidR="00C601A5">
        <w:t>.</w:t>
      </w:r>
    </w:p>
    <w:p w14:paraId="289E143C" w14:textId="7F6BF189" w:rsidR="00183EFD" w:rsidRDefault="00922B92" w:rsidP="0043098B">
      <w:pPr>
        <w:pStyle w:val="Heading3"/>
        <w:tabs>
          <w:tab w:val="right" w:pos="9360"/>
        </w:tabs>
      </w:pPr>
      <w:r>
        <w:t xml:space="preserve">Performance </w:t>
      </w:r>
      <w:r w:rsidR="00F630D9">
        <w:t>Criteria</w:t>
      </w:r>
      <w:r w:rsidR="004B570D">
        <w:t xml:space="preserve"> (Lab Tested)</w:t>
      </w:r>
      <w:r>
        <w:t xml:space="preserve">: </w:t>
      </w:r>
      <w:r w:rsidR="0043098B">
        <w:tab/>
      </w:r>
      <w:r w:rsidR="0043098B" w:rsidRPr="0043098B">
        <w:rPr>
          <w:b/>
        </w:rPr>
        <w:t>Standard Sill</w:t>
      </w:r>
    </w:p>
    <w:p w14:paraId="79EF3460" w14:textId="5F74ED56" w:rsidR="000315E4" w:rsidRDefault="000315E4" w:rsidP="0043098B">
      <w:pPr>
        <w:pStyle w:val="Heading4"/>
      </w:pPr>
      <w:r>
        <w:t>Structural Loading (</w:t>
      </w:r>
      <w:r w:rsidR="00183EFD">
        <w:t>ASTM E330</w:t>
      </w:r>
      <w:r w:rsidR="00B366B0">
        <w:t>)</w:t>
      </w:r>
      <w:r w:rsidR="00F11147">
        <w:t xml:space="preserve"> with 1/2 inch (12 mm) Tempered Glazing</w:t>
      </w:r>
      <w:r w:rsidR="00B366B0">
        <w:t>:</w:t>
      </w:r>
    </w:p>
    <w:p w14:paraId="4CE414F7" w14:textId="77777777" w:rsidR="0043098B" w:rsidRDefault="00424ED2" w:rsidP="00E64B56">
      <w:pPr>
        <w:pStyle w:val="Heading5"/>
      </w:pPr>
      <w:r>
        <w:t>Load Structure</w:t>
      </w:r>
      <w:r w:rsidR="000315E4">
        <w:t xml:space="preserve">: </w:t>
      </w:r>
      <w:r w:rsidR="008F32EE">
        <w:t xml:space="preserve">At </w:t>
      </w:r>
      <w:r w:rsidR="000315E4" w:rsidRPr="000315E4">
        <w:t>1.5 times design wind pressure</w:t>
      </w:r>
      <w:r>
        <w:t xml:space="preserve"> with no glass breakage or permanent damage to fasteners or</w:t>
      </w:r>
      <w:r w:rsidR="008F32EE">
        <w:t xml:space="preserve"> storefront </w:t>
      </w:r>
      <w:r>
        <w:t>components</w:t>
      </w:r>
      <w:r w:rsidR="008F32EE">
        <w:t>.</w:t>
      </w:r>
    </w:p>
    <w:p w14:paraId="0439F47B" w14:textId="039A4791" w:rsidR="0043098B" w:rsidRDefault="0043098B" w:rsidP="00417E07">
      <w:pPr>
        <w:pStyle w:val="Heading6"/>
        <w:tabs>
          <w:tab w:val="clear" w:pos="5760"/>
          <w:tab w:val="right" w:pos="9360"/>
        </w:tabs>
      </w:pPr>
      <w:r>
        <w:t>Reinforced Locking at Turn Panel and Top and Bottom Latches:</w:t>
      </w:r>
    </w:p>
    <w:p w14:paraId="6E3E7BBD" w14:textId="02CC707D" w:rsidR="0043098B" w:rsidRDefault="0043098B" w:rsidP="00417E07">
      <w:pPr>
        <w:pStyle w:val="Heading7"/>
        <w:tabs>
          <w:tab w:val="right" w:pos="9360"/>
        </w:tabs>
      </w:pPr>
      <w:r>
        <w:t>Design Pressure Positive:</w:t>
      </w:r>
      <w:r>
        <w:tab/>
        <w:t>40 psf (1900 Pa)</w:t>
      </w:r>
    </w:p>
    <w:p w14:paraId="3B076516" w14:textId="508F22BC" w:rsidR="0043098B" w:rsidRDefault="0043098B" w:rsidP="00417E07">
      <w:pPr>
        <w:pStyle w:val="Heading7"/>
        <w:tabs>
          <w:tab w:val="right" w:pos="9360"/>
        </w:tabs>
      </w:pPr>
      <w:r>
        <w:t>Design Pressure Negative:</w:t>
      </w:r>
      <w:r>
        <w:tab/>
        <w:t>45 psf (2150 Pa)</w:t>
      </w:r>
    </w:p>
    <w:p w14:paraId="294A1B2E" w14:textId="0AE81166" w:rsidR="0043098B" w:rsidRDefault="0043098B" w:rsidP="00417E07">
      <w:pPr>
        <w:pStyle w:val="Heading6"/>
        <w:tabs>
          <w:tab w:val="clear" w:pos="5760"/>
          <w:tab w:val="right" w:pos="9360"/>
        </w:tabs>
      </w:pPr>
      <w:r>
        <w:t>Standard Locking at Turn Panel and Top and Bottom Latches:</w:t>
      </w:r>
    </w:p>
    <w:p w14:paraId="1B017AD2" w14:textId="1DD7F47D" w:rsidR="0043098B" w:rsidRDefault="0043098B" w:rsidP="00417E07">
      <w:pPr>
        <w:pStyle w:val="Heading7"/>
        <w:tabs>
          <w:tab w:val="right" w:pos="9360"/>
        </w:tabs>
      </w:pPr>
      <w:r>
        <w:t>Design Pressure Positive:</w:t>
      </w:r>
      <w:r>
        <w:tab/>
      </w:r>
      <w:r w:rsidRPr="0043098B">
        <w:t>25 psf (1190 Pa)</w:t>
      </w:r>
    </w:p>
    <w:p w14:paraId="22D18C3A" w14:textId="77777777" w:rsidR="0043098B" w:rsidRDefault="0043098B" w:rsidP="00417E07">
      <w:pPr>
        <w:pStyle w:val="Heading7"/>
        <w:tabs>
          <w:tab w:val="right" w:pos="9360"/>
        </w:tabs>
      </w:pPr>
      <w:r>
        <w:t>Design Pressure Negative:</w:t>
      </w:r>
      <w:r>
        <w:tab/>
        <w:t>45 psf (2150 Pa)</w:t>
      </w:r>
    </w:p>
    <w:p w14:paraId="0922C2C7" w14:textId="51E33F89" w:rsidR="006D2F06" w:rsidRDefault="006D2F06" w:rsidP="006D2F06">
      <w:pPr>
        <w:pStyle w:val="Heading4"/>
      </w:pPr>
      <w:r>
        <w:t>Water Penetration (ASTM E331) Water Spray Test for 15 Minutes at the Rate of 5 gal./f2/h (3.4 L/m2/min.):</w:t>
      </w:r>
    </w:p>
    <w:p w14:paraId="15970B29" w14:textId="0FB6DC8F" w:rsidR="006D2F06" w:rsidRDefault="006D2F06" w:rsidP="00E64B56">
      <w:pPr>
        <w:pStyle w:val="Heading5"/>
      </w:pPr>
      <w:r>
        <w:t>3.1 fluid oz. (0.091 L) at 0 psf (0 Pa); (0.03% of total water sprayed)</w:t>
      </w:r>
    </w:p>
    <w:p w14:paraId="5E93E694" w14:textId="3F535501" w:rsidR="006D2F06" w:rsidRDefault="006D2F06" w:rsidP="00E64B56">
      <w:pPr>
        <w:pStyle w:val="Heading5"/>
      </w:pPr>
      <w:r>
        <w:t>14.6 fluid oz. (0.43 L) at 1.57 psf (75 Pa); (0.16% of total water sprayed)</w:t>
      </w:r>
    </w:p>
    <w:p w14:paraId="6B01AEEE" w14:textId="51D598C8" w:rsidR="006D2F06" w:rsidRDefault="006D2F06" w:rsidP="00E64B56">
      <w:pPr>
        <w:pStyle w:val="Heading5"/>
      </w:pPr>
      <w:r>
        <w:t>144 fluid oz. (4.26 L) at 6.24 psf (300 Pa); (1.55% of total water sprayed)</w:t>
      </w:r>
    </w:p>
    <w:p w14:paraId="0A530D7F" w14:textId="73C6E60D" w:rsidR="006332E3" w:rsidRPr="006332E3" w:rsidRDefault="00F171ED" w:rsidP="006332E3">
      <w:pPr>
        <w:pStyle w:val="Heading4"/>
      </w:pPr>
      <w:r>
        <w:t xml:space="preserve">Glass </w:t>
      </w:r>
      <w:r w:rsidR="006332E3">
        <w:t>Acoustical performance</w:t>
      </w:r>
      <w:r>
        <w:t xml:space="preserve"> (</w:t>
      </w:r>
      <w:r w:rsidR="00966A8A">
        <w:t>ASTM E413 &amp; ASTM E1332</w:t>
      </w:r>
      <w:r>
        <w:t xml:space="preserve">):   </w:t>
      </w:r>
      <w:r w:rsidR="00966A8A">
        <w:t xml:space="preserve">      </w:t>
      </w:r>
      <w:r w:rsidR="00966A8A">
        <w:tab/>
        <w:t xml:space="preserve">         </w:t>
      </w:r>
      <w:r w:rsidR="00966A8A">
        <w:tab/>
        <w:t>STC</w:t>
      </w:r>
      <w:r w:rsidR="00FA0EDA">
        <w:t xml:space="preserve"> (Rw)</w:t>
      </w:r>
    </w:p>
    <w:p w14:paraId="67DE01B3" w14:textId="64B10C03" w:rsidR="005F49CE" w:rsidRPr="00596684" w:rsidRDefault="005F49CE" w:rsidP="005F49CE">
      <w:pPr>
        <w:pStyle w:val="SpecifierNote"/>
        <w:ind w:left="1080" w:right="0" w:hanging="720"/>
      </w:pPr>
      <w:bookmarkStart w:id="0" w:name="_Hlk30670809"/>
      <w:r w:rsidRPr="00596684">
        <w:t xml:space="preserve">NOTE: </w:t>
      </w:r>
      <w:r>
        <w:tab/>
      </w:r>
      <w:r w:rsidR="00966A8A">
        <w:t xml:space="preserve">Acoustical system STC ratings below are engineer-calculated conversions of European tests for the full panel system per ASTM E413 and ASTM E1332. </w:t>
      </w:r>
      <w:r>
        <w:t xml:space="preserve">The SL25 system can provide additional acoustic reduction when used in conjunction with another wall, </w:t>
      </w:r>
      <w:r w:rsidR="00E74634">
        <w:t>partition,</w:t>
      </w:r>
      <w:r>
        <w:t xml:space="preserve"> or window system.</w:t>
      </w:r>
    </w:p>
    <w:bookmarkEnd w:id="0"/>
    <w:p w14:paraId="4C0269C9" w14:textId="033A6A85" w:rsidR="00966A8A" w:rsidRDefault="00966A8A" w:rsidP="00966A8A">
      <w:pPr>
        <w:pStyle w:val="Heading5"/>
      </w:pPr>
      <w:r>
        <w:t xml:space="preserve">[ </w:t>
      </w:r>
      <w:r w:rsidR="00FA0EDA">
        <w:t>STC</w:t>
      </w:r>
      <w:r>
        <w:t xml:space="preserve"> 17</w:t>
      </w:r>
      <w:r w:rsidR="00FA0EDA">
        <w:t xml:space="preserve">; </w:t>
      </w:r>
      <w:r>
        <w:t>5/16 inch (8 mm) tempered glass ]</w:t>
      </w:r>
    </w:p>
    <w:p w14:paraId="77584821" w14:textId="2EA00591" w:rsidR="00974511" w:rsidRDefault="00974511" w:rsidP="00974511">
      <w:pPr>
        <w:pStyle w:val="Heading3"/>
        <w:numPr>
          <w:ilvl w:val="2"/>
          <w:numId w:val="1"/>
        </w:numPr>
      </w:pPr>
      <w:r>
        <w:t>LEED Characteristics:</w:t>
      </w:r>
    </w:p>
    <w:p w14:paraId="10D40C68" w14:textId="77777777" w:rsidR="00974511" w:rsidRDefault="00974511" w:rsidP="00974511">
      <w:pPr>
        <w:pStyle w:val="Heading4"/>
        <w:numPr>
          <w:ilvl w:val="3"/>
          <w:numId w:val="1"/>
        </w:numPr>
        <w:tabs>
          <w:tab w:val="clear" w:pos="1152"/>
          <w:tab w:val="clear" w:pos="5760"/>
          <w:tab w:val="num" w:pos="1080"/>
          <w:tab w:val="left" w:pos="5580"/>
        </w:tabs>
      </w:pPr>
      <w:r w:rsidRPr="00F45820">
        <w:rPr>
          <w:b/>
        </w:rPr>
        <w:t>LEED 2009</w:t>
      </w:r>
      <w:r>
        <w:t xml:space="preserve"> (v3)</w:t>
      </w:r>
    </w:p>
    <w:p w14:paraId="5097CB23" w14:textId="77777777" w:rsidR="00974511" w:rsidRDefault="00974511" w:rsidP="00E64B56">
      <w:pPr>
        <w:pStyle w:val="Heading5"/>
      </w:pPr>
      <w:r>
        <w:t xml:space="preserve">MRc1.1: </w:t>
      </w:r>
      <w:r w:rsidRPr="00034AEB">
        <w:rPr>
          <w:i/>
        </w:rPr>
        <w:t xml:space="preserve">NanaWall </w:t>
      </w:r>
      <w:r w:rsidRPr="00034AEB">
        <w:t xml:space="preserve">exterior glass wall systems </w:t>
      </w:r>
      <w:r>
        <w:t>not</w:t>
      </w:r>
      <w:r w:rsidRPr="00034AEB">
        <w:t xml:space="preserve"> demoli</w:t>
      </w:r>
      <w:r>
        <w:t xml:space="preserve">shed </w:t>
      </w:r>
      <w:r w:rsidRPr="00034AEB">
        <w:t xml:space="preserve">and </w:t>
      </w:r>
      <w:r>
        <w:t xml:space="preserve">are </w:t>
      </w:r>
      <w:r w:rsidRPr="00034AEB">
        <w:t xml:space="preserve">reused in </w:t>
      </w:r>
      <w:r>
        <w:t>the same location in a renovation project.</w:t>
      </w:r>
    </w:p>
    <w:p w14:paraId="6A58EC02" w14:textId="77777777" w:rsidR="00974511" w:rsidRDefault="00974511" w:rsidP="00E64B56">
      <w:pPr>
        <w:pStyle w:val="Heading5"/>
      </w:pPr>
      <w:r>
        <w:t xml:space="preserve">MRc1.2: </w:t>
      </w:r>
      <w:r w:rsidRPr="00034AEB">
        <w:rPr>
          <w:i/>
        </w:rPr>
        <w:t>NanaWall</w:t>
      </w:r>
      <w:r>
        <w:rPr>
          <w:i/>
        </w:rPr>
        <w:t xml:space="preserve"> </w:t>
      </w:r>
      <w:r>
        <w:t>in</w:t>
      </w:r>
      <w:r w:rsidRPr="00034AEB">
        <w:t xml:space="preserve">terior glass wall systems </w:t>
      </w:r>
      <w:r>
        <w:t>not</w:t>
      </w:r>
      <w:r w:rsidRPr="00034AEB">
        <w:t xml:space="preserve"> demoli</w:t>
      </w:r>
      <w:r>
        <w:t xml:space="preserve">shed </w:t>
      </w:r>
      <w:r w:rsidRPr="00034AEB">
        <w:t xml:space="preserve">and </w:t>
      </w:r>
      <w:r>
        <w:t xml:space="preserve">are </w:t>
      </w:r>
      <w:r w:rsidRPr="00034AEB">
        <w:t xml:space="preserve">reused in </w:t>
      </w:r>
      <w:r>
        <w:t>the same location in a renovation project.</w:t>
      </w:r>
    </w:p>
    <w:p w14:paraId="7062F0F3" w14:textId="25A07F71" w:rsidR="00974511" w:rsidRDefault="00974511" w:rsidP="00E64B56">
      <w:pPr>
        <w:pStyle w:val="Heading5"/>
      </w:pPr>
      <w:r>
        <w:t>MRc2:</w:t>
      </w:r>
      <w:r w:rsidR="001A4D1D">
        <w:t xml:space="preserve"> </w:t>
      </w:r>
      <w:r w:rsidRPr="00034AEB">
        <w:rPr>
          <w:i/>
        </w:rPr>
        <w:t xml:space="preserve">NanaWall </w:t>
      </w:r>
      <w:r>
        <w:t>cardboard shipping crates are made of 60% recycled material and are 100% recyclable.</w:t>
      </w:r>
    </w:p>
    <w:p w14:paraId="1EC28D85" w14:textId="2960880C" w:rsidR="00974511" w:rsidRDefault="00974511" w:rsidP="00E64B56">
      <w:pPr>
        <w:pStyle w:val="Heading5"/>
      </w:pPr>
      <w:r>
        <w:t>MRc3:</w:t>
      </w:r>
      <w:r w:rsidR="001A4D1D">
        <w:t xml:space="preserve"> </w:t>
      </w:r>
      <w:r>
        <w:rPr>
          <w:i/>
        </w:rPr>
        <w:t>NanaWall</w:t>
      </w:r>
      <w:r w:rsidRPr="00906D9D">
        <w:rPr>
          <w:i/>
        </w:rPr>
        <w:t>'s</w:t>
      </w:r>
      <w:r>
        <w:t xml:space="preserve"> </w:t>
      </w:r>
      <w:r w:rsidRPr="000259CA">
        <w:t xml:space="preserve">components </w:t>
      </w:r>
      <w:r>
        <w:t>easily disassemble and reassemble to "</w:t>
      </w:r>
      <w:r w:rsidRPr="0025131F">
        <w:rPr>
          <w:i/>
        </w:rPr>
        <w:t xml:space="preserve">Use </w:t>
      </w:r>
      <w:r w:rsidRPr="0025131F">
        <w:t>as</w:t>
      </w:r>
      <w:r>
        <w:t xml:space="preserve"> </w:t>
      </w:r>
      <w:r w:rsidRPr="00026062">
        <w:rPr>
          <w:i/>
        </w:rPr>
        <w:t>salvage</w:t>
      </w:r>
      <w:r>
        <w:rPr>
          <w:i/>
        </w:rPr>
        <w:t>d...</w:t>
      </w:r>
      <w:r w:rsidRPr="00026062">
        <w:rPr>
          <w:i/>
        </w:rPr>
        <w:t xml:space="preserve"> </w:t>
      </w:r>
      <w:r>
        <w:rPr>
          <w:i/>
        </w:rPr>
        <w:t>or</w:t>
      </w:r>
      <w:r w:rsidRPr="00026062">
        <w:rPr>
          <w:i/>
        </w:rPr>
        <w:t xml:space="preserve"> reuse</w:t>
      </w:r>
      <w:r>
        <w:rPr>
          <w:i/>
        </w:rPr>
        <w:t>d materials</w:t>
      </w:r>
      <w:r>
        <w:t>."</w:t>
      </w:r>
    </w:p>
    <w:p w14:paraId="2A22FFB0" w14:textId="51D69362" w:rsidR="00974511" w:rsidRPr="00400B2C" w:rsidRDefault="00974511" w:rsidP="00E64B56">
      <w:pPr>
        <w:pStyle w:val="Heading5"/>
      </w:pPr>
      <w:r w:rsidRPr="00400B2C">
        <w:t>IEQc2:</w:t>
      </w:r>
      <w:r w:rsidR="001A4D1D">
        <w:t xml:space="preserve"> </w:t>
      </w:r>
      <w:r>
        <w:rPr>
          <w:i/>
        </w:rPr>
        <w:t>NanaWall</w:t>
      </w:r>
      <w:r>
        <w:t xml:space="preserve"> systems provide natural ventilation in the open position, assisting in the 90% required natural ventilation of occupied spaces of ASHRAE 62.1.</w:t>
      </w:r>
    </w:p>
    <w:p w14:paraId="7405B959" w14:textId="77777777" w:rsidR="00974511" w:rsidRPr="00885D3D" w:rsidRDefault="00974511" w:rsidP="00E64B56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1AA4731C" w14:textId="77777777" w:rsidR="00974511" w:rsidRDefault="00974511" w:rsidP="00E64B56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334130F7" w14:textId="77777777" w:rsidR="00F45820" w:rsidRPr="00695C3E" w:rsidRDefault="00F45820" w:rsidP="00F45820">
      <w:pPr>
        <w:pStyle w:val="Heading4"/>
        <w:numPr>
          <w:ilvl w:val="3"/>
          <w:numId w:val="1"/>
        </w:numPr>
        <w:tabs>
          <w:tab w:val="clear" w:pos="1152"/>
          <w:tab w:val="clear" w:pos="5760"/>
          <w:tab w:val="num" w:pos="1080"/>
          <w:tab w:val="left" w:pos="5580"/>
        </w:tabs>
        <w:ind w:left="1080" w:hanging="288"/>
        <w:rPr>
          <w:b/>
        </w:rPr>
      </w:pPr>
      <w:r w:rsidRPr="00695C3E">
        <w:rPr>
          <w:b/>
        </w:rPr>
        <w:t xml:space="preserve">LEED v4 for Building Design and Construction </w:t>
      </w:r>
      <w:r w:rsidRPr="00742539">
        <w:rPr>
          <w:bCs/>
        </w:rPr>
        <w:t>(BD&amp;C)</w:t>
      </w:r>
    </w:p>
    <w:p w14:paraId="116A4511" w14:textId="668E4D07" w:rsidR="00974511" w:rsidRDefault="00974511" w:rsidP="00E64B56">
      <w:pPr>
        <w:pStyle w:val="Heading5"/>
      </w:pPr>
      <w:r>
        <w:t>MRc1:</w:t>
      </w:r>
      <w:r w:rsidR="001A4D1D">
        <w:t xml:space="preserve"> </w:t>
      </w:r>
      <w:r>
        <w:rPr>
          <w:i/>
        </w:rPr>
        <w:t>NanaWall</w:t>
      </w:r>
      <w:r w:rsidRPr="000259CA">
        <w:t xml:space="preserve"> </w:t>
      </w:r>
      <w:r>
        <w:t>can be easily disassembled for salvage and reuse.</w:t>
      </w:r>
    </w:p>
    <w:p w14:paraId="6B1D71DD" w14:textId="08D3ADC6" w:rsidR="00974511" w:rsidRPr="00F27040" w:rsidRDefault="00974511" w:rsidP="00E64B56">
      <w:pPr>
        <w:pStyle w:val="Heading5"/>
      </w:pPr>
      <w:r>
        <w:t>EQc7:</w:t>
      </w:r>
      <w:r w:rsidR="001A4D1D">
        <w:t xml:space="preserve"> </w:t>
      </w:r>
      <w:r w:rsidRPr="001A4D1D">
        <w:rPr>
          <w:i/>
          <w:iCs/>
        </w:rPr>
        <w:t>NanaWall</w:t>
      </w:r>
      <w:r>
        <w:t xml:space="preserve"> glass wall assembly borrowed light brings daylight deeper into the floor plate.</w:t>
      </w:r>
    </w:p>
    <w:p w14:paraId="63A6286A" w14:textId="0D3BABCD" w:rsidR="00974511" w:rsidRDefault="00974511" w:rsidP="00E64B56">
      <w:pPr>
        <w:pStyle w:val="Heading5"/>
      </w:pPr>
      <w:r w:rsidRPr="00F27040">
        <w:t>EQc8:</w:t>
      </w:r>
      <w:r w:rsidR="001A4D1D">
        <w:t xml:space="preserve"> </w:t>
      </w:r>
      <w:r w:rsidRPr="001A4D1D">
        <w:rPr>
          <w:i/>
          <w:iCs/>
        </w:rPr>
        <w:t>NanaWall</w:t>
      </w:r>
      <w:r>
        <w:t xml:space="preserve"> glass wall assemblies provide direct outdoor lines of sight.</w:t>
      </w:r>
    </w:p>
    <w:p w14:paraId="3E8E0AF6" w14:textId="6A4745DF" w:rsidR="00F630D9" w:rsidRDefault="00F630D9" w:rsidP="00F630D9">
      <w:pPr>
        <w:pStyle w:val="Heading3"/>
      </w:pPr>
      <w:r>
        <w:t>Design Criteria:</w:t>
      </w:r>
    </w:p>
    <w:p w14:paraId="7B877EC3" w14:textId="4BADCFC7" w:rsidR="00F630D9" w:rsidRPr="005B4A93" w:rsidRDefault="00F630D9" w:rsidP="008D13C4">
      <w:pPr>
        <w:pStyle w:val="Heading4"/>
        <w:tabs>
          <w:tab w:val="clear" w:pos="5760"/>
          <w:tab w:val="left" w:pos="4590"/>
        </w:tabs>
      </w:pPr>
      <w:r w:rsidRPr="005B4A93">
        <w:t xml:space="preserve">Sizes and Configurations: </w:t>
      </w:r>
      <w:r>
        <w:t>As indicated by the</w:t>
      </w:r>
      <w:r w:rsidRPr="005B4A93">
        <w:t xml:space="preserve"> drawings for selected number and size of panels, location of swing panels, </w:t>
      </w:r>
      <w:r w:rsidR="00D41A73">
        <w:t>layout of head, jamb and sill</w:t>
      </w:r>
      <w:r w:rsidR="00D51C78" w:rsidRPr="005B4A93">
        <w:t>, and location of tracks and stacking bays.</w:t>
      </w:r>
    </w:p>
    <w:p w14:paraId="4A285B98" w14:textId="7820AEF0" w:rsidR="008D13C4" w:rsidRDefault="00F630D9" w:rsidP="008D13C4">
      <w:pPr>
        <w:pStyle w:val="Heading4"/>
        <w:tabs>
          <w:tab w:val="clear" w:pos="5760"/>
          <w:tab w:val="left" w:pos="4590"/>
        </w:tabs>
      </w:pPr>
      <w:r>
        <w:t xml:space="preserve">Unit Operation: </w:t>
      </w:r>
      <w:r w:rsidR="004E1E33">
        <w:tab/>
      </w:r>
      <w:r w:rsidR="003271CD">
        <w:t xml:space="preserve">Slide </w:t>
      </w:r>
      <w:r w:rsidR="00F03F2B">
        <w:t xml:space="preserve">and </w:t>
      </w:r>
      <w:r w:rsidRPr="003271CD">
        <w:t>pivot</w:t>
      </w:r>
    </w:p>
    <w:p w14:paraId="25481DF5" w14:textId="77777777" w:rsidR="00633DA6" w:rsidRDefault="00826927" w:rsidP="008D13C4">
      <w:pPr>
        <w:pStyle w:val="Heading4"/>
        <w:tabs>
          <w:tab w:val="clear" w:pos="5760"/>
          <w:tab w:val="left" w:pos="4590"/>
        </w:tabs>
      </w:pPr>
      <w:r>
        <w:t xml:space="preserve">Configuration: </w:t>
      </w:r>
      <w:r w:rsidR="004E1E33">
        <w:tab/>
      </w:r>
    </w:p>
    <w:p w14:paraId="787B6076" w14:textId="77777777" w:rsidR="00633DA6" w:rsidRDefault="003374ED" w:rsidP="00E64B56">
      <w:pPr>
        <w:pStyle w:val="Heading5"/>
      </w:pPr>
      <w:r>
        <w:t xml:space="preserve">[ </w:t>
      </w:r>
      <w:r w:rsidRPr="00633DA6">
        <w:t>Straight</w:t>
      </w:r>
      <w:r>
        <w:t xml:space="preserve"> ] </w:t>
      </w:r>
    </w:p>
    <w:p w14:paraId="0E409C50" w14:textId="227BA041" w:rsidR="00633DA6" w:rsidRDefault="00826927" w:rsidP="001421A7">
      <w:pPr>
        <w:pStyle w:val="Heading5"/>
      </w:pPr>
      <w:r>
        <w:t xml:space="preserve">[ </w:t>
      </w:r>
      <w:r w:rsidRPr="00633DA6">
        <w:t>Segmented curve</w:t>
      </w:r>
      <w:r>
        <w:t xml:space="preserve"> ] </w:t>
      </w:r>
    </w:p>
    <w:p w14:paraId="4D296040" w14:textId="22883ADB" w:rsidR="008D13C4" w:rsidRDefault="00826927" w:rsidP="001421A7">
      <w:pPr>
        <w:pStyle w:val="Heading5"/>
      </w:pPr>
      <w:r>
        <w:t xml:space="preserve">[ </w:t>
      </w:r>
      <w:r w:rsidRPr="00633DA6">
        <w:t>90</w:t>
      </w:r>
      <w:r w:rsidR="00C577E3" w:rsidRPr="00445AA1">
        <w:t>º</w:t>
      </w:r>
      <w:r w:rsidRPr="00633DA6">
        <w:t xml:space="preserve"> angle turn</w:t>
      </w:r>
      <w:r>
        <w:t xml:space="preserve"> ] </w:t>
      </w:r>
    </w:p>
    <w:p w14:paraId="7CF727F3" w14:textId="11A46483" w:rsidR="008D13C4" w:rsidRDefault="00D51C78" w:rsidP="00633DA6">
      <w:pPr>
        <w:pStyle w:val="Heading4"/>
        <w:tabs>
          <w:tab w:val="clear" w:pos="5760"/>
          <w:tab w:val="left" w:pos="4590"/>
        </w:tabs>
      </w:pPr>
      <w:r>
        <w:t>Stack</w:t>
      </w:r>
      <w:r w:rsidR="00CC0C6B">
        <w:t xml:space="preserve"> Storage Configuration: </w:t>
      </w:r>
      <w:r w:rsidR="00350F05">
        <w:tab/>
      </w:r>
      <w:r w:rsidR="007E4444" w:rsidRPr="00F03F2B">
        <w:t>Stack</w:t>
      </w:r>
      <w:r w:rsidR="00CC0C6B" w:rsidRPr="00F03F2B">
        <w:t xml:space="preserve"> </w:t>
      </w:r>
      <w:r w:rsidR="00F03F2B" w:rsidRPr="00F03F2B">
        <w:t>at 90</w:t>
      </w:r>
      <w:r w:rsidR="00F03F2B" w:rsidRPr="00F03F2B">
        <w:rPr>
          <w:rFonts w:ascii="Lucida Grande" w:hAnsi="Lucida Grande" w:cs="Lucida Grande"/>
          <w:color w:val="000000"/>
        </w:rPr>
        <w:t>°</w:t>
      </w:r>
      <w:r w:rsidR="00F03F2B" w:rsidRPr="00F03F2B">
        <w:t xml:space="preserve"> </w:t>
      </w:r>
      <w:r w:rsidR="00CC0C6B" w:rsidRPr="00F03F2B">
        <w:t xml:space="preserve">against </w:t>
      </w:r>
      <w:r w:rsidR="003271CD" w:rsidRPr="00F03F2B">
        <w:t xml:space="preserve">jamb </w:t>
      </w:r>
      <w:r w:rsidR="00D445B9" w:rsidRPr="00F03F2B">
        <w:t>w</w:t>
      </w:r>
      <w:r w:rsidR="00CC0C6B" w:rsidRPr="00F03F2B">
        <w:t>all</w:t>
      </w:r>
    </w:p>
    <w:p w14:paraId="22458CA7" w14:textId="77777777" w:rsidR="008D13C4" w:rsidRDefault="0095711B" w:rsidP="008D13C4">
      <w:pPr>
        <w:pStyle w:val="Heading4"/>
        <w:tabs>
          <w:tab w:val="clear" w:pos="5760"/>
          <w:tab w:val="left" w:pos="4590"/>
        </w:tabs>
      </w:pPr>
      <w:r>
        <w:t>Max. Panels per Stack:</w:t>
      </w:r>
      <w:r>
        <w:tab/>
        <w:t>12</w:t>
      </w:r>
    </w:p>
    <w:p w14:paraId="31692083" w14:textId="77777777" w:rsidR="008D13C4" w:rsidRDefault="00350F05" w:rsidP="008D13C4">
      <w:pPr>
        <w:pStyle w:val="Heading4"/>
        <w:tabs>
          <w:tab w:val="clear" w:pos="5760"/>
          <w:tab w:val="left" w:pos="4590"/>
        </w:tabs>
      </w:pPr>
      <w:r>
        <w:t>Max. Gap Between Panels:</w:t>
      </w:r>
      <w:r>
        <w:tab/>
        <w:t>1/8 inch (3 mm)</w:t>
      </w:r>
    </w:p>
    <w:p w14:paraId="6D417D95" w14:textId="77BB537B" w:rsidR="008D13C4" w:rsidRPr="00F171ED" w:rsidRDefault="004E1E33" w:rsidP="00966A8A">
      <w:pPr>
        <w:pStyle w:val="Heading4"/>
        <w:tabs>
          <w:tab w:val="clear" w:pos="5760"/>
          <w:tab w:val="left" w:pos="4590"/>
        </w:tabs>
      </w:pPr>
      <w:r>
        <w:t>Mounting</w:t>
      </w:r>
      <w:r w:rsidR="00EB4B86">
        <w:t xml:space="preserve"> Type</w:t>
      </w:r>
      <w:r>
        <w:t xml:space="preserve">: </w:t>
      </w:r>
      <w:r>
        <w:tab/>
      </w:r>
      <w:r w:rsidR="003271CD">
        <w:t>T</w:t>
      </w:r>
      <w:r w:rsidR="00BF049C">
        <w:t>op-</w:t>
      </w:r>
      <w:r>
        <w:t>hung</w:t>
      </w:r>
      <w:r w:rsidR="008D1572">
        <w:t xml:space="preserve"> </w:t>
      </w:r>
    </w:p>
    <w:p w14:paraId="3974B26D" w14:textId="2B158D3B" w:rsidR="008D13C4" w:rsidRDefault="003271CD" w:rsidP="008D13C4">
      <w:pPr>
        <w:pStyle w:val="Heading4"/>
        <w:tabs>
          <w:tab w:val="clear" w:pos="5760"/>
          <w:tab w:val="left" w:pos="4590"/>
        </w:tabs>
      </w:pPr>
      <w:r>
        <w:t>Track:</w:t>
      </w:r>
      <w:r>
        <w:tab/>
        <w:t xml:space="preserve">Single track at head </w:t>
      </w:r>
      <w:r w:rsidR="005F49CE">
        <w:t xml:space="preserve">with </w:t>
      </w:r>
      <w:r w:rsidR="00DF7651">
        <w:t xml:space="preserve">adjustable </w:t>
      </w:r>
      <w:r w:rsidR="005F49CE">
        <w:t xml:space="preserve">compensating </w:t>
      </w:r>
      <w:r w:rsidR="00DF7651">
        <w:tab/>
      </w:r>
      <w:r w:rsidR="005F49CE">
        <w:t xml:space="preserve">channel </w:t>
      </w:r>
      <w:r>
        <w:t xml:space="preserve">and </w:t>
      </w:r>
      <w:r w:rsidR="008D1572">
        <w:t>floor</w:t>
      </w:r>
      <w:r w:rsidR="00623EED">
        <w:t xml:space="preserve"> track</w:t>
      </w:r>
    </w:p>
    <w:p w14:paraId="7A01D755" w14:textId="29E1F6BB" w:rsidR="007C72E5" w:rsidRDefault="001D5F3F" w:rsidP="007C72E5">
      <w:pPr>
        <w:pStyle w:val="Heading2"/>
      </w:pPr>
      <w:r>
        <w:t>MATERIALS</w:t>
      </w:r>
    </w:p>
    <w:p w14:paraId="33AECC18" w14:textId="5FA02CB5" w:rsidR="007C72E5" w:rsidRDefault="00FD571E" w:rsidP="007C72E5">
      <w:pPr>
        <w:pStyle w:val="Heading3"/>
      </w:pPr>
      <w:r>
        <w:t xml:space="preserve">All Glass Sliding/Pivoting </w:t>
      </w:r>
      <w:r w:rsidR="00A86A99">
        <w:t xml:space="preserve">Description: </w:t>
      </w:r>
      <w:r w:rsidR="00AC2378">
        <w:t>H</w:t>
      </w:r>
      <w:r w:rsidR="003F5681" w:rsidRPr="003F5681">
        <w:t>ead</w:t>
      </w:r>
      <w:r w:rsidR="00AC2378">
        <w:t>,</w:t>
      </w:r>
      <w:r w:rsidR="003F5681" w:rsidRPr="003F5681">
        <w:t xml:space="preserve"> jamb, height compensating profile above head jamb, side jambs, sill, sliding panels, and swing panels with dimensions as shown on </w:t>
      </w:r>
      <w:r w:rsidR="003F5681">
        <w:t>D</w:t>
      </w:r>
      <w:r w:rsidR="003F5681" w:rsidRPr="003F5681">
        <w:t xml:space="preserve">rawings. System without height compensating profile for installation not </w:t>
      </w:r>
      <w:r w:rsidR="0061099C">
        <w:t>acceptable</w:t>
      </w:r>
      <w:r w:rsidR="003F5681">
        <w:t>.</w:t>
      </w:r>
    </w:p>
    <w:p w14:paraId="41F0EB69" w14:textId="119C5F2B" w:rsidR="005D114F" w:rsidRDefault="005F49CE" w:rsidP="00340AE6">
      <w:pPr>
        <w:pStyle w:val="Heading4"/>
        <w:tabs>
          <w:tab w:val="clear" w:pos="5760"/>
          <w:tab w:val="left" w:pos="4590"/>
        </w:tabs>
      </w:pPr>
      <w:r>
        <w:t xml:space="preserve">Sliding and Turn </w:t>
      </w:r>
      <w:r w:rsidR="00D06BB0">
        <w:t>P</w:t>
      </w:r>
      <w:r w:rsidR="001D5F3F">
        <w:t xml:space="preserve">anels: </w:t>
      </w:r>
      <w:r w:rsidR="006700E0">
        <w:tab/>
      </w:r>
      <w:r w:rsidR="005D114F" w:rsidRPr="006700E0">
        <w:t xml:space="preserve">Standard single </w:t>
      </w:r>
      <w:r w:rsidR="008F2D08">
        <w:t xml:space="preserve">glass </w:t>
      </w:r>
      <w:r w:rsidR="005D114F" w:rsidRPr="006700E0">
        <w:t>lite</w:t>
      </w:r>
      <w:r w:rsidR="006D63F3">
        <w:t xml:space="preserve"> with </w:t>
      </w:r>
      <w:r w:rsidR="008F2D08">
        <w:t xml:space="preserve">extruded aluminum </w:t>
      </w:r>
      <w:r w:rsidR="006D63F3">
        <w:t xml:space="preserve">top </w:t>
      </w:r>
      <w:r w:rsidR="008F2D08">
        <w:tab/>
      </w:r>
      <w:r w:rsidR="006D63F3">
        <w:t>and bottom rails</w:t>
      </w:r>
      <w:r w:rsidR="00F676C4" w:rsidRPr="006700E0">
        <w:t>.</w:t>
      </w:r>
    </w:p>
    <w:p w14:paraId="1C539CCF" w14:textId="479A0BC5" w:rsidR="0040794B" w:rsidRDefault="0040794B" w:rsidP="0040794B">
      <w:pPr>
        <w:pStyle w:val="Heading4"/>
        <w:tabs>
          <w:tab w:val="clear" w:pos="5760"/>
          <w:tab w:val="left" w:pos="4590"/>
        </w:tabs>
      </w:pPr>
      <w:r>
        <w:t xml:space="preserve">Max. Panel Width </w:t>
      </w:r>
      <w:proofErr w:type="gramStart"/>
      <w:r>
        <w:t>x</w:t>
      </w:r>
      <w:proofErr w:type="gramEnd"/>
      <w:r>
        <w:t xml:space="preserve"> </w:t>
      </w:r>
      <w:r w:rsidR="00573FA5">
        <w:t>Unit</w:t>
      </w:r>
      <w:r w:rsidR="009978A7">
        <w:t xml:space="preserve"> Height</w:t>
      </w:r>
      <w:r>
        <w:t>:</w:t>
      </w:r>
      <w:r>
        <w:tab/>
        <w:t>2'-7" x 9'-0" (</w:t>
      </w:r>
      <w:r w:rsidR="00573FA5">
        <w:t>800</w:t>
      </w:r>
      <w:r w:rsidR="00D6553A">
        <w:t xml:space="preserve"> </w:t>
      </w:r>
      <w:r w:rsidR="00573FA5">
        <w:t>mm</w:t>
      </w:r>
      <w:r>
        <w:t xml:space="preserve"> x 27</w:t>
      </w:r>
      <w:r w:rsidR="00573FA5">
        <w:t>43</w:t>
      </w:r>
      <w:r>
        <w:t xml:space="preserve"> m</w:t>
      </w:r>
      <w:r w:rsidR="00573FA5">
        <w:t>m</w:t>
      </w:r>
      <w:r>
        <w:t>)</w:t>
      </w:r>
    </w:p>
    <w:p w14:paraId="1C4D1D53" w14:textId="77777777" w:rsidR="0040794B" w:rsidRDefault="0040794B" w:rsidP="0040794B">
      <w:pPr>
        <w:pStyle w:val="Heading4"/>
        <w:numPr>
          <w:ilvl w:val="3"/>
          <w:numId w:val="1"/>
        </w:numPr>
        <w:tabs>
          <w:tab w:val="clear" w:pos="5760"/>
          <w:tab w:val="left" w:pos="4590"/>
        </w:tabs>
      </w:pPr>
      <w:r>
        <w:t>Top and Bottom Rail:</w:t>
      </w:r>
    </w:p>
    <w:p w14:paraId="556AB76B" w14:textId="4F8319AD" w:rsidR="0040794B" w:rsidRDefault="0040794B" w:rsidP="00E64B56">
      <w:pPr>
        <w:pStyle w:val="Heading5"/>
      </w:pPr>
      <w:r>
        <w:t>Rail Size - Standard Sill:</w:t>
      </w:r>
      <w:r>
        <w:tab/>
        <w:t>1-1/16 x 1-</w:t>
      </w:r>
      <w:r w:rsidR="00573FA5">
        <w:t>11</w:t>
      </w:r>
      <w:r>
        <w:t>/</w:t>
      </w:r>
      <w:r w:rsidR="00573FA5">
        <w:t>16</w:t>
      </w:r>
      <w:r>
        <w:t xml:space="preserve"> inch (27 x 4</w:t>
      </w:r>
      <w:r w:rsidR="00573FA5">
        <w:t>3</w:t>
      </w:r>
      <w:r>
        <w:t xml:space="preserve"> mm) </w:t>
      </w:r>
    </w:p>
    <w:p w14:paraId="7A0B5B89" w14:textId="5ED2AF44" w:rsidR="0040794B" w:rsidRDefault="0040794B" w:rsidP="00E64B56">
      <w:pPr>
        <w:pStyle w:val="Heading5"/>
      </w:pPr>
      <w:r>
        <w:t>Rail Size - Recessed Sill:</w:t>
      </w:r>
      <w:r>
        <w:tab/>
        <w:t>1-1/16 x 1-</w:t>
      </w:r>
      <w:r w:rsidR="00573FA5">
        <w:t>7</w:t>
      </w:r>
      <w:r>
        <w:t>/</w:t>
      </w:r>
      <w:r w:rsidR="00573FA5">
        <w:t>8</w:t>
      </w:r>
      <w:r>
        <w:t xml:space="preserve"> inch (27 x </w:t>
      </w:r>
      <w:r w:rsidR="00573FA5">
        <w:t xml:space="preserve">48 </w:t>
      </w:r>
      <w:r>
        <w:t xml:space="preserve">mm) </w:t>
      </w:r>
    </w:p>
    <w:p w14:paraId="20C3848B" w14:textId="77777777" w:rsidR="0040794B" w:rsidRDefault="0040794B" w:rsidP="00E64B56">
      <w:pPr>
        <w:pStyle w:val="Heading5"/>
      </w:pPr>
      <w:r>
        <w:t>Rail Size - XXL:</w:t>
      </w:r>
      <w:r>
        <w:tab/>
        <w:t xml:space="preserve">1-1/4 x 2-13/16 inch (31 x 72 mm) </w:t>
      </w:r>
    </w:p>
    <w:p w14:paraId="22255F9D" w14:textId="16F270B1" w:rsidR="00C60614" w:rsidRDefault="001D5F3F" w:rsidP="00340AE6">
      <w:pPr>
        <w:pStyle w:val="Heading4"/>
        <w:tabs>
          <w:tab w:val="clear" w:pos="5760"/>
          <w:tab w:val="left" w:pos="4590"/>
        </w:tabs>
      </w:pPr>
      <w:r>
        <w:t xml:space="preserve">Aluminum Extrusion: </w:t>
      </w:r>
      <w:r w:rsidR="00B550A8">
        <w:tab/>
        <w:t xml:space="preserve">AIMgSi0.5 alloy, 6063-T5 (F-22 - </w:t>
      </w:r>
      <w:r w:rsidR="00C60614">
        <w:t xml:space="preserve">European standard) </w:t>
      </w:r>
    </w:p>
    <w:p w14:paraId="440243C6" w14:textId="5A051D2C" w:rsidR="003E3C7E" w:rsidRDefault="003E3C7E" w:rsidP="00E64B56">
      <w:pPr>
        <w:pStyle w:val="Heading5"/>
      </w:pPr>
      <w:r>
        <w:t xml:space="preserve">Thickness: </w:t>
      </w:r>
      <w:r>
        <w:tab/>
      </w:r>
      <w:r w:rsidR="00FA0EDA">
        <w:t>0.059-inch</w:t>
      </w:r>
      <w:r>
        <w:t xml:space="preserve"> (</w:t>
      </w:r>
      <w:r w:rsidR="003F5681">
        <w:t>1</w:t>
      </w:r>
      <w:r>
        <w:t>.</w:t>
      </w:r>
      <w:r w:rsidR="003F5681">
        <w:t>5</w:t>
      </w:r>
      <w:r>
        <w:t xml:space="preserve"> mm)</w:t>
      </w:r>
      <w:r w:rsidR="001D5F3F">
        <w:t xml:space="preserve"> </w:t>
      </w:r>
      <w:r>
        <w:t xml:space="preserve">nominal </w:t>
      </w:r>
    </w:p>
    <w:p w14:paraId="5442D8BD" w14:textId="74BCC183" w:rsidR="003E3C7E" w:rsidRDefault="003E3C7E" w:rsidP="00340AE6">
      <w:pPr>
        <w:pStyle w:val="Heading4"/>
        <w:tabs>
          <w:tab w:val="left" w:pos="4590"/>
        </w:tabs>
      </w:pPr>
      <w:r w:rsidRPr="001D5F3F">
        <w:t>Aluminum Finish:</w:t>
      </w:r>
    </w:p>
    <w:p w14:paraId="2DD167F3" w14:textId="56550EDF" w:rsidR="006C4409" w:rsidRDefault="006C4409" w:rsidP="00340AE6">
      <w:pPr>
        <w:pStyle w:val="SpecifierNote"/>
        <w:tabs>
          <w:tab w:val="left" w:pos="4590"/>
        </w:tabs>
        <w:ind w:right="0"/>
      </w:pPr>
      <w:r>
        <w:t xml:space="preserve">NOTE: </w:t>
      </w:r>
      <w:r>
        <w:tab/>
      </w:r>
      <w:r w:rsidRPr="001D5F3F">
        <w:t xml:space="preserve">Select </w:t>
      </w:r>
      <w:r>
        <w:t>f</w:t>
      </w:r>
      <w:r w:rsidRPr="001D5F3F">
        <w:t xml:space="preserve">inish </w:t>
      </w:r>
      <w:r>
        <w:t xml:space="preserve">type below, </w:t>
      </w:r>
      <w:r w:rsidR="00424ED2">
        <w:t>edit to requirements and delete</w:t>
      </w:r>
      <w:r>
        <w:t xml:space="preserve"> </w:t>
      </w:r>
      <w:r w:rsidR="009B3BDB">
        <w:t>i</w:t>
      </w:r>
      <w:r w:rsidR="00424ED2">
        <w:t>tems</w:t>
      </w:r>
      <w:r>
        <w:t xml:space="preserve"> not used.</w:t>
      </w:r>
    </w:p>
    <w:p w14:paraId="743A07D6" w14:textId="77777777" w:rsidR="001F0C40" w:rsidRDefault="003E3C7E" w:rsidP="00E64B56">
      <w:pPr>
        <w:pStyle w:val="Heading5"/>
      </w:pPr>
      <w:r>
        <w:t>Anodized (AAMA 611):</w:t>
      </w:r>
      <w:r>
        <w:tab/>
      </w:r>
    </w:p>
    <w:p w14:paraId="53B91C40" w14:textId="77777777" w:rsidR="001F0C40" w:rsidRPr="00045281" w:rsidRDefault="006C4409" w:rsidP="001F0C40">
      <w:pPr>
        <w:pStyle w:val="Heading6"/>
        <w:rPr>
          <w:bCs/>
        </w:rPr>
      </w:pPr>
      <w:r>
        <w:t xml:space="preserve">[ </w:t>
      </w:r>
      <w:r w:rsidR="003E3C7E" w:rsidRPr="00045281">
        <w:rPr>
          <w:bCs/>
        </w:rPr>
        <w:t>Clear</w:t>
      </w:r>
      <w:r w:rsidRPr="00045281">
        <w:rPr>
          <w:bCs/>
        </w:rPr>
        <w:t xml:space="preserve"> ] </w:t>
      </w:r>
    </w:p>
    <w:p w14:paraId="1B192EC0" w14:textId="7F7D9631" w:rsidR="003E3C7E" w:rsidRPr="00045281" w:rsidRDefault="006C4409" w:rsidP="001F0C40">
      <w:pPr>
        <w:pStyle w:val="Heading6"/>
        <w:rPr>
          <w:bCs/>
        </w:rPr>
      </w:pPr>
      <w:r w:rsidRPr="00045281">
        <w:rPr>
          <w:bCs/>
        </w:rPr>
        <w:t>[ Dark Bronze</w:t>
      </w:r>
      <w:r w:rsidR="00424ED2" w:rsidRPr="00045281">
        <w:rPr>
          <w:bCs/>
        </w:rPr>
        <w:t xml:space="preserve"> ]</w:t>
      </w:r>
    </w:p>
    <w:p w14:paraId="66ABFF2E" w14:textId="77777777" w:rsidR="00B610F0" w:rsidRDefault="00B610F0" w:rsidP="00E64B56">
      <w:pPr>
        <w:pStyle w:val="Heading5"/>
      </w:pPr>
      <w:r w:rsidRPr="008D487B">
        <w:t>Powder Coat (AAMA 2604):</w:t>
      </w:r>
      <w:r w:rsidRPr="008D487B">
        <w:tab/>
      </w:r>
    </w:p>
    <w:p w14:paraId="3C822A59" w14:textId="77777777" w:rsidR="0040794B" w:rsidRDefault="0040794B" w:rsidP="0040794B">
      <w:pPr>
        <w:pStyle w:val="Heading6"/>
        <w:numPr>
          <w:ilvl w:val="5"/>
          <w:numId w:val="1"/>
        </w:numPr>
        <w:tabs>
          <w:tab w:val="clear" w:pos="5760"/>
          <w:tab w:val="left" w:pos="5580"/>
        </w:tabs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 xml:space="preserve">powder coating finish chart from </w:t>
      </w:r>
    </w:p>
    <w:p w14:paraId="689F6A3A" w14:textId="77777777" w:rsidR="0040794B" w:rsidRPr="00045281" w:rsidRDefault="0040794B" w:rsidP="0040794B">
      <w:pPr>
        <w:pStyle w:val="Heading7"/>
        <w:numPr>
          <w:ilvl w:val="6"/>
          <w:numId w:val="1"/>
        </w:numPr>
        <w:rPr>
          <w:bCs/>
        </w:rPr>
      </w:pPr>
      <w:r w:rsidRPr="008D487B">
        <w:t xml:space="preserve">[ </w:t>
      </w:r>
      <w:r w:rsidRPr="00045281">
        <w:rPr>
          <w:bCs/>
        </w:rPr>
        <w:t xml:space="preserve">manufacturer's standard selection of 50 colors - matte. ] </w:t>
      </w:r>
    </w:p>
    <w:p w14:paraId="46BB215D" w14:textId="77777777" w:rsidR="0040794B" w:rsidRPr="00045281" w:rsidRDefault="0040794B" w:rsidP="0040794B">
      <w:pPr>
        <w:pStyle w:val="Heading7"/>
        <w:numPr>
          <w:ilvl w:val="6"/>
          <w:numId w:val="1"/>
        </w:numPr>
        <w:rPr>
          <w:bCs/>
        </w:rPr>
      </w:pPr>
      <w:r w:rsidRPr="00045281">
        <w:rPr>
          <w:bCs/>
        </w:rPr>
        <w:t xml:space="preserve">[ manufacturer's full RAL selection. ] </w:t>
      </w:r>
    </w:p>
    <w:p w14:paraId="13FBD503" w14:textId="77777777" w:rsidR="0040794B" w:rsidRPr="00045281" w:rsidRDefault="0040794B" w:rsidP="0040794B">
      <w:pPr>
        <w:pStyle w:val="Heading7"/>
        <w:numPr>
          <w:ilvl w:val="0"/>
          <w:numId w:val="0"/>
        </w:numPr>
        <w:ind w:left="2880" w:hanging="360"/>
        <w:rPr>
          <w:bCs/>
        </w:rPr>
      </w:pPr>
      <w:proofErr w:type="spellStart"/>
      <w:r w:rsidRPr="00045281">
        <w:rPr>
          <w:bCs/>
        </w:rPr>
        <w:t>i</w:t>
      </w:r>
      <w:proofErr w:type="spellEnd"/>
      <w:r w:rsidRPr="00045281">
        <w:rPr>
          <w:bCs/>
        </w:rPr>
        <w:t>.</w:t>
      </w:r>
      <w:r w:rsidRPr="00045281">
        <w:rPr>
          <w:bCs/>
        </w:rPr>
        <w:tab/>
        <w:t>[ High Gloss ]</w:t>
      </w:r>
    </w:p>
    <w:p w14:paraId="3F27A0F7" w14:textId="77777777" w:rsidR="0040794B" w:rsidRPr="00045281" w:rsidRDefault="0040794B" w:rsidP="0040794B">
      <w:pPr>
        <w:ind w:left="2880" w:hanging="360"/>
        <w:rPr>
          <w:bCs/>
        </w:rPr>
      </w:pPr>
      <w:r w:rsidRPr="00045281">
        <w:rPr>
          <w:bCs/>
        </w:rPr>
        <w:t>ii.</w:t>
      </w:r>
      <w:r w:rsidRPr="00045281">
        <w:rPr>
          <w:bCs/>
        </w:rPr>
        <w:tab/>
        <w:t>[ Matte ]</w:t>
      </w:r>
    </w:p>
    <w:p w14:paraId="6E570B81" w14:textId="77777777" w:rsidR="0040794B" w:rsidRDefault="0040794B" w:rsidP="0040794B">
      <w:pPr>
        <w:pStyle w:val="Heading7"/>
        <w:numPr>
          <w:ilvl w:val="6"/>
          <w:numId w:val="1"/>
        </w:numPr>
      </w:pPr>
      <w:r w:rsidRPr="00045281">
        <w:rPr>
          <w:bCs/>
        </w:rPr>
        <w:t>[ custom finish.</w:t>
      </w:r>
      <w:r>
        <w:rPr>
          <w:b/>
        </w:rPr>
        <w:t xml:space="preserve"> </w:t>
      </w:r>
      <w:r>
        <w:t>]</w:t>
      </w:r>
    </w:p>
    <w:p w14:paraId="43E8D883" w14:textId="6C36F297" w:rsidR="00EE0101" w:rsidRDefault="001D5F3F" w:rsidP="001D5F3F">
      <w:pPr>
        <w:pStyle w:val="Heading3"/>
      </w:pPr>
      <w:r>
        <w:t>Glass</w:t>
      </w:r>
      <w:r w:rsidR="007C2E05">
        <w:t xml:space="preserve"> and Glazing</w:t>
      </w:r>
      <w:r>
        <w:t>:</w:t>
      </w:r>
      <w:r w:rsidR="00B550A8">
        <w:t xml:space="preserve"> </w:t>
      </w:r>
    </w:p>
    <w:p w14:paraId="5FA52F47" w14:textId="3841DC98" w:rsidR="006B6529" w:rsidRDefault="006B6529" w:rsidP="00EE0101">
      <w:pPr>
        <w:pStyle w:val="Heading4"/>
      </w:pPr>
      <w:r w:rsidRPr="001D5F3F">
        <w:t>Safety Glazing</w:t>
      </w:r>
      <w:r w:rsidR="00EE0101">
        <w:t xml:space="preserve">: In compliance </w:t>
      </w:r>
      <w:r>
        <w:t>with</w:t>
      </w:r>
      <w:r w:rsidR="001D5F3F" w:rsidRPr="001D5F3F">
        <w:t xml:space="preserve"> ANSI Z97.1 and CPSC 16CFR 1201. </w:t>
      </w:r>
    </w:p>
    <w:p w14:paraId="5CC8F430" w14:textId="21E16183" w:rsidR="001D5F3F" w:rsidRPr="001D5F3F" w:rsidRDefault="00B550A8" w:rsidP="001D5F3F">
      <w:pPr>
        <w:pStyle w:val="Heading4"/>
      </w:pPr>
      <w:r>
        <w:t>M</w:t>
      </w:r>
      <w:r w:rsidR="001D5F3F" w:rsidRPr="001D5F3F">
        <w:t>anufacturer’s</w:t>
      </w:r>
      <w:r w:rsidR="001D5F3F">
        <w:t xml:space="preserve"> </w:t>
      </w:r>
      <w:r w:rsidR="001D5F3F" w:rsidRPr="001D5F3F">
        <w:t xml:space="preserve">standard </w:t>
      </w:r>
      <w:r w:rsidR="0040794B">
        <w:t xml:space="preserve">[ </w:t>
      </w:r>
      <w:r w:rsidR="0040794B" w:rsidRPr="002433DD">
        <w:rPr>
          <w:b/>
        </w:rPr>
        <w:t xml:space="preserve">tempered </w:t>
      </w:r>
      <w:r w:rsidR="0040794B">
        <w:t xml:space="preserve">] [ </w:t>
      </w:r>
      <w:r w:rsidR="0040794B" w:rsidRPr="002433DD">
        <w:rPr>
          <w:b/>
        </w:rPr>
        <w:t xml:space="preserve">and </w:t>
      </w:r>
      <w:r w:rsidR="0040794B">
        <w:t xml:space="preserve">] [ </w:t>
      </w:r>
      <w:r w:rsidR="0040794B" w:rsidRPr="002433DD">
        <w:rPr>
          <w:b/>
        </w:rPr>
        <w:t xml:space="preserve">laminated </w:t>
      </w:r>
      <w:r w:rsidR="0040794B">
        <w:t xml:space="preserve">] </w:t>
      </w:r>
      <w:r w:rsidR="005F49CE">
        <w:t xml:space="preserve">heat soak tested </w:t>
      </w:r>
      <w:r w:rsidR="006332E3">
        <w:t xml:space="preserve">single lite </w:t>
      </w:r>
      <w:r w:rsidR="001D5F3F" w:rsidRPr="001D5F3F">
        <w:t>glass</w:t>
      </w:r>
      <w:r w:rsidR="00B4565E">
        <w:t>.</w:t>
      </w:r>
    </w:p>
    <w:p w14:paraId="4AE469CC" w14:textId="77777777" w:rsidR="0040794B" w:rsidRDefault="0040794B" w:rsidP="0040794B">
      <w:pPr>
        <w:pStyle w:val="Heading4"/>
        <w:tabs>
          <w:tab w:val="clear" w:pos="5760"/>
          <w:tab w:val="left" w:pos="4590"/>
        </w:tabs>
      </w:pPr>
      <w:r>
        <w:t xml:space="preserve">Glass and Glazing: </w:t>
      </w:r>
      <w:r>
        <w:tab/>
      </w:r>
    </w:p>
    <w:p w14:paraId="7277114D" w14:textId="1559AA62" w:rsidR="0040794B" w:rsidRPr="001D5F3F" w:rsidRDefault="0040794B" w:rsidP="0040794B">
      <w:pPr>
        <w:pStyle w:val="SpecifierNote"/>
        <w:ind w:left="1080" w:right="0" w:hanging="720"/>
      </w:pPr>
      <w:r>
        <w:t xml:space="preserve">NOTE: </w:t>
      </w:r>
      <w:r>
        <w:tab/>
        <w:t>Glass</w:t>
      </w:r>
      <w:r w:rsidRPr="001D5F3F">
        <w:t xml:space="preserve"> thickness</w:t>
      </w:r>
      <w:r>
        <w:t xml:space="preserve"> to be determined on height of unit and design wind load requirements. Edit to meet project requirements with o</w:t>
      </w:r>
      <w:r w:rsidRPr="001D5F3F">
        <w:t>ther glass available from manufacturer, including glass with other total thickness</w:t>
      </w:r>
      <w:r>
        <w:t>.</w:t>
      </w:r>
    </w:p>
    <w:p w14:paraId="321C074B" w14:textId="77777777" w:rsidR="0040794B" w:rsidRDefault="0040794B" w:rsidP="00E64B56">
      <w:pPr>
        <w:pStyle w:val="Heading5"/>
      </w:pPr>
      <w:r>
        <w:t>Glass Thickness:</w:t>
      </w:r>
      <w:r>
        <w:tab/>
      </w:r>
    </w:p>
    <w:p w14:paraId="7850A6BA" w14:textId="77777777" w:rsidR="0040794B" w:rsidRPr="00045281" w:rsidRDefault="0040794B" w:rsidP="0040794B">
      <w:pPr>
        <w:pStyle w:val="Heading6"/>
        <w:numPr>
          <w:ilvl w:val="5"/>
          <w:numId w:val="1"/>
        </w:numPr>
        <w:rPr>
          <w:bCs/>
        </w:rPr>
      </w:pPr>
      <w:r>
        <w:t xml:space="preserve">[ </w:t>
      </w:r>
      <w:r w:rsidRPr="00045281">
        <w:rPr>
          <w:bCs/>
        </w:rPr>
        <w:t>1/4 inch (6 mm) ]</w:t>
      </w:r>
    </w:p>
    <w:p w14:paraId="49192FA5" w14:textId="77777777" w:rsidR="0040794B" w:rsidRPr="00045281" w:rsidRDefault="0040794B" w:rsidP="0040794B">
      <w:pPr>
        <w:pStyle w:val="Heading6"/>
        <w:numPr>
          <w:ilvl w:val="5"/>
          <w:numId w:val="1"/>
        </w:numPr>
        <w:tabs>
          <w:tab w:val="clear" w:pos="5760"/>
          <w:tab w:val="left" w:pos="5580"/>
        </w:tabs>
        <w:rPr>
          <w:bCs/>
        </w:rPr>
      </w:pPr>
      <w:r w:rsidRPr="00045281">
        <w:rPr>
          <w:bCs/>
        </w:rPr>
        <w:t>[ 5/16 inch (8 mm) ]</w:t>
      </w:r>
    </w:p>
    <w:p w14:paraId="6645B35E" w14:textId="77777777" w:rsidR="0040794B" w:rsidRPr="00045281" w:rsidRDefault="0040794B" w:rsidP="0040794B">
      <w:pPr>
        <w:pStyle w:val="Heading6"/>
        <w:numPr>
          <w:ilvl w:val="5"/>
          <w:numId w:val="1"/>
        </w:numPr>
        <w:tabs>
          <w:tab w:val="clear" w:pos="5760"/>
          <w:tab w:val="left" w:pos="5580"/>
        </w:tabs>
        <w:rPr>
          <w:bCs/>
        </w:rPr>
      </w:pPr>
      <w:r w:rsidRPr="00045281">
        <w:rPr>
          <w:bCs/>
        </w:rPr>
        <w:t>[ 3/8 inch (10 mm) ]</w:t>
      </w:r>
    </w:p>
    <w:p w14:paraId="1AFF029B" w14:textId="77777777" w:rsidR="0040794B" w:rsidRPr="00045281" w:rsidRDefault="0040794B" w:rsidP="0040794B">
      <w:pPr>
        <w:pStyle w:val="Heading6"/>
        <w:numPr>
          <w:ilvl w:val="5"/>
          <w:numId w:val="1"/>
        </w:numPr>
        <w:tabs>
          <w:tab w:val="clear" w:pos="5760"/>
          <w:tab w:val="left" w:pos="5580"/>
        </w:tabs>
        <w:rPr>
          <w:bCs/>
        </w:rPr>
      </w:pPr>
      <w:r w:rsidRPr="00045281">
        <w:rPr>
          <w:bCs/>
        </w:rPr>
        <w:t xml:space="preserve">[ 1/2 inch (12 mm) ] </w:t>
      </w:r>
    </w:p>
    <w:p w14:paraId="133D4F17" w14:textId="741EE6E5" w:rsidR="0040794B" w:rsidRPr="00045281" w:rsidRDefault="0040794B" w:rsidP="00E64B56">
      <w:pPr>
        <w:pStyle w:val="Heading5"/>
        <w:rPr>
          <w:bCs/>
        </w:rPr>
      </w:pPr>
      <w:r w:rsidRPr="00045281">
        <w:rPr>
          <w:bCs/>
        </w:rPr>
        <w:t>Glass Lite Type:</w:t>
      </w:r>
      <w:r w:rsidRPr="00045281">
        <w:rPr>
          <w:bCs/>
        </w:rPr>
        <w:tab/>
      </w:r>
    </w:p>
    <w:p w14:paraId="2F2B911E" w14:textId="152D8A27" w:rsidR="00610501" w:rsidRPr="00D7084B" w:rsidRDefault="0040794B" w:rsidP="00610501">
      <w:pPr>
        <w:pStyle w:val="Heading6"/>
        <w:numPr>
          <w:ilvl w:val="5"/>
          <w:numId w:val="1"/>
        </w:numPr>
        <w:rPr>
          <w:bCs/>
        </w:rPr>
      </w:pPr>
      <w:r w:rsidRPr="00045281">
        <w:rPr>
          <w:bCs/>
        </w:rPr>
        <w:t>Standard</w:t>
      </w:r>
    </w:p>
    <w:p w14:paraId="5F25AA31" w14:textId="26B22489" w:rsidR="00966A8A" w:rsidRDefault="0040794B" w:rsidP="006C6A2D">
      <w:pPr>
        <w:pStyle w:val="SpecifierNote"/>
        <w:ind w:left="1080" w:right="0" w:hanging="720"/>
      </w:pPr>
      <w:r w:rsidRPr="006C6A2D">
        <w:t>NOTE:</w:t>
      </w:r>
      <w:r w:rsidRPr="006C6A2D">
        <w:tab/>
        <w:t xml:space="preserve">Items below are options and may require an </w:t>
      </w:r>
      <w:r w:rsidR="008355D2" w:rsidRPr="006C6A2D">
        <w:t>upcharge. Contact</w:t>
      </w:r>
      <w:r w:rsidRPr="006C6A2D">
        <w:t xml:space="preserve"> NanaWall for</w:t>
      </w:r>
      <w:r w:rsidR="006C6A2D">
        <w:t xml:space="preserve"> </w:t>
      </w:r>
      <w:r w:rsidRPr="006C6A2D">
        <w:t>availability of many other commercial glass and glazing types</w:t>
      </w:r>
      <w:r>
        <w:t>.</w:t>
      </w:r>
    </w:p>
    <w:p w14:paraId="16063006" w14:textId="6316075F" w:rsidR="0040794B" w:rsidRPr="00966A8A" w:rsidRDefault="0040794B" w:rsidP="00966A8A">
      <w:pPr>
        <w:pStyle w:val="Heading6"/>
        <w:numPr>
          <w:ilvl w:val="5"/>
          <w:numId w:val="1"/>
        </w:numPr>
        <w:rPr>
          <w:color w:val="0000FF"/>
        </w:rPr>
      </w:pPr>
      <w:r>
        <w:t xml:space="preserve">[ </w:t>
      </w:r>
      <w:r w:rsidRPr="00045281">
        <w:rPr>
          <w:bCs/>
        </w:rPr>
        <w:t>Low iron ]</w:t>
      </w:r>
    </w:p>
    <w:p w14:paraId="066D01CB" w14:textId="77777777" w:rsidR="0040794B" w:rsidRPr="00045281" w:rsidRDefault="0040794B" w:rsidP="0040794B">
      <w:pPr>
        <w:pStyle w:val="Heading6"/>
        <w:numPr>
          <w:ilvl w:val="5"/>
          <w:numId w:val="1"/>
        </w:numPr>
        <w:rPr>
          <w:bCs/>
        </w:rPr>
      </w:pPr>
      <w:r w:rsidRPr="00045281">
        <w:rPr>
          <w:bCs/>
        </w:rPr>
        <w:t xml:space="preserve">[ Solar bronze ] </w:t>
      </w:r>
    </w:p>
    <w:p w14:paraId="1EEA7149" w14:textId="77777777" w:rsidR="0040794B" w:rsidRPr="00045281" w:rsidRDefault="0040794B" w:rsidP="0040794B">
      <w:pPr>
        <w:pStyle w:val="Heading6"/>
        <w:numPr>
          <w:ilvl w:val="5"/>
          <w:numId w:val="1"/>
        </w:numPr>
        <w:rPr>
          <w:bCs/>
        </w:rPr>
      </w:pPr>
      <w:r w:rsidRPr="00045281">
        <w:rPr>
          <w:bCs/>
        </w:rPr>
        <w:t xml:space="preserve">[ Solar gray ] </w:t>
      </w:r>
    </w:p>
    <w:p w14:paraId="2308BB43" w14:textId="49B99BEA" w:rsidR="0040794B" w:rsidRPr="00045281" w:rsidRDefault="0040794B" w:rsidP="0040794B">
      <w:pPr>
        <w:pStyle w:val="Heading6"/>
        <w:numPr>
          <w:ilvl w:val="5"/>
          <w:numId w:val="1"/>
        </w:numPr>
        <w:rPr>
          <w:bCs/>
        </w:rPr>
      </w:pPr>
      <w:r w:rsidRPr="00045281">
        <w:rPr>
          <w:bCs/>
        </w:rPr>
        <w:t xml:space="preserve">[ </w:t>
      </w:r>
      <w:r w:rsidR="0071192B" w:rsidRPr="00045281">
        <w:rPr>
          <w:bCs/>
        </w:rPr>
        <w:t>B</w:t>
      </w:r>
      <w:r w:rsidRPr="00045281">
        <w:rPr>
          <w:bCs/>
        </w:rPr>
        <w:t>ird safe ]</w:t>
      </w:r>
    </w:p>
    <w:p w14:paraId="0047965B" w14:textId="5A4B3D40" w:rsidR="001D5F3F" w:rsidRPr="001D5F3F" w:rsidRDefault="001D5F3F" w:rsidP="001D5F3F">
      <w:pPr>
        <w:pStyle w:val="Heading3"/>
      </w:pPr>
      <w:r w:rsidRPr="001D5F3F">
        <w:t xml:space="preserve">Locking Hardware </w:t>
      </w:r>
      <w:r w:rsidR="00A96AE0">
        <w:t>on Turn Panel</w:t>
      </w:r>
      <w:r w:rsidRPr="001D5F3F">
        <w:t>:</w:t>
      </w:r>
    </w:p>
    <w:p w14:paraId="529810BE" w14:textId="70D9410B" w:rsidR="0094215C" w:rsidRPr="001D5F3F" w:rsidRDefault="0094215C" w:rsidP="008F2D08">
      <w:pPr>
        <w:pStyle w:val="SpecifierNote"/>
        <w:ind w:left="1080" w:right="0" w:hanging="720"/>
      </w:pPr>
      <w:r>
        <w:t>NOTE:</w:t>
      </w:r>
      <w:r>
        <w:tab/>
        <w:t xml:space="preserve">Select </w:t>
      </w:r>
      <w:r w:rsidR="005F49CE">
        <w:t xml:space="preserve">paragraph 1. or 2. </w:t>
      </w:r>
      <w:r w:rsidR="0061099C">
        <w:t>below</w:t>
      </w:r>
      <w:r>
        <w:t>,</w:t>
      </w:r>
      <w:r w:rsidR="005F49CE">
        <w:t xml:space="preserve"> editing to suit project requirements</w:t>
      </w:r>
      <w:r>
        <w:t xml:space="preserve"> </w:t>
      </w:r>
      <w:r w:rsidR="005F49CE">
        <w:t xml:space="preserve">and </w:t>
      </w:r>
      <w:r>
        <w:t xml:space="preserve">deleting </w:t>
      </w:r>
      <w:r w:rsidR="006D551A">
        <w:t>that not selected</w:t>
      </w:r>
      <w:r w:rsidR="005F49CE">
        <w:t>.</w:t>
      </w:r>
    </w:p>
    <w:p w14:paraId="483AAFD8" w14:textId="1400F90D" w:rsidR="008E68A5" w:rsidRDefault="00A96AE0" w:rsidP="00A96AE0">
      <w:pPr>
        <w:pStyle w:val="Heading4"/>
      </w:pPr>
      <w:r w:rsidRPr="00A96AE0">
        <w:t xml:space="preserve">Provide manufacturer’s standard patented (US Patent No. 6,618,994) spring tensioned cable and concealed top and bottom latches made of </w:t>
      </w:r>
      <w:r w:rsidR="0071192B" w:rsidRPr="00A96AE0">
        <w:t>high-density</w:t>
      </w:r>
      <w:r w:rsidRPr="00A96AE0">
        <w:t xml:space="preserve"> plastic operated by</w:t>
      </w:r>
      <w:r w:rsidR="008E68A5">
        <w:t xml:space="preserve"> </w:t>
      </w:r>
    </w:p>
    <w:p w14:paraId="27D8E3F0" w14:textId="77777777" w:rsidR="008E68A5" w:rsidRDefault="008E68A5" w:rsidP="00E64B56">
      <w:pPr>
        <w:pStyle w:val="Heading5"/>
      </w:pPr>
      <w:r>
        <w:t>[</w:t>
      </w:r>
      <w:r w:rsidR="00A96AE0" w:rsidRPr="00A96AE0">
        <w:t xml:space="preserve"> </w:t>
      </w:r>
      <w:r w:rsidR="0061099C" w:rsidRPr="008E68A5">
        <w:t>pull of cable on the inside only for an inswing unit</w:t>
      </w:r>
      <w:r>
        <w:t>.</w:t>
      </w:r>
      <w:r w:rsidR="0061099C" w:rsidRPr="00A96AE0">
        <w:t xml:space="preserve"> </w:t>
      </w:r>
      <w:r>
        <w:t xml:space="preserve">] </w:t>
      </w:r>
    </w:p>
    <w:p w14:paraId="68EF6B1B" w14:textId="77777777" w:rsidR="008E68A5" w:rsidRDefault="008E68A5" w:rsidP="00E64B56">
      <w:pPr>
        <w:pStyle w:val="Heading5"/>
      </w:pPr>
      <w:r w:rsidRPr="008E68A5">
        <w:t>[</w:t>
      </w:r>
      <w:r w:rsidR="0061099C" w:rsidRPr="008E68A5">
        <w:t xml:space="preserve"> the turn of </w:t>
      </w:r>
      <w:r w:rsidR="00A96AE0" w:rsidRPr="008E68A5">
        <w:t>a knob on the inside only for an outswing unit</w:t>
      </w:r>
      <w:r>
        <w:t>.</w:t>
      </w:r>
      <w:r w:rsidRPr="008E68A5">
        <w:t xml:space="preserve"> </w:t>
      </w:r>
      <w:r>
        <w:t xml:space="preserve">] </w:t>
      </w:r>
    </w:p>
    <w:p w14:paraId="06B061B8" w14:textId="43ECDEDF" w:rsidR="0061099C" w:rsidRDefault="008E68A5" w:rsidP="00E64B56">
      <w:pPr>
        <w:pStyle w:val="Heading5"/>
      </w:pPr>
      <w:r>
        <w:t xml:space="preserve">[ </w:t>
      </w:r>
      <w:r w:rsidR="00A96AE0" w:rsidRPr="008E68A5">
        <w:t>turn of knobs located on both sides</w:t>
      </w:r>
      <w:r w:rsidRPr="008E68A5">
        <w:t xml:space="preserve">. </w:t>
      </w:r>
      <w:r>
        <w:t>]</w:t>
      </w:r>
    </w:p>
    <w:p w14:paraId="7D7EB6A4" w14:textId="712EF8B6" w:rsidR="0061099C" w:rsidRDefault="0061099C" w:rsidP="0061099C">
      <w:pPr>
        <w:pStyle w:val="SpecifierNote"/>
        <w:ind w:left="1080" w:right="0" w:hanging="720"/>
      </w:pPr>
      <w:r>
        <w:t xml:space="preserve">NOTE: </w:t>
      </w:r>
      <w:r>
        <w:tab/>
        <w:t xml:space="preserve">Option </w:t>
      </w:r>
      <w:r w:rsidR="008E68A5">
        <w:t xml:space="preserve">c. </w:t>
      </w:r>
      <w:r>
        <w:t>above will not prevent unauthorized entry from the outside and access from the outside will not be available if reinforced special locking is engaged.</w:t>
      </w:r>
    </w:p>
    <w:p w14:paraId="21B99740" w14:textId="35DE25D6" w:rsidR="00A96AE0" w:rsidRDefault="0061099C" w:rsidP="0061099C">
      <w:pPr>
        <w:pStyle w:val="Heading6"/>
      </w:pPr>
      <w:r>
        <w:t xml:space="preserve">[ </w:t>
      </w:r>
      <w:r w:rsidR="00CD24B7" w:rsidRPr="00045281">
        <w:rPr>
          <w:bCs/>
        </w:rPr>
        <w:t>Provide reinforced special locking.</w:t>
      </w:r>
      <w:r>
        <w:t xml:space="preserve"> ]</w:t>
      </w:r>
    </w:p>
    <w:p w14:paraId="7B82AFE7" w14:textId="1463FB71" w:rsidR="00CD24B7" w:rsidRDefault="00CD24B7" w:rsidP="00CD24B7">
      <w:pPr>
        <w:pStyle w:val="Heading4"/>
      </w:pPr>
      <w:r w:rsidRPr="00A96AE0">
        <w:t xml:space="preserve">Provide </w:t>
      </w:r>
      <w:r w:rsidRPr="00CD24B7">
        <w:t>a center latch engaging into a strike plate mounted on the adjacent sliding panel</w:t>
      </w:r>
      <w:r>
        <w:t xml:space="preserve"> </w:t>
      </w:r>
      <w:r w:rsidRPr="00CD24B7">
        <w:t xml:space="preserve">operated by level handles on both sides and lockable with </w:t>
      </w:r>
      <w:r>
        <w:t>key cylinders from either side.</w:t>
      </w:r>
    </w:p>
    <w:p w14:paraId="28A7F9BA" w14:textId="77777777" w:rsidR="0061099C" w:rsidRDefault="0061099C" w:rsidP="0061099C">
      <w:pPr>
        <w:pStyle w:val="SpecifierNote"/>
        <w:ind w:left="1080" w:right="0" w:hanging="720"/>
      </w:pPr>
      <w:r>
        <w:t xml:space="preserve">NOTE: </w:t>
      </w:r>
      <w:r>
        <w:tab/>
        <w:t>Key operation from the inside will not meet egress requirements and testing results will not apply with this option.</w:t>
      </w:r>
    </w:p>
    <w:p w14:paraId="37D9E505" w14:textId="097D2980" w:rsidR="00A96AE0" w:rsidRDefault="000904DE" w:rsidP="000904DE">
      <w:pPr>
        <w:pStyle w:val="SpecifierNote"/>
        <w:ind w:left="1080" w:right="0" w:hanging="720"/>
      </w:pPr>
      <w:r>
        <w:tab/>
      </w:r>
      <w:r w:rsidRPr="000904DE">
        <w:t>Turn Panel is not meant to be used as a regularly used swing panel</w:t>
      </w:r>
      <w:r w:rsidR="001E1958">
        <w:t xml:space="preserve"> </w:t>
      </w:r>
      <w:r w:rsidRPr="000904DE">
        <w:t>and is not burglar resistant.</w:t>
      </w:r>
    </w:p>
    <w:p w14:paraId="4C389E4F" w14:textId="6CB32CBD" w:rsidR="000904DE" w:rsidRDefault="0065798A" w:rsidP="0065798A">
      <w:pPr>
        <w:pStyle w:val="Heading3"/>
      </w:pPr>
      <w:r w:rsidRPr="0065798A">
        <w:t>Sliding Hardware: Provide manufacturer’s standard hardware.</w:t>
      </w:r>
    </w:p>
    <w:p w14:paraId="43701EBA" w14:textId="3213DB63" w:rsidR="001D53F6" w:rsidRDefault="0065798A" w:rsidP="00B366B0">
      <w:pPr>
        <w:pStyle w:val="Heading4"/>
        <w:tabs>
          <w:tab w:val="clear" w:pos="5760"/>
          <w:tab w:val="left" w:pos="3600"/>
        </w:tabs>
      </w:pPr>
      <w:r>
        <w:t xml:space="preserve">For each sliding panel, provide two </w:t>
      </w:r>
      <w:r w:rsidR="00A45CED">
        <w:t xml:space="preserve">(2) </w:t>
      </w:r>
      <w:r>
        <w:t>wheeled unidirectional sliding panel carriers with running surface of glass fiber reinforced</w:t>
      </w:r>
      <w:r w:rsidR="001D53F6">
        <w:t xml:space="preserve"> </w:t>
      </w:r>
      <w:r w:rsidR="00A45CED">
        <w:t>p</w:t>
      </w:r>
      <w:r>
        <w:t xml:space="preserve">olyamide. </w:t>
      </w:r>
    </w:p>
    <w:p w14:paraId="6F2137C0" w14:textId="77777777" w:rsidR="001D4B03" w:rsidRDefault="001D53F6" w:rsidP="008E68A5">
      <w:pPr>
        <w:pStyle w:val="Heading4"/>
        <w:tabs>
          <w:tab w:val="clear" w:pos="5760"/>
          <w:tab w:val="right" w:pos="9360"/>
        </w:tabs>
      </w:pPr>
      <w:r>
        <w:t xml:space="preserve">Each Carrier Minimum </w:t>
      </w:r>
      <w:r w:rsidR="0065798A">
        <w:t xml:space="preserve">Carrying </w:t>
      </w:r>
      <w:r>
        <w:t>C</w:t>
      </w:r>
      <w:r w:rsidR="0065798A">
        <w:t>apacity</w:t>
      </w:r>
      <w:r>
        <w:t>:</w:t>
      </w:r>
      <w:r w:rsidR="0065798A">
        <w:t xml:space="preserve"> </w:t>
      </w:r>
    </w:p>
    <w:p w14:paraId="37556A2E" w14:textId="71AAA940" w:rsidR="008E68A5" w:rsidRDefault="008E68A5" w:rsidP="00E64B56">
      <w:pPr>
        <w:pStyle w:val="Heading5"/>
      </w:pPr>
      <w:r>
        <w:t xml:space="preserve">[ </w:t>
      </w:r>
      <w:r w:rsidRPr="008E68A5">
        <w:t>80 lbs. (36 kg)</w:t>
      </w:r>
      <w:r>
        <w:t xml:space="preserve"> </w:t>
      </w:r>
      <w:r w:rsidRPr="008E68A5">
        <w:t>for</w:t>
      </w:r>
      <w:r>
        <w:t xml:space="preserve"> </w:t>
      </w:r>
      <w:r w:rsidR="00E038F4" w:rsidRPr="008E68A5">
        <w:t xml:space="preserve">Standard </w:t>
      </w:r>
      <w:r w:rsidRPr="008E68A5">
        <w:t>SL25 P</w:t>
      </w:r>
      <w:r>
        <w:t>anel.</w:t>
      </w:r>
      <w:r w:rsidRPr="008E68A5">
        <w:t xml:space="preserve"> </w:t>
      </w:r>
      <w:r>
        <w:t>]</w:t>
      </w:r>
    </w:p>
    <w:p w14:paraId="453D0046" w14:textId="4553E242" w:rsidR="008E68A5" w:rsidRPr="009F7324" w:rsidRDefault="008E68A5" w:rsidP="00E64B56">
      <w:pPr>
        <w:pStyle w:val="Heading5"/>
      </w:pPr>
      <w:r>
        <w:t xml:space="preserve">[ </w:t>
      </w:r>
      <w:r w:rsidRPr="008E68A5">
        <w:t>143 lbs. (65 kg)</w:t>
      </w:r>
      <w:r w:rsidRPr="009F7324">
        <w:t xml:space="preserve"> </w:t>
      </w:r>
      <w:r w:rsidRPr="008E68A5">
        <w:t>for</w:t>
      </w:r>
      <w:r>
        <w:t xml:space="preserve"> SL25XXL Panel.</w:t>
      </w:r>
      <w:r w:rsidRPr="008E68A5">
        <w:t xml:space="preserve"> </w:t>
      </w:r>
      <w:r>
        <w:t>]</w:t>
      </w:r>
    </w:p>
    <w:p w14:paraId="4AC85C26" w14:textId="5322EA60" w:rsidR="0040794B" w:rsidRDefault="0040794B" w:rsidP="00BE6F63">
      <w:pPr>
        <w:pStyle w:val="Heading3"/>
        <w:tabs>
          <w:tab w:val="left" w:pos="4320"/>
        </w:tabs>
      </w:pPr>
      <w:r>
        <w:t xml:space="preserve">Sill </w:t>
      </w:r>
      <w:r w:rsidR="00EA287C">
        <w:t>- Extruded Aluminum</w:t>
      </w:r>
      <w:r>
        <w:t>:</w:t>
      </w:r>
      <w:r>
        <w:tab/>
        <w:t xml:space="preserve">[ </w:t>
      </w:r>
      <w:r w:rsidRPr="0040794B">
        <w:rPr>
          <w:b/>
        </w:rPr>
        <w:t>Standard</w:t>
      </w:r>
      <w:r>
        <w:t xml:space="preserve"> ] [ </w:t>
      </w:r>
      <w:r w:rsidRPr="0040794B">
        <w:rPr>
          <w:b/>
        </w:rPr>
        <w:t>Flush Sill (Recessed)</w:t>
      </w:r>
      <w:r>
        <w:t xml:space="preserve"> ]</w:t>
      </w:r>
    </w:p>
    <w:p w14:paraId="16E98277" w14:textId="0CE72334" w:rsidR="001D4B03" w:rsidRDefault="0040794B" w:rsidP="0040794B">
      <w:pPr>
        <w:pStyle w:val="Heading4"/>
        <w:tabs>
          <w:tab w:val="clear" w:pos="5760"/>
          <w:tab w:val="left" w:pos="4320"/>
        </w:tabs>
      </w:pPr>
      <w:r>
        <w:t>Finish</w:t>
      </w:r>
      <w:r w:rsidR="00C87B53">
        <w:t xml:space="preserve">: </w:t>
      </w:r>
      <w:r w:rsidR="00C87B53">
        <w:tab/>
      </w:r>
    </w:p>
    <w:p w14:paraId="579EB4E2" w14:textId="15C2ADA1" w:rsidR="001D4B03" w:rsidRDefault="00C87B53" w:rsidP="00E64B56">
      <w:pPr>
        <w:pStyle w:val="Heading5"/>
      </w:pPr>
      <w:r>
        <w:t xml:space="preserve">[ </w:t>
      </w:r>
      <w:r w:rsidR="0040794B">
        <w:t>C</w:t>
      </w:r>
      <w:r w:rsidR="00B610F0">
        <w:t>lear anodized</w:t>
      </w:r>
      <w:r w:rsidR="008350F8">
        <w:t xml:space="preserve"> finish</w:t>
      </w:r>
      <w:r w:rsidRPr="001D4B03">
        <w:t>.</w:t>
      </w:r>
      <w:r>
        <w:t xml:space="preserve"> ] </w:t>
      </w:r>
    </w:p>
    <w:p w14:paraId="2F14843B" w14:textId="52A803B1" w:rsidR="001D4B03" w:rsidRDefault="00C87B53" w:rsidP="00E64B56">
      <w:pPr>
        <w:pStyle w:val="Heading5"/>
      </w:pPr>
      <w:r>
        <w:t>[</w:t>
      </w:r>
      <w:r w:rsidRPr="00C87B53">
        <w:t xml:space="preserve"> </w:t>
      </w:r>
      <w:r w:rsidR="0040794B">
        <w:t>Bronze</w:t>
      </w:r>
      <w:r w:rsidR="00B610F0">
        <w:t xml:space="preserve"> anodized</w:t>
      </w:r>
      <w:r w:rsidR="008350F8">
        <w:t xml:space="preserve"> finish</w:t>
      </w:r>
      <w:r w:rsidRPr="001D4B03">
        <w:t>.</w:t>
      </w:r>
      <w:r>
        <w:t xml:space="preserve"> ]</w:t>
      </w:r>
      <w:r w:rsidRPr="00C87B53">
        <w:t xml:space="preserve"> </w:t>
      </w:r>
    </w:p>
    <w:p w14:paraId="5956D6A8" w14:textId="4FB18C8B" w:rsidR="0040794B" w:rsidRDefault="0040794B" w:rsidP="001470CF">
      <w:pPr>
        <w:pStyle w:val="SpecifierNote"/>
        <w:tabs>
          <w:tab w:val="left" w:pos="4320"/>
        </w:tabs>
        <w:ind w:left="1080" w:right="0" w:hanging="720"/>
      </w:pPr>
      <w:r w:rsidRPr="000904DE">
        <w:t xml:space="preserve">NOTE: </w:t>
      </w:r>
      <w:r>
        <w:tab/>
        <w:t>Powder coat finish below is available with "Standard" sills. Edit to project requirements.</w:t>
      </w:r>
    </w:p>
    <w:p w14:paraId="1D74C298" w14:textId="0136C9EC" w:rsidR="0065798A" w:rsidRDefault="00C87B53" w:rsidP="00E64B56">
      <w:pPr>
        <w:pStyle w:val="Heading5"/>
      </w:pPr>
      <w:r>
        <w:t xml:space="preserve">[ </w:t>
      </w:r>
      <w:r w:rsidR="0040794B">
        <w:t>P</w:t>
      </w:r>
      <w:r w:rsidRPr="001D4B03">
        <w:t>owder</w:t>
      </w:r>
      <w:r w:rsidR="00B610F0">
        <w:t xml:space="preserve"> </w:t>
      </w:r>
      <w:r w:rsidRPr="001D4B03">
        <w:t>coat finish to match panels.</w:t>
      </w:r>
      <w:r>
        <w:t xml:space="preserve"> ]</w:t>
      </w:r>
      <w:r w:rsidRPr="00C87B53">
        <w:t xml:space="preserve"> </w:t>
      </w:r>
    </w:p>
    <w:p w14:paraId="1820254D" w14:textId="33C6DCD4" w:rsidR="008325A3" w:rsidRPr="00D82670" w:rsidRDefault="008325A3" w:rsidP="008325A3">
      <w:pPr>
        <w:pStyle w:val="Heading3"/>
        <w:numPr>
          <w:ilvl w:val="2"/>
          <w:numId w:val="1"/>
        </w:numPr>
      </w:pPr>
      <w:r>
        <w:t>Weatherstripping:</w:t>
      </w:r>
      <w:r w:rsidR="009521E3">
        <w:t xml:space="preserve"> </w:t>
      </w:r>
      <w:r w:rsidR="00E038F4">
        <w:t>ATPK and brush seals</w:t>
      </w:r>
      <w:r w:rsidRPr="00D82670">
        <w:t xml:space="preserve"> between panels and between panel and frame.</w:t>
      </w:r>
      <w:r>
        <w:t xml:space="preserve"> </w:t>
      </w:r>
    </w:p>
    <w:p w14:paraId="5AF8B660" w14:textId="6969828A" w:rsidR="0065798A" w:rsidRDefault="00B366B0" w:rsidP="008325A3">
      <w:pPr>
        <w:pStyle w:val="Heading3"/>
      </w:pPr>
      <w:r>
        <w:t>Fasteners:</w:t>
      </w:r>
      <w:r w:rsidR="009521E3">
        <w:t xml:space="preserve"> </w:t>
      </w:r>
      <w:r>
        <w:t>Stainless steel machine screws</w:t>
      </w:r>
      <w:r w:rsidR="001470CF">
        <w:t>.</w:t>
      </w:r>
    </w:p>
    <w:p w14:paraId="0D73AE78" w14:textId="4F0ACA4F" w:rsidR="001D5F3F" w:rsidRDefault="005B4A93" w:rsidP="001D5F3F">
      <w:pPr>
        <w:pStyle w:val="Heading2"/>
      </w:pPr>
      <w:r>
        <w:t>FABRICATION</w:t>
      </w:r>
    </w:p>
    <w:p w14:paraId="1C62A3C5" w14:textId="77777777" w:rsidR="001470CF" w:rsidRDefault="001470CF">
      <w:pPr>
        <w:keepNext w:val="0"/>
        <w:widowControl/>
        <w:spacing w:before="0"/>
        <w:rPr>
          <w:szCs w:val="26"/>
        </w:rPr>
      </w:pPr>
      <w:r>
        <w:br w:type="page"/>
      </w:r>
    </w:p>
    <w:p w14:paraId="5022C3B1" w14:textId="0FC1E45E" w:rsidR="006D551A" w:rsidRDefault="006D551A" w:rsidP="006D551A">
      <w:pPr>
        <w:pStyle w:val="Heading3"/>
        <w:numPr>
          <w:ilvl w:val="2"/>
          <w:numId w:val="1"/>
        </w:numPr>
      </w:pPr>
      <w:r>
        <w:t>E</w:t>
      </w:r>
      <w:r w:rsidRPr="005B4A93">
        <w:t>xtruded aluminum frame</w:t>
      </w:r>
      <w:r>
        <w:t>, panel profiles</w:t>
      </w:r>
      <w:r w:rsidRPr="005B4A93">
        <w:t xml:space="preserve">, </w:t>
      </w:r>
      <w:r>
        <w:t xml:space="preserve">sliding and pivot </w:t>
      </w:r>
      <w:r w:rsidRPr="005B4A93">
        <w:t xml:space="preserve">hardware, locking hardware, glass and glazing and </w:t>
      </w:r>
      <w:r w:rsidR="0071192B" w:rsidRPr="005B4A93">
        <w:t>weather-stripping</w:t>
      </w:r>
      <w:r w:rsidRPr="005B4A93">
        <w:t xml:space="preserve"> </w:t>
      </w:r>
      <w:r>
        <w:t xml:space="preserve">components needed </w:t>
      </w:r>
      <w:r w:rsidRPr="005B4A93">
        <w:t xml:space="preserve">to </w:t>
      </w:r>
      <w:r>
        <w:t>construct</w:t>
      </w:r>
      <w:r w:rsidRPr="005B4A93">
        <w:t xml:space="preserve"> </w:t>
      </w:r>
      <w:r w:rsidRPr="00D41A73">
        <w:t xml:space="preserve">an opening slide and </w:t>
      </w:r>
      <w:r>
        <w:t>pivot</w:t>
      </w:r>
      <w:r w:rsidRPr="00D41A73">
        <w:t xml:space="preserve"> </w:t>
      </w:r>
      <w:r>
        <w:t>all-</w:t>
      </w:r>
      <w:r w:rsidRPr="00D41A73">
        <w:t xml:space="preserve">glass </w:t>
      </w:r>
      <w:r>
        <w:t xml:space="preserve">door and </w:t>
      </w:r>
      <w:r w:rsidRPr="00D41A73">
        <w:t>window wall. Factory pre-assemble and ship all components with installation instructions.</w:t>
      </w:r>
      <w:r w:rsidRPr="005B4A93">
        <w:t xml:space="preserve"> </w:t>
      </w:r>
    </w:p>
    <w:p w14:paraId="54878263" w14:textId="6D6E7072" w:rsidR="00611E1A" w:rsidRPr="0018174C" w:rsidRDefault="00F630D9" w:rsidP="0018174C">
      <w:pPr>
        <w:pStyle w:val="Heading4"/>
      </w:pPr>
      <w:r>
        <w:t>Each unit f</w:t>
      </w:r>
      <w:r w:rsidR="00611E1A" w:rsidRPr="005B4A93">
        <w:t>actory pre-assemble</w:t>
      </w:r>
      <w:r>
        <w:t>d</w:t>
      </w:r>
      <w:r w:rsidR="00611E1A" w:rsidRPr="005B4A93">
        <w:t xml:space="preserve"> and ship</w:t>
      </w:r>
      <w:r>
        <w:t>ped</w:t>
      </w:r>
      <w:r w:rsidR="00611E1A" w:rsidRPr="005B4A93">
        <w:t xml:space="preserve"> with </w:t>
      </w:r>
      <w:r w:rsidR="00611E1A">
        <w:t>all</w:t>
      </w:r>
      <w:r w:rsidR="00611E1A" w:rsidRPr="005B4A93">
        <w:t xml:space="preserve"> components and installation instructions.</w:t>
      </w:r>
    </w:p>
    <w:p w14:paraId="6DA1E3CF" w14:textId="41AD8838" w:rsidR="00611E1A" w:rsidRDefault="00F630D9" w:rsidP="00611E1A">
      <w:pPr>
        <w:pStyle w:val="Heading4"/>
      </w:pPr>
      <w:r>
        <w:t>E</w:t>
      </w:r>
      <w:r w:rsidR="00611E1A">
        <w:t xml:space="preserve">xposed work </w:t>
      </w:r>
      <w:r>
        <w:t>to</w:t>
      </w:r>
      <w:r w:rsidR="00611E1A">
        <w:t xml:space="preserve"> be carefully matched to produce continuity of line and design with all joints. </w:t>
      </w:r>
    </w:p>
    <w:p w14:paraId="76AD5FDA" w14:textId="1165DA34" w:rsidR="00611E1A" w:rsidRDefault="00F630D9" w:rsidP="00611E1A">
      <w:pPr>
        <w:pStyle w:val="Heading4"/>
      </w:pPr>
      <w:r>
        <w:t>No r</w:t>
      </w:r>
      <w:r w:rsidR="00611E1A">
        <w:t>aw edges visible at joints.</w:t>
      </w:r>
    </w:p>
    <w:p w14:paraId="4351593C" w14:textId="217D06A0" w:rsidR="001D5F3F" w:rsidRDefault="005B4A93" w:rsidP="005B4A93">
      <w:pPr>
        <w:pStyle w:val="Heading2"/>
      </w:pPr>
      <w:r>
        <w:t>ACCESSORIES</w:t>
      </w:r>
    </w:p>
    <w:p w14:paraId="42BBF3C8" w14:textId="39D952DE" w:rsidR="00307D23" w:rsidRDefault="00307D23" w:rsidP="00307D23">
      <w:pPr>
        <w:pStyle w:val="Heading3"/>
        <w:numPr>
          <w:ilvl w:val="2"/>
          <w:numId w:val="1"/>
        </w:numPr>
      </w:pPr>
      <w:bookmarkStart w:id="1" w:name="_Hlk31020309"/>
      <w:r w:rsidRPr="00813D37">
        <w:rPr>
          <w:b/>
          <w:bCs/>
        </w:rPr>
        <w:t>Insect Screen</w:t>
      </w:r>
      <w:r>
        <w:t>:</w:t>
      </w:r>
      <w:r w:rsidRPr="005B4A93">
        <w:t xml:space="preserve"> </w:t>
      </w:r>
      <w:r>
        <w:t>F</w:t>
      </w:r>
      <w:r w:rsidRPr="00521D16">
        <w:t>ully r</w:t>
      </w:r>
      <w:r>
        <w:t>etractable non-pleated screen</w:t>
      </w:r>
      <w:r w:rsidRPr="00521D16">
        <w:t xml:space="preserve"> made of ultra-strong, UV resistant fiberglass mesh housed in a single cartridge riding on a single track.</w:t>
      </w:r>
    </w:p>
    <w:p w14:paraId="1E75EC72" w14:textId="2276EBC6" w:rsidR="00813D37" w:rsidRDefault="00307D23" w:rsidP="00813D37">
      <w:pPr>
        <w:pStyle w:val="Heading4"/>
        <w:numPr>
          <w:ilvl w:val="3"/>
          <w:numId w:val="1"/>
        </w:numPr>
        <w:tabs>
          <w:tab w:val="clear" w:pos="5760"/>
          <w:tab w:val="left" w:pos="5580"/>
        </w:tabs>
        <w:rPr>
          <w:bCs/>
        </w:rPr>
      </w:pPr>
      <w:r>
        <w:t>Basis</w:t>
      </w:r>
      <w:r w:rsidR="00813D37">
        <w:t>-</w:t>
      </w:r>
      <w:r>
        <w:t>of</w:t>
      </w:r>
      <w:r w:rsidR="00813D37">
        <w:t>-</w:t>
      </w:r>
      <w:r>
        <w:t xml:space="preserve">Design Product by Manufacturer: </w:t>
      </w:r>
      <w:r w:rsidR="00813D37">
        <w:rPr>
          <w:b/>
        </w:rPr>
        <w:t xml:space="preserve">The Horizon </w:t>
      </w:r>
      <w:r w:rsidR="00813D37">
        <w:rPr>
          <w:bCs/>
        </w:rPr>
        <w:t xml:space="preserve">by </w:t>
      </w:r>
      <w:r w:rsidR="00813D37" w:rsidRPr="00813D37">
        <w:rPr>
          <w:b/>
        </w:rPr>
        <w:t>Wizard Industries, Inc</w:t>
      </w:r>
      <w:r w:rsidR="00813D37">
        <w:rPr>
          <w:bCs/>
        </w:rPr>
        <w:t>.</w:t>
      </w:r>
      <w:bookmarkEnd w:id="1"/>
    </w:p>
    <w:p w14:paraId="4A2EB783" w14:textId="77777777" w:rsidR="00813D37" w:rsidRDefault="00813D37" w:rsidP="00813D37">
      <w:pPr>
        <w:pStyle w:val="SpecifierNote"/>
        <w:ind w:right="-90"/>
        <w:rPr>
          <w:b/>
          <w:bCs/>
        </w:rPr>
      </w:pPr>
      <w:r>
        <w:tab/>
      </w:r>
      <w:bookmarkStart w:id="2" w:name="_Hlk31020332"/>
      <w:r>
        <w:rPr>
          <w:b/>
          <w:bCs/>
        </w:rPr>
        <w:t>WIZARD INDUSTRIES, INC.</w:t>
      </w:r>
    </w:p>
    <w:p w14:paraId="7D42FCCB" w14:textId="77777777" w:rsidR="00813D37" w:rsidRDefault="00813D37" w:rsidP="00813D37">
      <w:pPr>
        <w:pStyle w:val="SpecifierNote"/>
        <w:ind w:right="-90"/>
      </w:pPr>
      <w:r>
        <w:tab/>
        <w:t>4263 Phillips Ave, Burnaby, BC, Canada V5A 2X4</w:t>
      </w:r>
    </w:p>
    <w:p w14:paraId="0DE900A5" w14:textId="77777777" w:rsidR="00813D37" w:rsidRDefault="00813D37" w:rsidP="00813D37">
      <w:pPr>
        <w:pStyle w:val="SpecifierNote"/>
        <w:ind w:right="-90"/>
      </w:pPr>
      <w:r>
        <w:tab/>
        <w:t>Toll Free: (888) 949-3667</w:t>
      </w:r>
    </w:p>
    <w:p w14:paraId="3ECA6806" w14:textId="77777777" w:rsidR="00813D37" w:rsidRDefault="00813D37" w:rsidP="00813D37">
      <w:pPr>
        <w:pStyle w:val="SpecifierNote"/>
        <w:ind w:right="-90"/>
      </w:pPr>
      <w:r>
        <w:tab/>
        <w:t>Telephone: (604) 299-8878</w:t>
      </w:r>
    </w:p>
    <w:p w14:paraId="76057CDA" w14:textId="77777777" w:rsidR="00813D37" w:rsidRDefault="00813D37" w:rsidP="00813D37">
      <w:pPr>
        <w:pStyle w:val="SpecifierNote"/>
        <w:ind w:right="-90"/>
      </w:pPr>
      <w:r>
        <w:tab/>
        <w:t>Fax: (604) 299-4496</w:t>
      </w:r>
    </w:p>
    <w:p w14:paraId="4B93ACC2" w14:textId="77777777" w:rsidR="00813D37" w:rsidRDefault="00813D37" w:rsidP="00813D37">
      <w:pPr>
        <w:pStyle w:val="SpecifierNote"/>
        <w:ind w:right="-90"/>
      </w:pPr>
      <w:r>
        <w:tab/>
        <w:t xml:space="preserve">Email: </w:t>
      </w:r>
      <w:hyperlink r:id="rId11" w:history="1">
        <w:r>
          <w:rPr>
            <w:rStyle w:val="Hyperlink"/>
          </w:rPr>
          <w:t>sales@wizardindustries.com</w:t>
        </w:r>
      </w:hyperlink>
    </w:p>
    <w:p w14:paraId="4145EA8C" w14:textId="3B076117" w:rsidR="00813D37" w:rsidRPr="00813D37" w:rsidRDefault="00813D37" w:rsidP="00813D37">
      <w:pPr>
        <w:pStyle w:val="SpecifierNote"/>
        <w:ind w:right="-90"/>
      </w:pPr>
      <w:r>
        <w:tab/>
      </w:r>
      <w:hyperlink r:id="rId12" w:history="1">
        <w:r>
          <w:rPr>
            <w:rStyle w:val="Hyperlink"/>
          </w:rPr>
          <w:t>https://www.wizardscreens.com/</w:t>
        </w:r>
      </w:hyperlink>
      <w:bookmarkEnd w:id="2"/>
      <w:r>
        <w:t xml:space="preserve">                                                                                                                                                       </w:t>
      </w:r>
    </w:p>
    <w:p w14:paraId="191234A8" w14:textId="77777777" w:rsidR="009C7947" w:rsidRPr="007A54B9" w:rsidRDefault="009C7947" w:rsidP="0040723C">
      <w:pPr>
        <w:pStyle w:val="Heading1"/>
        <w:tabs>
          <w:tab w:val="left" w:pos="4320"/>
        </w:tabs>
        <w:rPr>
          <w:b/>
        </w:rPr>
      </w:pPr>
      <w:r w:rsidRPr="007A54B9">
        <w:rPr>
          <w:b/>
        </w:rPr>
        <w:t>EXECUTION</w:t>
      </w:r>
    </w:p>
    <w:p w14:paraId="6A7ACD1F" w14:textId="77777777" w:rsidR="00AB3C34" w:rsidRPr="00401424" w:rsidRDefault="00AB3C34" w:rsidP="0040723C">
      <w:pPr>
        <w:pStyle w:val="Heading2"/>
        <w:tabs>
          <w:tab w:val="left" w:pos="4320"/>
        </w:tabs>
      </w:pPr>
      <w:r w:rsidRPr="00401424">
        <w:t>EXAMINATION</w:t>
      </w:r>
    </w:p>
    <w:p w14:paraId="041C1208" w14:textId="77777777" w:rsidR="00AB3C34" w:rsidRDefault="00AB3C34" w:rsidP="0073427F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C92E91" w:rsidRDefault="00AB3C34" w:rsidP="00AD3D39">
      <w:pPr>
        <w:pStyle w:val="Heading4"/>
      </w:pPr>
      <w:r w:rsidRPr="00C92E91">
        <w:t xml:space="preserve">Carefully examine </w:t>
      </w:r>
      <w:r w:rsidR="00D45CBC">
        <w:t xml:space="preserve">rough </w:t>
      </w:r>
      <w:r w:rsidR="003F6FAD">
        <w:t>opening</w:t>
      </w:r>
      <w:r w:rsidR="00D45CBC">
        <w:t>s</w:t>
      </w:r>
      <w:r w:rsidR="003F6FAD">
        <w:t xml:space="preserve"> </w:t>
      </w:r>
      <w:r>
        <w:t>with Installer</w:t>
      </w:r>
      <w:r w:rsidRPr="00C92E91">
        <w:t xml:space="preserve"> present, for compliance with requirements affecting Work performance.</w:t>
      </w:r>
    </w:p>
    <w:p w14:paraId="5E86A975" w14:textId="5729CBB5" w:rsidR="00AB3C34" w:rsidRPr="00C92E91" w:rsidRDefault="00AB3C34" w:rsidP="00E64B56">
      <w:pPr>
        <w:pStyle w:val="Heading5"/>
      </w:pPr>
      <w:r w:rsidRPr="00C92E91">
        <w:t xml:space="preserve">Verify that </w:t>
      </w:r>
      <w:r w:rsidR="00583C66" w:rsidRPr="00C92E91">
        <w:t>field measurements, substrates, tolerances, levelness, plumbness, cleanliness and other conditions are as required by the manufacturer, and ready to receive Work.</w:t>
      </w:r>
    </w:p>
    <w:p w14:paraId="2201A411" w14:textId="13CBBDB0" w:rsidR="008E0D86" w:rsidRDefault="008E0D86" w:rsidP="00E64B56">
      <w:pPr>
        <w:pStyle w:val="Heading5"/>
      </w:pPr>
      <w:r w:rsidRPr="00C92E91">
        <w:t xml:space="preserve">Verify </w:t>
      </w:r>
      <w:r>
        <w:t xml:space="preserve">the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</w:t>
      </w:r>
      <w:r w:rsidRPr="008E0D86">
        <w:t>.</w:t>
      </w:r>
    </w:p>
    <w:p w14:paraId="726AD83B" w14:textId="04B23037" w:rsidR="00C95B6A" w:rsidRDefault="00C95B6A" w:rsidP="00C95B6A">
      <w:pPr>
        <w:pStyle w:val="SpecifierNote"/>
        <w:ind w:left="1080" w:right="0" w:hanging="720"/>
      </w:pPr>
      <w:r>
        <w:t>NOTE:</w:t>
      </w:r>
      <w:r>
        <w:tab/>
        <w:t>Prior to installing NanaWall, it is recommended that all building dead loads be applied to the header. Allow a reasonable amount of time for the dead load's effect on the header; only then can the building's live load be used to meet the above requirements of L/720 or 1/4 inch</w:t>
      </w:r>
      <w:r w:rsidR="001470CF">
        <w:t xml:space="preserve">      </w:t>
      </w:r>
      <w:r>
        <w:t xml:space="preserve"> (6 mm). If this is not done, both dead and live loads need to be considered.</w:t>
      </w:r>
    </w:p>
    <w:p w14:paraId="6F1FCA43" w14:textId="4D8B7031" w:rsidR="00AB3C34" w:rsidRPr="0018174C" w:rsidRDefault="00AB3C34" w:rsidP="00813D37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40723C">
      <w:pPr>
        <w:pStyle w:val="Heading2"/>
        <w:tabs>
          <w:tab w:val="left" w:pos="4320"/>
        </w:tabs>
      </w:pPr>
      <w:r>
        <w:t>INSTALLATION</w:t>
      </w:r>
    </w:p>
    <w:p w14:paraId="6A41AED2" w14:textId="26655BFD" w:rsidR="00AB3C34" w:rsidRPr="005A17C7" w:rsidRDefault="00AB3C34" w:rsidP="0073427F">
      <w:pPr>
        <w:pStyle w:val="Heading3"/>
      </w:pPr>
      <w:r>
        <w:t>General: Install</w:t>
      </w:r>
      <w:r w:rsidRPr="005A17C7">
        <w:t xml:space="preserve"> </w:t>
      </w:r>
      <w:r w:rsidR="00FD571E">
        <w:t xml:space="preserve">All Glass Sliding/Pivoting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s'</w:t>
      </w:r>
      <w:r w:rsidR="00AD3D39">
        <w:t xml:space="preserve"> </w:t>
      </w:r>
      <w:r w:rsidR="00D7084B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75761FEA" w:rsidR="005B4A93" w:rsidRPr="005B4A93" w:rsidRDefault="005B4A93" w:rsidP="005B4A93">
      <w:pPr>
        <w:pStyle w:val="Heading4"/>
      </w:pPr>
      <w:r w:rsidRPr="005B4A93">
        <w:t>Properly flash</w:t>
      </w:r>
      <w:r w:rsidR="00735C91">
        <w:t>,</w:t>
      </w:r>
      <w:r w:rsidRPr="005B4A93">
        <w:t xml:space="preserve"> waterproof</w:t>
      </w:r>
      <w:r>
        <w:t xml:space="preserve"> </w:t>
      </w:r>
      <w:r w:rsidR="00735C91" w:rsidRPr="005B4A93">
        <w:t xml:space="preserve">and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42F05099" w:rsidR="005B4A93" w:rsidRPr="005B4A93" w:rsidRDefault="007F59D8" w:rsidP="005B4A93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frame in place, </w:t>
      </w:r>
      <w:r w:rsidR="005B4A93" w:rsidRPr="005B4A93">
        <w:t xml:space="preserve">level, straight, </w:t>
      </w:r>
      <w:r w:rsidR="00D7084B" w:rsidRPr="005B4A93">
        <w:t>plumb,</w:t>
      </w:r>
      <w:r w:rsidR="005B4A93" w:rsidRPr="005B4A93">
        <w:t xml:space="preserve"> and square. Install frame in proper elevation, </w:t>
      </w:r>
      <w:r w:rsidR="00D7084B" w:rsidRPr="005B4A93">
        <w:t>plane,</w:t>
      </w:r>
      <w:r w:rsidR="005B4A93" w:rsidRPr="005B4A93">
        <w:t xml:space="preserve"> and location, and in proper alignment with other work</w:t>
      </w:r>
    </w:p>
    <w:p w14:paraId="17C76669" w14:textId="194BEA19" w:rsidR="00D7084B" w:rsidRDefault="007F59D8" w:rsidP="00E74634">
      <w:pPr>
        <w:pStyle w:val="Heading4"/>
      </w:pPr>
      <w:r>
        <w:t>When</w:t>
      </w:r>
      <w:r w:rsidR="005B4A93" w:rsidRPr="005B4A93">
        <w:t xml:space="preserve"> </w:t>
      </w:r>
      <w:r w:rsidR="00735C91" w:rsidRPr="005B4A93">
        <w:t>lower track</w:t>
      </w:r>
      <w:r w:rsidR="00735C91">
        <w:t xml:space="preserve"> </w:t>
      </w:r>
      <w:r>
        <w:t xml:space="preserve">is </w:t>
      </w:r>
      <w:r w:rsidR="00735C91">
        <w:t xml:space="preserve">designed to drain, </w:t>
      </w:r>
      <w:r w:rsidR="005B4A93" w:rsidRPr="005B4A93">
        <w:t>provide connections</w:t>
      </w:r>
      <w:r w:rsidR="00735C91" w:rsidRPr="00735C91">
        <w:t xml:space="preserve"> </w:t>
      </w:r>
      <w:r w:rsidR="00735C91">
        <w:t xml:space="preserve">to allow for </w:t>
      </w:r>
      <w:r w:rsidR="00735C91" w:rsidRPr="005B4A93">
        <w:t>drain</w:t>
      </w:r>
      <w:r w:rsidR="00735C91">
        <w:t>age</w:t>
      </w:r>
      <w:r w:rsidR="005B4A93" w:rsidRPr="005B4A93">
        <w:t>.</w:t>
      </w:r>
    </w:p>
    <w:p w14:paraId="106087BE" w14:textId="77777777" w:rsidR="00E74634" w:rsidRPr="00E74634" w:rsidRDefault="00E74634" w:rsidP="00E74634"/>
    <w:p w14:paraId="0B347792" w14:textId="4B084838" w:rsidR="005B4A93" w:rsidRDefault="005B4A93" w:rsidP="005B4A93">
      <w:pPr>
        <w:pStyle w:val="Heading4"/>
      </w:pPr>
      <w:r w:rsidRPr="005B4A93">
        <w:t>Install panels, handles</w:t>
      </w:r>
      <w:r w:rsidR="008E0D86">
        <w:t>,</w:t>
      </w:r>
      <w:r w:rsidRPr="005B4A93">
        <w:t xml:space="preserve"> lock set</w:t>
      </w:r>
      <w:r w:rsidR="00086CEA">
        <w:t>, weatherstripping</w:t>
      </w:r>
      <w:r w:rsidR="004C23CB">
        <w:t>, screens</w:t>
      </w:r>
      <w:r w:rsidR="008E0D86">
        <w:t xml:space="preserve"> </w:t>
      </w:r>
      <w:r w:rsidR="008E0D86" w:rsidRPr="005B4A93">
        <w:t xml:space="preserve">and </w:t>
      </w:r>
      <w:r w:rsidR="00086CEA">
        <w:t xml:space="preserve">other </w:t>
      </w:r>
      <w:r w:rsidR="008E0D86">
        <w:t xml:space="preserve">accessories </w:t>
      </w:r>
      <w:r w:rsidRPr="005B4A93">
        <w:t>in accordance with manufacturer’s re</w:t>
      </w:r>
      <w:r w:rsidR="008E0D86">
        <w:t>commendations and instructions.</w:t>
      </w:r>
    </w:p>
    <w:p w14:paraId="41D94A9B" w14:textId="77777777" w:rsidR="00AB3C34" w:rsidRDefault="00AB3C34" w:rsidP="0040723C">
      <w:pPr>
        <w:pStyle w:val="Heading2"/>
        <w:tabs>
          <w:tab w:val="left" w:pos="4320"/>
        </w:tabs>
      </w:pPr>
      <w:r>
        <w:t>FIELD QUALITY CONTROL</w:t>
      </w:r>
    </w:p>
    <w:p w14:paraId="481004E9" w14:textId="77777777" w:rsidR="002972EB" w:rsidRDefault="00A03B70" w:rsidP="0073427F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7726CB78" w:rsidR="002972EB" w:rsidRDefault="00735C91" w:rsidP="002972EB">
      <w:pPr>
        <w:pStyle w:val="Heading4"/>
      </w:pPr>
      <w:r>
        <w:t xml:space="preserve">Verify </w:t>
      </w:r>
      <w:r w:rsidRPr="00735C91">
        <w:t xml:space="preserve">the </w:t>
      </w:r>
      <w:r w:rsidR="00FD571E">
        <w:t xml:space="preserve">All Glass Sliding/Pivoting </w:t>
      </w:r>
      <w:r w:rsidR="002F58B1">
        <w:t>s</w:t>
      </w:r>
      <w:r w:rsidRPr="00735C91">
        <w:t>ystem operates and functions properly.</w:t>
      </w:r>
      <w:r w:rsidR="005D0FB0">
        <w:t xml:space="preserve"> </w:t>
      </w:r>
      <w:r>
        <w:t>A</w:t>
      </w:r>
      <w:r w:rsidRPr="005B4A93">
        <w:t>djust hardware for proper operation.</w:t>
      </w:r>
    </w:p>
    <w:p w14:paraId="6B3FACBF" w14:textId="2B3FBF31" w:rsidR="00E64B56" w:rsidRPr="0071192B" w:rsidRDefault="00AB3C34" w:rsidP="0071192B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4C942AED" w:rsidR="005D0FB0" w:rsidRDefault="005D0FB0" w:rsidP="005D0FB0">
      <w:pPr>
        <w:pStyle w:val="Heading2"/>
      </w:pPr>
      <w:r>
        <w:t>CLEANING AND PROTECTION</w:t>
      </w:r>
    </w:p>
    <w:p w14:paraId="751F0B2A" w14:textId="4037F917" w:rsidR="005D0FB0" w:rsidRDefault="005D0FB0" w:rsidP="005D0FB0">
      <w:pPr>
        <w:pStyle w:val="Heading3"/>
      </w:pPr>
      <w:r>
        <w:t xml:space="preserve">Keep units closed and protect </w:t>
      </w:r>
      <w:r w:rsidR="00FD571E">
        <w:t>All Glass Sliding/Pivoting system</w:t>
      </w:r>
      <w:r>
        <w:t xml:space="preserve"> installation</w:t>
      </w:r>
      <w:r w:rsidRPr="00735C91">
        <w:t xml:space="preserve"> </w:t>
      </w:r>
      <w:r>
        <w:t xml:space="preserve">against damage from construction activities. </w:t>
      </w:r>
    </w:p>
    <w:p w14:paraId="73A05B2B" w14:textId="17D4E3A5" w:rsidR="00AB3C34" w:rsidRDefault="005D0FB0" w:rsidP="005D0FB0">
      <w:pPr>
        <w:pStyle w:val="Heading3"/>
      </w:pPr>
      <w:r>
        <w:t>Remove protective coatings and use manufacturer recommended methods to clean exposed surfaces.</w:t>
      </w:r>
    </w:p>
    <w:p w14:paraId="08510936" w14:textId="479697DD" w:rsidR="00AC2378" w:rsidRDefault="009C7947" w:rsidP="0071192B">
      <w:pPr>
        <w:spacing w:before="200"/>
        <w:jc w:val="center"/>
        <w:rPr>
          <w:rFonts w:cs="Arial"/>
        </w:rPr>
      </w:pPr>
      <w:r w:rsidRPr="007A54B9">
        <w:rPr>
          <w:rFonts w:cs="Arial"/>
        </w:rPr>
        <w:t>END OF SECTION</w:t>
      </w:r>
    </w:p>
    <w:p w14:paraId="5D2DE47E" w14:textId="77777777" w:rsidR="005D0FB0" w:rsidRDefault="005B4A93" w:rsidP="005D0FB0">
      <w:pPr>
        <w:pStyle w:val="SpecifierNote"/>
        <w:ind w:left="1080" w:right="0" w:hanging="720"/>
      </w:pPr>
      <w:r w:rsidRPr="005B4A93">
        <w:t xml:space="preserve">DISCLAIMER: </w:t>
      </w:r>
    </w:p>
    <w:p w14:paraId="2FB4CFAE" w14:textId="56FC1EF0" w:rsidR="00956A62" w:rsidRDefault="005D0FB0" w:rsidP="00956A62">
      <w:pPr>
        <w:pStyle w:val="SpecifierNote"/>
        <w:ind w:left="1080" w:right="0" w:hanging="720"/>
      </w:pP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</w:t>
      </w:r>
      <w:r w:rsidR="0071192B" w:rsidRPr="005B4A93">
        <w:t>requirements</w:t>
      </w:r>
      <w:r w:rsidR="005B4A93" w:rsidRPr="005B4A93">
        <w:t xml:space="preserve"> of a specific construction project.</w:t>
      </w:r>
    </w:p>
    <w:p w14:paraId="5921CC16" w14:textId="22CEC414" w:rsidR="005D0FB0" w:rsidRDefault="00956A62" w:rsidP="00956A62">
      <w:pPr>
        <w:pStyle w:val="SpecifierNote"/>
        <w:ind w:left="1080" w:right="0" w:hanging="720"/>
      </w:pPr>
      <w:r>
        <w:tab/>
      </w:r>
      <w:r w:rsidRPr="0005647B">
        <w:t>www.nanawall.com</w:t>
      </w:r>
      <w:r>
        <w:tab/>
      </w:r>
    </w:p>
    <w:p w14:paraId="7144EEFB" w14:textId="7C910A77" w:rsidR="00F171ED" w:rsidRPr="00F171ED" w:rsidRDefault="00F171ED" w:rsidP="00F171ED"/>
    <w:p w14:paraId="634B7E06" w14:textId="622EA3B0" w:rsidR="00F171ED" w:rsidRPr="00F171ED" w:rsidRDefault="00F171ED" w:rsidP="00F171ED"/>
    <w:p w14:paraId="324A8C47" w14:textId="70F44480" w:rsidR="00F171ED" w:rsidRDefault="00F171ED" w:rsidP="00F171ED">
      <w:pPr>
        <w:rPr>
          <w:color w:val="0000FF"/>
        </w:rPr>
      </w:pPr>
    </w:p>
    <w:p w14:paraId="476F3295" w14:textId="1B4BA838" w:rsidR="00F171ED" w:rsidRDefault="00F171ED" w:rsidP="00A2789F">
      <w:pPr>
        <w:pStyle w:val="Heading4"/>
        <w:keepNext w:val="0"/>
        <w:numPr>
          <w:ilvl w:val="0"/>
          <w:numId w:val="0"/>
        </w:numPr>
        <w:tabs>
          <w:tab w:val="clear" w:pos="5760"/>
          <w:tab w:val="left" w:pos="5580"/>
        </w:tabs>
        <w:ind w:left="1152"/>
      </w:pPr>
    </w:p>
    <w:p w14:paraId="65F4D1FE" w14:textId="423FB880" w:rsidR="00F171ED" w:rsidRDefault="00F171ED" w:rsidP="00F171ED">
      <w:pPr>
        <w:tabs>
          <w:tab w:val="left" w:pos="1390"/>
        </w:tabs>
      </w:pPr>
    </w:p>
    <w:p w14:paraId="2195CFEF" w14:textId="0B56B79A" w:rsidR="00F171ED" w:rsidRDefault="00F171ED" w:rsidP="00F171ED">
      <w:pPr>
        <w:tabs>
          <w:tab w:val="left" w:pos="1390"/>
        </w:tabs>
      </w:pPr>
    </w:p>
    <w:p w14:paraId="18CE5621" w14:textId="77777777" w:rsidR="00F171ED" w:rsidRPr="00F171ED" w:rsidRDefault="00F171ED" w:rsidP="00F171ED">
      <w:pPr>
        <w:tabs>
          <w:tab w:val="left" w:pos="1390"/>
        </w:tabs>
      </w:pPr>
    </w:p>
    <w:sectPr w:rsidR="00F171ED" w:rsidRPr="00F171ED" w:rsidSect="00461B0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F1197" w14:textId="77777777" w:rsidR="00BE1ABA" w:rsidRDefault="00BE1ABA" w:rsidP="00DE6580">
      <w:pPr>
        <w:spacing w:before="0"/>
      </w:pPr>
      <w:r>
        <w:separator/>
      </w:r>
    </w:p>
    <w:p w14:paraId="2712CE82" w14:textId="77777777" w:rsidR="00BE1ABA" w:rsidRDefault="00BE1ABA"/>
    <w:p w14:paraId="1789266C" w14:textId="77777777" w:rsidR="00BE1ABA" w:rsidRDefault="00BE1ABA" w:rsidP="009C7947"/>
    <w:p w14:paraId="0393C4DF" w14:textId="77777777" w:rsidR="00BE1ABA" w:rsidRDefault="00BE1ABA" w:rsidP="001B270C"/>
  </w:endnote>
  <w:endnote w:type="continuationSeparator" w:id="0">
    <w:p w14:paraId="7407EE5C" w14:textId="77777777" w:rsidR="00BE1ABA" w:rsidRDefault="00BE1ABA" w:rsidP="00DE6580">
      <w:pPr>
        <w:spacing w:before="0"/>
      </w:pPr>
      <w:r>
        <w:continuationSeparator/>
      </w:r>
    </w:p>
    <w:p w14:paraId="6F5025B2" w14:textId="77777777" w:rsidR="00BE1ABA" w:rsidRDefault="00BE1ABA"/>
    <w:p w14:paraId="70C31B9E" w14:textId="77777777" w:rsidR="00BE1ABA" w:rsidRDefault="00BE1ABA" w:rsidP="009C7947"/>
    <w:p w14:paraId="08076347" w14:textId="77777777" w:rsidR="00BE1ABA" w:rsidRDefault="00BE1ABA" w:rsidP="001B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AE4AD" w14:textId="77777777" w:rsidR="00243DE5" w:rsidRDefault="00243DE5" w:rsidP="00E24492">
    <w:pPr>
      <w:pStyle w:val="Header"/>
      <w:spacing w:before="0" w:after="80"/>
    </w:pPr>
  </w:p>
  <w:p w14:paraId="13AD682D" w14:textId="6E08EC37" w:rsidR="0040794B" w:rsidRDefault="00E24492" w:rsidP="00E24492">
    <w:pPr>
      <w:pStyle w:val="Header"/>
      <w:spacing w:before="0" w:after="80"/>
    </w:pPr>
    <w:r>
      <w:t>ALL GLASS SLIDING/PIVOTING SYSTEM</w:t>
    </w:r>
    <w:r w:rsidR="009B239F">
      <w:t xml:space="preserve">  </w:t>
    </w:r>
    <w:r w:rsidR="009B239F">
      <w:tab/>
      <w:t xml:space="preserve">     [</w:t>
    </w:r>
    <w:r w:rsidR="009B239F" w:rsidRPr="009B239F">
      <w:rPr>
        <w:b/>
        <w:bCs/>
      </w:rPr>
      <w:t>DD - PRICING</w:t>
    </w:r>
    <w:r w:rsidR="009B239F">
      <w:t xml:space="preserve"> ] [ </w:t>
    </w:r>
    <w:r w:rsidR="009B239F" w:rsidRPr="009B239F">
      <w:rPr>
        <w:b/>
        <w:bCs/>
      </w:rPr>
      <w:t>CD - BID</w:t>
    </w:r>
    <w:r w:rsidR="009B239F">
      <w:t xml:space="preserve"> ] [ </w:t>
    </w:r>
    <w:r w:rsidR="009B239F" w:rsidRPr="009B239F">
      <w:rPr>
        <w:b/>
        <w:bCs/>
      </w:rPr>
      <w:t>FOR CONSTRUCTION</w:t>
    </w:r>
    <w:r w:rsidR="009B239F">
      <w:t xml:space="preserve"> ] ISSUE</w:t>
    </w:r>
  </w:p>
  <w:p w14:paraId="472E5886" w14:textId="2B367248" w:rsidR="0040794B" w:rsidRPr="004B421C" w:rsidRDefault="0040794B" w:rsidP="00E24492">
    <w:pPr>
      <w:pStyle w:val="Header"/>
      <w:spacing w:before="0" w:after="80"/>
    </w:pPr>
    <w:r w:rsidRPr="00F9295F">
      <w:t>0</w:t>
    </w:r>
    <w:r>
      <w:t>8</w:t>
    </w:r>
    <w:r w:rsidRPr="00F9295F">
      <w:t xml:space="preserve"> </w:t>
    </w:r>
    <w:r w:rsidR="002C57DF">
      <w:t>32</w:t>
    </w:r>
    <w:r>
      <w:t xml:space="preserve"> 26</w:t>
    </w:r>
    <w:r w:rsidRPr="00F9295F">
      <w:t xml:space="preserve"> - </w:t>
    </w:r>
    <w:r w:rsidRPr="00E24492">
      <w:fldChar w:fldCharType="begin"/>
    </w:r>
    <w:r w:rsidRPr="00E24492">
      <w:instrText xml:space="preserve"> PAGE </w:instrText>
    </w:r>
    <w:r w:rsidRPr="00E24492">
      <w:fldChar w:fldCharType="separate"/>
    </w:r>
    <w:r w:rsidR="00692AAD" w:rsidRPr="00E24492">
      <w:t>6</w:t>
    </w:r>
    <w:r w:rsidRPr="00E24492">
      <w:fldChar w:fldCharType="end"/>
    </w:r>
    <w:r w:rsidR="009B239F">
      <w:tab/>
      <w:t xml:space="preserve">1 </w:t>
    </w:r>
    <w:r w:rsidR="00243DE5">
      <w:t>OCTOBER</w:t>
    </w:r>
    <w:r w:rsidR="009B239F">
      <w:t xml:space="preserve"> </w:t>
    </w:r>
    <w:r w:rsidR="001A4D1D">
      <w:t>202</w:t>
    </w:r>
    <w:r w:rsidR="00243DE5"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2CDAB" w14:textId="77777777" w:rsidR="00243DE5" w:rsidRDefault="00243DE5" w:rsidP="002F5964">
    <w:pPr>
      <w:pStyle w:val="Header"/>
      <w:spacing w:before="0" w:after="80"/>
    </w:pPr>
  </w:p>
  <w:p w14:paraId="6C65CA5D" w14:textId="3C413FA1" w:rsidR="001556A2" w:rsidRDefault="0040794B" w:rsidP="002F5964">
    <w:pPr>
      <w:pStyle w:val="Header"/>
      <w:spacing w:before="0" w:after="80"/>
    </w:pPr>
    <w:r>
      <w:t>[</w:t>
    </w:r>
    <w:r w:rsidR="00045281">
      <w:t xml:space="preserve"> </w:t>
    </w:r>
    <w:r w:rsidRPr="002F5964">
      <w:rPr>
        <w:b/>
        <w:bCs/>
      </w:rPr>
      <w:t>DD - PRICING</w:t>
    </w:r>
    <w:r>
      <w:t xml:space="preserve"> ]</w:t>
    </w:r>
    <w:r w:rsidRPr="00D877FF">
      <w:t xml:space="preserve"> </w:t>
    </w:r>
    <w:r>
      <w:t xml:space="preserve">[ </w:t>
    </w:r>
    <w:r w:rsidRPr="002F5964">
      <w:rPr>
        <w:b/>
        <w:bCs/>
      </w:rPr>
      <w:t>CD - BID</w:t>
    </w:r>
    <w:r>
      <w:t xml:space="preserve"> ] [ </w:t>
    </w:r>
    <w:r w:rsidRPr="002F5964">
      <w:rPr>
        <w:b/>
        <w:bCs/>
      </w:rPr>
      <w:t>FOR CONSTRUCTION</w:t>
    </w:r>
    <w:r>
      <w:t xml:space="preserve"> ]</w:t>
    </w:r>
    <w:r w:rsidRPr="00D877FF">
      <w:t xml:space="preserve"> ISSUE</w:t>
    </w:r>
    <w:r>
      <w:tab/>
    </w:r>
    <w:r w:rsidR="001556A2" w:rsidRPr="003C56C9">
      <w:t xml:space="preserve">ALL GLASS </w:t>
    </w:r>
    <w:r w:rsidR="001556A2">
      <w:t xml:space="preserve">SLIDING/PIVOTING </w:t>
    </w:r>
    <w:r w:rsidR="001556A2" w:rsidRPr="003C56C9">
      <w:t>SYSTEM</w:t>
    </w:r>
    <w:r w:rsidR="001556A2">
      <w:tab/>
    </w:r>
  </w:p>
  <w:p w14:paraId="77E7525A" w14:textId="4584A449" w:rsidR="0040794B" w:rsidRDefault="008B1D53" w:rsidP="002F5964">
    <w:pPr>
      <w:pStyle w:val="Header"/>
      <w:spacing w:before="0" w:after="80"/>
    </w:pPr>
    <w:r>
      <w:t>1</w:t>
    </w:r>
    <w:r w:rsidR="009B239F">
      <w:t xml:space="preserve"> </w:t>
    </w:r>
    <w:r w:rsidR="00243DE5">
      <w:t>OCTOBER</w:t>
    </w:r>
    <w:r w:rsidR="001A4D1D">
      <w:t xml:space="preserve"> 202</w:t>
    </w:r>
    <w:r w:rsidR="00243DE5">
      <w:t>1</w:t>
    </w:r>
    <w:r w:rsidR="0040794B">
      <w:tab/>
    </w:r>
    <w:r w:rsidR="0040794B" w:rsidRPr="00F9295F">
      <w:t>0</w:t>
    </w:r>
    <w:r w:rsidR="0040794B">
      <w:t>8</w:t>
    </w:r>
    <w:r w:rsidR="0040794B" w:rsidRPr="00F9295F">
      <w:t xml:space="preserve"> </w:t>
    </w:r>
    <w:r w:rsidR="002C57DF">
      <w:t>32</w:t>
    </w:r>
    <w:r w:rsidR="0040794B">
      <w:t xml:space="preserve"> 26</w:t>
    </w:r>
    <w:r w:rsidR="0040794B" w:rsidRPr="00F9295F">
      <w:t xml:space="preserve"> - </w:t>
    </w:r>
    <w:r w:rsidR="0040794B" w:rsidRPr="002F5964">
      <w:fldChar w:fldCharType="begin"/>
    </w:r>
    <w:r w:rsidR="0040794B" w:rsidRPr="002F5964">
      <w:instrText xml:space="preserve"> PAGE </w:instrText>
    </w:r>
    <w:r w:rsidR="0040794B" w:rsidRPr="002F5964">
      <w:fldChar w:fldCharType="separate"/>
    </w:r>
    <w:r w:rsidR="00692AAD" w:rsidRPr="002F5964">
      <w:t>7</w:t>
    </w:r>
    <w:r w:rsidR="0040794B" w:rsidRPr="002F596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462C1" w14:textId="77777777" w:rsidR="00BE1ABA" w:rsidRDefault="00BE1ABA" w:rsidP="00DE6580">
      <w:pPr>
        <w:spacing w:before="0"/>
      </w:pPr>
      <w:r>
        <w:separator/>
      </w:r>
    </w:p>
    <w:p w14:paraId="06CD353F" w14:textId="77777777" w:rsidR="00BE1ABA" w:rsidRDefault="00BE1ABA"/>
    <w:p w14:paraId="09806F08" w14:textId="77777777" w:rsidR="00BE1ABA" w:rsidRDefault="00BE1ABA" w:rsidP="009C7947"/>
    <w:p w14:paraId="1F3041C7" w14:textId="77777777" w:rsidR="00BE1ABA" w:rsidRDefault="00BE1ABA" w:rsidP="001B270C"/>
  </w:footnote>
  <w:footnote w:type="continuationSeparator" w:id="0">
    <w:p w14:paraId="65FB4892" w14:textId="77777777" w:rsidR="00BE1ABA" w:rsidRDefault="00BE1ABA" w:rsidP="00DE6580">
      <w:pPr>
        <w:spacing w:before="0"/>
      </w:pPr>
      <w:r>
        <w:continuationSeparator/>
      </w:r>
    </w:p>
    <w:p w14:paraId="741C0139" w14:textId="77777777" w:rsidR="00BE1ABA" w:rsidRDefault="00BE1ABA"/>
    <w:p w14:paraId="7167CF08" w14:textId="77777777" w:rsidR="00BE1ABA" w:rsidRDefault="00BE1ABA" w:rsidP="009C7947"/>
    <w:p w14:paraId="367E5254" w14:textId="77777777" w:rsidR="00BE1ABA" w:rsidRDefault="00BE1ABA" w:rsidP="001B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3DE8D2D3" w:rsidR="0040794B" w:rsidRDefault="0040794B" w:rsidP="00490D09">
    <w:pPr>
      <w:pStyle w:val="Header"/>
      <w:spacing w:before="0" w:after="80"/>
    </w:pPr>
    <w:r w:rsidRPr="00573FA5">
      <w:rPr>
        <w:rStyle w:val="Heading5Char"/>
      </w:rPr>
      <w:t>GUIDE SPECIFICATION</w:t>
    </w:r>
    <w:r>
      <w:tab/>
    </w:r>
    <w:r w:rsidRPr="003C52E2">
      <w:t>N</w:t>
    </w:r>
    <w:r>
      <w:t xml:space="preserve">ANAWALL SL25 </w:t>
    </w:r>
  </w:p>
  <w:p w14:paraId="446D0DC6" w14:textId="2E012320" w:rsidR="0040794B" w:rsidRDefault="0040794B" w:rsidP="00243DE5">
    <w:pPr>
      <w:pStyle w:val="Header"/>
      <w:spacing w:before="0"/>
    </w:pPr>
    <w:r w:rsidRPr="00613FA5">
      <w:t>©20</w:t>
    </w:r>
    <w:r w:rsidR="008431C7" w:rsidRPr="00613FA5">
      <w:t>2</w:t>
    </w:r>
    <w:r w:rsidR="00D7084B">
      <w:t>1</w:t>
    </w:r>
    <w:r w:rsidRPr="00613FA5">
      <w:t xml:space="preserve"> Nana Wall Systems, Inc.</w:t>
    </w:r>
    <w:r>
      <w:tab/>
    </w:r>
    <w:r w:rsidR="007079D1">
      <w:t>ALL-GLASS SLIDING/PIVOTING WINDOW-WALL SYSTEM</w:t>
    </w:r>
  </w:p>
  <w:p w14:paraId="05C600D7" w14:textId="77777777" w:rsidR="00613FA5" w:rsidRDefault="00613FA5" w:rsidP="00243DE5">
    <w:pPr>
      <w:pStyle w:val="Header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7B497544" w:rsidR="0040794B" w:rsidRPr="00573FA5" w:rsidRDefault="0040794B" w:rsidP="00E24492">
    <w:pPr>
      <w:pStyle w:val="Header"/>
      <w:spacing w:before="0" w:after="80"/>
      <w:rPr>
        <w:rStyle w:val="Heading4Char"/>
      </w:rPr>
    </w:pPr>
    <w:r w:rsidRPr="00E24492">
      <w:t>NANAWALL SL25</w:t>
    </w:r>
    <w:r>
      <w:tab/>
    </w:r>
    <w:r w:rsidR="007079D1">
      <w:t xml:space="preserve">                        </w:t>
    </w:r>
    <w:r w:rsidRPr="00573FA5">
      <w:rPr>
        <w:rStyle w:val="Heading4Char"/>
      </w:rPr>
      <w:t>GUIDE SPECIFICATION</w:t>
    </w:r>
  </w:p>
  <w:p w14:paraId="04C40601" w14:textId="095969A4" w:rsidR="0040794B" w:rsidRDefault="0040794B" w:rsidP="00243DE5">
    <w:pPr>
      <w:pStyle w:val="Header"/>
      <w:spacing w:before="0"/>
    </w:pPr>
    <w:r w:rsidRPr="007079D1">
      <w:t xml:space="preserve">ALL GLASS </w:t>
    </w:r>
    <w:r w:rsidR="001556A2" w:rsidRPr="007079D1">
      <w:t xml:space="preserve">SLIDING/PIVOTING </w:t>
    </w:r>
    <w:r w:rsidR="00E24492">
      <w:t xml:space="preserve">WINDOW-WALL </w:t>
    </w:r>
    <w:r w:rsidRPr="007079D1">
      <w:t>SYSTEM</w:t>
    </w:r>
    <w:r w:rsidR="009B239F">
      <w:tab/>
    </w:r>
    <w:r w:rsidRPr="00613FA5">
      <w:t>©20</w:t>
    </w:r>
    <w:r w:rsidR="008431C7" w:rsidRPr="00613FA5">
      <w:t>2</w:t>
    </w:r>
    <w:r w:rsidR="00243DE5">
      <w:t>1</w:t>
    </w:r>
    <w:r w:rsidRPr="00613FA5">
      <w:t xml:space="preserve"> Nana Wall Systems, Inc</w:t>
    </w:r>
    <w:r w:rsidRPr="00E24492">
      <w:t>.</w:t>
    </w:r>
  </w:p>
  <w:p w14:paraId="43327C97" w14:textId="77777777" w:rsidR="00613FA5" w:rsidRDefault="00613FA5" w:rsidP="00243DE5">
    <w:pPr>
      <w:pStyle w:val="Header"/>
      <w:spacing w:befor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48D08" w14:textId="6FF10BE9" w:rsidR="0040794B" w:rsidRDefault="001E1958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9EEF974" wp14:editId="205ECD2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285230" cy="2094865"/>
              <wp:effectExtent l="0" t="1790700" r="0" b="150558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285230" cy="209486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FE49D8" w14:textId="77777777" w:rsidR="001E1958" w:rsidRDefault="001E1958" w:rsidP="001E1958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25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EEF9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494.9pt;height:164.9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" filled="f" stroked="f">
              <v:stroke joinstyle="round"/>
              <o:lock v:ext="edit" shapetype="t"/>
              <v:textbox style="mso-fit-shape-to-text:t">
                <w:txbxContent>
                  <w:p w14:paraId="49FE49D8" w14:textId="77777777" w:rsidR="001E1958" w:rsidRDefault="001E1958" w:rsidP="001E1958">
                    <w:pPr>
                      <w:jc w:val="center"/>
                      <w:rPr>
                        <w:sz w:val="24"/>
                        <w:szCs w:val="24"/>
                      </w:rPr>
                    </w:pPr>
                    <w:r>
                      <w:rPr>
                        <w:rFonts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25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07D27732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color w:val="000000" w:themeColor="text1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3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4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proofState w:spelling="clean"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sDAxNTI2NjcyNTZQ0lEKTi0uzszPAykwqQUAQivcbiwAAAA="/>
  </w:docVars>
  <w:rsids>
    <w:rsidRoot w:val="00866368"/>
    <w:rsid w:val="00000B3E"/>
    <w:rsid w:val="00006E64"/>
    <w:rsid w:val="00023E85"/>
    <w:rsid w:val="00027E6A"/>
    <w:rsid w:val="000315E4"/>
    <w:rsid w:val="00033BC7"/>
    <w:rsid w:val="00045281"/>
    <w:rsid w:val="000473BC"/>
    <w:rsid w:val="0005528C"/>
    <w:rsid w:val="00055AF6"/>
    <w:rsid w:val="00065151"/>
    <w:rsid w:val="000717E2"/>
    <w:rsid w:val="00072554"/>
    <w:rsid w:val="00080BC0"/>
    <w:rsid w:val="0008204F"/>
    <w:rsid w:val="00086CEA"/>
    <w:rsid w:val="000904DE"/>
    <w:rsid w:val="00094304"/>
    <w:rsid w:val="000A3B91"/>
    <w:rsid w:val="000B05A6"/>
    <w:rsid w:val="000B0EFF"/>
    <w:rsid w:val="000B1B3D"/>
    <w:rsid w:val="000C057A"/>
    <w:rsid w:val="000C24AD"/>
    <w:rsid w:val="000C76CB"/>
    <w:rsid w:val="000C7827"/>
    <w:rsid w:val="000E241A"/>
    <w:rsid w:val="00103BE6"/>
    <w:rsid w:val="0010761D"/>
    <w:rsid w:val="001276D1"/>
    <w:rsid w:val="00134759"/>
    <w:rsid w:val="00140AF0"/>
    <w:rsid w:val="001421A7"/>
    <w:rsid w:val="00145220"/>
    <w:rsid w:val="001470CF"/>
    <w:rsid w:val="00151A64"/>
    <w:rsid w:val="001556A2"/>
    <w:rsid w:val="00156B67"/>
    <w:rsid w:val="0016571F"/>
    <w:rsid w:val="00166521"/>
    <w:rsid w:val="00175BD5"/>
    <w:rsid w:val="0018174C"/>
    <w:rsid w:val="001831A9"/>
    <w:rsid w:val="00183EFD"/>
    <w:rsid w:val="0018742A"/>
    <w:rsid w:val="00195AFB"/>
    <w:rsid w:val="001A26E1"/>
    <w:rsid w:val="001A4D1D"/>
    <w:rsid w:val="001B270C"/>
    <w:rsid w:val="001B63D1"/>
    <w:rsid w:val="001B64AB"/>
    <w:rsid w:val="001C071D"/>
    <w:rsid w:val="001C1E09"/>
    <w:rsid w:val="001C3282"/>
    <w:rsid w:val="001C4C77"/>
    <w:rsid w:val="001C6B19"/>
    <w:rsid w:val="001D4B03"/>
    <w:rsid w:val="001D53F6"/>
    <w:rsid w:val="001D5F3F"/>
    <w:rsid w:val="001E1958"/>
    <w:rsid w:val="001F0940"/>
    <w:rsid w:val="001F0C40"/>
    <w:rsid w:val="001F435E"/>
    <w:rsid w:val="00203363"/>
    <w:rsid w:val="00204EA0"/>
    <w:rsid w:val="0021000B"/>
    <w:rsid w:val="00233AF9"/>
    <w:rsid w:val="00234858"/>
    <w:rsid w:val="00241088"/>
    <w:rsid w:val="002437D3"/>
    <w:rsid w:val="00243DE5"/>
    <w:rsid w:val="00247064"/>
    <w:rsid w:val="0025151D"/>
    <w:rsid w:val="0025710D"/>
    <w:rsid w:val="00264636"/>
    <w:rsid w:val="00270682"/>
    <w:rsid w:val="002803B8"/>
    <w:rsid w:val="00280CFC"/>
    <w:rsid w:val="00281A04"/>
    <w:rsid w:val="002972EB"/>
    <w:rsid w:val="002A2411"/>
    <w:rsid w:val="002A322A"/>
    <w:rsid w:val="002B260F"/>
    <w:rsid w:val="002C0106"/>
    <w:rsid w:val="002C57DF"/>
    <w:rsid w:val="002D1E07"/>
    <w:rsid w:val="002F58B1"/>
    <w:rsid w:val="002F5964"/>
    <w:rsid w:val="002F5F40"/>
    <w:rsid w:val="0030519E"/>
    <w:rsid w:val="00307D23"/>
    <w:rsid w:val="00321702"/>
    <w:rsid w:val="003248B6"/>
    <w:rsid w:val="003271CD"/>
    <w:rsid w:val="003374ED"/>
    <w:rsid w:val="00340AE6"/>
    <w:rsid w:val="00342538"/>
    <w:rsid w:val="00342D50"/>
    <w:rsid w:val="003453AD"/>
    <w:rsid w:val="00350F05"/>
    <w:rsid w:val="00354A6A"/>
    <w:rsid w:val="003607C5"/>
    <w:rsid w:val="00360BB2"/>
    <w:rsid w:val="003678C2"/>
    <w:rsid w:val="003717C0"/>
    <w:rsid w:val="003725E1"/>
    <w:rsid w:val="00385F39"/>
    <w:rsid w:val="00386343"/>
    <w:rsid w:val="0038686C"/>
    <w:rsid w:val="00390C7A"/>
    <w:rsid w:val="003957BC"/>
    <w:rsid w:val="003B7564"/>
    <w:rsid w:val="003B75E4"/>
    <w:rsid w:val="003C1FD1"/>
    <w:rsid w:val="003C22CB"/>
    <w:rsid w:val="003C35E4"/>
    <w:rsid w:val="003C52E2"/>
    <w:rsid w:val="003C56C9"/>
    <w:rsid w:val="003C720C"/>
    <w:rsid w:val="003D3071"/>
    <w:rsid w:val="003D637B"/>
    <w:rsid w:val="003E3C7E"/>
    <w:rsid w:val="003F5681"/>
    <w:rsid w:val="003F6FAD"/>
    <w:rsid w:val="003F7E6C"/>
    <w:rsid w:val="0040413C"/>
    <w:rsid w:val="00405134"/>
    <w:rsid w:val="00405E6F"/>
    <w:rsid w:val="004063F3"/>
    <w:rsid w:val="0040723C"/>
    <w:rsid w:val="0040794B"/>
    <w:rsid w:val="00407EE0"/>
    <w:rsid w:val="0041062B"/>
    <w:rsid w:val="00413BE4"/>
    <w:rsid w:val="00414FDA"/>
    <w:rsid w:val="00417E07"/>
    <w:rsid w:val="004204D3"/>
    <w:rsid w:val="00424ED2"/>
    <w:rsid w:val="0043098B"/>
    <w:rsid w:val="00435DDD"/>
    <w:rsid w:val="00440C57"/>
    <w:rsid w:val="004434DF"/>
    <w:rsid w:val="00445AA1"/>
    <w:rsid w:val="004464DF"/>
    <w:rsid w:val="00447EDF"/>
    <w:rsid w:val="004512E4"/>
    <w:rsid w:val="00461B09"/>
    <w:rsid w:val="00463DEF"/>
    <w:rsid w:val="00467F45"/>
    <w:rsid w:val="004739CF"/>
    <w:rsid w:val="00476D34"/>
    <w:rsid w:val="004844ED"/>
    <w:rsid w:val="004879CE"/>
    <w:rsid w:val="00490D09"/>
    <w:rsid w:val="00493D46"/>
    <w:rsid w:val="00494BA9"/>
    <w:rsid w:val="004B341D"/>
    <w:rsid w:val="004B421C"/>
    <w:rsid w:val="004B570D"/>
    <w:rsid w:val="004B7C48"/>
    <w:rsid w:val="004C23CB"/>
    <w:rsid w:val="004D1EA6"/>
    <w:rsid w:val="004E0469"/>
    <w:rsid w:val="004E1E33"/>
    <w:rsid w:val="004E3B3B"/>
    <w:rsid w:val="004F2A5A"/>
    <w:rsid w:val="004F31C4"/>
    <w:rsid w:val="004F3FF9"/>
    <w:rsid w:val="004F5B22"/>
    <w:rsid w:val="00502CAD"/>
    <w:rsid w:val="0051051E"/>
    <w:rsid w:val="00515159"/>
    <w:rsid w:val="00515179"/>
    <w:rsid w:val="00544D22"/>
    <w:rsid w:val="00547C42"/>
    <w:rsid w:val="00573FA5"/>
    <w:rsid w:val="00577720"/>
    <w:rsid w:val="00583C66"/>
    <w:rsid w:val="00593F54"/>
    <w:rsid w:val="005944CE"/>
    <w:rsid w:val="005B3B9A"/>
    <w:rsid w:val="005B4A93"/>
    <w:rsid w:val="005C146D"/>
    <w:rsid w:val="005C28E3"/>
    <w:rsid w:val="005D0FB0"/>
    <w:rsid w:val="005D114F"/>
    <w:rsid w:val="005F49CE"/>
    <w:rsid w:val="006018E6"/>
    <w:rsid w:val="00610501"/>
    <w:rsid w:val="00610583"/>
    <w:rsid w:val="0061099C"/>
    <w:rsid w:val="00611381"/>
    <w:rsid w:val="00611E1A"/>
    <w:rsid w:val="00613FA5"/>
    <w:rsid w:val="00623EED"/>
    <w:rsid w:val="006252EC"/>
    <w:rsid w:val="00631204"/>
    <w:rsid w:val="00632F20"/>
    <w:rsid w:val="006332E3"/>
    <w:rsid w:val="00633DA6"/>
    <w:rsid w:val="006375ED"/>
    <w:rsid w:val="00644F37"/>
    <w:rsid w:val="006535CC"/>
    <w:rsid w:val="006555B2"/>
    <w:rsid w:val="0065798A"/>
    <w:rsid w:val="006700E0"/>
    <w:rsid w:val="006749FD"/>
    <w:rsid w:val="006838F7"/>
    <w:rsid w:val="00687EF5"/>
    <w:rsid w:val="00691120"/>
    <w:rsid w:val="00692AAD"/>
    <w:rsid w:val="006A3C60"/>
    <w:rsid w:val="006A6777"/>
    <w:rsid w:val="006B6529"/>
    <w:rsid w:val="006B7EBA"/>
    <w:rsid w:val="006C3485"/>
    <w:rsid w:val="006C4409"/>
    <w:rsid w:val="006C6A2D"/>
    <w:rsid w:val="006D2779"/>
    <w:rsid w:val="006D2F06"/>
    <w:rsid w:val="006D39A7"/>
    <w:rsid w:val="006D551A"/>
    <w:rsid w:val="006D63F3"/>
    <w:rsid w:val="006E5D97"/>
    <w:rsid w:val="00704C79"/>
    <w:rsid w:val="007079D1"/>
    <w:rsid w:val="0071192B"/>
    <w:rsid w:val="00715F82"/>
    <w:rsid w:val="00716C29"/>
    <w:rsid w:val="007249B4"/>
    <w:rsid w:val="00727B8A"/>
    <w:rsid w:val="0073427F"/>
    <w:rsid w:val="00735C91"/>
    <w:rsid w:val="00740E87"/>
    <w:rsid w:val="00742539"/>
    <w:rsid w:val="00761C91"/>
    <w:rsid w:val="00764D52"/>
    <w:rsid w:val="00795C90"/>
    <w:rsid w:val="007A54B9"/>
    <w:rsid w:val="007B0DDE"/>
    <w:rsid w:val="007B1D9C"/>
    <w:rsid w:val="007C2144"/>
    <w:rsid w:val="007C2267"/>
    <w:rsid w:val="007C2E05"/>
    <w:rsid w:val="007C3F8E"/>
    <w:rsid w:val="007C52C0"/>
    <w:rsid w:val="007C72E5"/>
    <w:rsid w:val="007C7355"/>
    <w:rsid w:val="007D0247"/>
    <w:rsid w:val="007D2BF2"/>
    <w:rsid w:val="007D6DBA"/>
    <w:rsid w:val="007D6DF6"/>
    <w:rsid w:val="007E0B07"/>
    <w:rsid w:val="007E4444"/>
    <w:rsid w:val="007E5068"/>
    <w:rsid w:val="007E5A1C"/>
    <w:rsid w:val="007F59D8"/>
    <w:rsid w:val="007F7BC4"/>
    <w:rsid w:val="00803A95"/>
    <w:rsid w:val="008071F4"/>
    <w:rsid w:val="00810A8D"/>
    <w:rsid w:val="00810D5A"/>
    <w:rsid w:val="00813D37"/>
    <w:rsid w:val="00814492"/>
    <w:rsid w:val="0081522E"/>
    <w:rsid w:val="00815486"/>
    <w:rsid w:val="00826927"/>
    <w:rsid w:val="00831694"/>
    <w:rsid w:val="008325A3"/>
    <w:rsid w:val="0083331D"/>
    <w:rsid w:val="00833E40"/>
    <w:rsid w:val="008350F8"/>
    <w:rsid w:val="008355D2"/>
    <w:rsid w:val="00837C60"/>
    <w:rsid w:val="008431C7"/>
    <w:rsid w:val="008568E8"/>
    <w:rsid w:val="00856987"/>
    <w:rsid w:val="0085739C"/>
    <w:rsid w:val="00866368"/>
    <w:rsid w:val="0087099C"/>
    <w:rsid w:val="00871CB7"/>
    <w:rsid w:val="00876084"/>
    <w:rsid w:val="00884881"/>
    <w:rsid w:val="00884CFE"/>
    <w:rsid w:val="00891EA0"/>
    <w:rsid w:val="008945F0"/>
    <w:rsid w:val="008A40E5"/>
    <w:rsid w:val="008A5B23"/>
    <w:rsid w:val="008B0421"/>
    <w:rsid w:val="008B1D53"/>
    <w:rsid w:val="008B3184"/>
    <w:rsid w:val="008B683E"/>
    <w:rsid w:val="008C2482"/>
    <w:rsid w:val="008C6118"/>
    <w:rsid w:val="008C7C56"/>
    <w:rsid w:val="008D13C4"/>
    <w:rsid w:val="008D1572"/>
    <w:rsid w:val="008E034D"/>
    <w:rsid w:val="008E0D86"/>
    <w:rsid w:val="008E65CD"/>
    <w:rsid w:val="008E68A5"/>
    <w:rsid w:val="008F2D08"/>
    <w:rsid w:val="008F32EE"/>
    <w:rsid w:val="0091557C"/>
    <w:rsid w:val="00922B92"/>
    <w:rsid w:val="00923ED2"/>
    <w:rsid w:val="009319B8"/>
    <w:rsid w:val="00935DD9"/>
    <w:rsid w:val="009373FA"/>
    <w:rsid w:val="0094215C"/>
    <w:rsid w:val="009460E0"/>
    <w:rsid w:val="009521E3"/>
    <w:rsid w:val="009554D9"/>
    <w:rsid w:val="00956A62"/>
    <w:rsid w:val="0095711B"/>
    <w:rsid w:val="00966A8A"/>
    <w:rsid w:val="00972116"/>
    <w:rsid w:val="009727F7"/>
    <w:rsid w:val="00974511"/>
    <w:rsid w:val="00974599"/>
    <w:rsid w:val="009978A7"/>
    <w:rsid w:val="009A2402"/>
    <w:rsid w:val="009B239F"/>
    <w:rsid w:val="009B3BDB"/>
    <w:rsid w:val="009B6C4F"/>
    <w:rsid w:val="009C3446"/>
    <w:rsid w:val="009C3633"/>
    <w:rsid w:val="009C5CE9"/>
    <w:rsid w:val="009C6C28"/>
    <w:rsid w:val="009C7947"/>
    <w:rsid w:val="009D1542"/>
    <w:rsid w:val="009D22F4"/>
    <w:rsid w:val="009D4417"/>
    <w:rsid w:val="009E1100"/>
    <w:rsid w:val="009F1129"/>
    <w:rsid w:val="009F1BF8"/>
    <w:rsid w:val="009F3DFA"/>
    <w:rsid w:val="009F5F2F"/>
    <w:rsid w:val="009F68DA"/>
    <w:rsid w:val="009F7324"/>
    <w:rsid w:val="00A00274"/>
    <w:rsid w:val="00A03B70"/>
    <w:rsid w:val="00A1309F"/>
    <w:rsid w:val="00A20A26"/>
    <w:rsid w:val="00A21AEA"/>
    <w:rsid w:val="00A2421E"/>
    <w:rsid w:val="00A25446"/>
    <w:rsid w:val="00A25A65"/>
    <w:rsid w:val="00A263E5"/>
    <w:rsid w:val="00A26688"/>
    <w:rsid w:val="00A2789F"/>
    <w:rsid w:val="00A339AF"/>
    <w:rsid w:val="00A409A6"/>
    <w:rsid w:val="00A44FAF"/>
    <w:rsid w:val="00A45CED"/>
    <w:rsid w:val="00A56CFA"/>
    <w:rsid w:val="00A61407"/>
    <w:rsid w:val="00A6234F"/>
    <w:rsid w:val="00A641C2"/>
    <w:rsid w:val="00A6741F"/>
    <w:rsid w:val="00A7246B"/>
    <w:rsid w:val="00A81B84"/>
    <w:rsid w:val="00A86A99"/>
    <w:rsid w:val="00A96AE0"/>
    <w:rsid w:val="00A97DA6"/>
    <w:rsid w:val="00AA003E"/>
    <w:rsid w:val="00AA33AC"/>
    <w:rsid w:val="00AA4329"/>
    <w:rsid w:val="00AA5D56"/>
    <w:rsid w:val="00AB3C34"/>
    <w:rsid w:val="00AB5F43"/>
    <w:rsid w:val="00AC2378"/>
    <w:rsid w:val="00AC459F"/>
    <w:rsid w:val="00AD3D39"/>
    <w:rsid w:val="00AD4A4B"/>
    <w:rsid w:val="00AE3A1E"/>
    <w:rsid w:val="00AE534C"/>
    <w:rsid w:val="00AF7AC6"/>
    <w:rsid w:val="00B0245F"/>
    <w:rsid w:val="00B053C5"/>
    <w:rsid w:val="00B1218D"/>
    <w:rsid w:val="00B13E9E"/>
    <w:rsid w:val="00B228CD"/>
    <w:rsid w:val="00B24ED4"/>
    <w:rsid w:val="00B32C46"/>
    <w:rsid w:val="00B366B0"/>
    <w:rsid w:val="00B41E18"/>
    <w:rsid w:val="00B4565E"/>
    <w:rsid w:val="00B550A8"/>
    <w:rsid w:val="00B610F0"/>
    <w:rsid w:val="00B620B4"/>
    <w:rsid w:val="00B62206"/>
    <w:rsid w:val="00B6375A"/>
    <w:rsid w:val="00B7166A"/>
    <w:rsid w:val="00B90692"/>
    <w:rsid w:val="00B94E1C"/>
    <w:rsid w:val="00BA5C22"/>
    <w:rsid w:val="00BB71D9"/>
    <w:rsid w:val="00BC3312"/>
    <w:rsid w:val="00BC46B0"/>
    <w:rsid w:val="00BD5F93"/>
    <w:rsid w:val="00BE1ABA"/>
    <w:rsid w:val="00BE6ADC"/>
    <w:rsid w:val="00BE6F63"/>
    <w:rsid w:val="00BF049C"/>
    <w:rsid w:val="00BF0AB7"/>
    <w:rsid w:val="00C1027D"/>
    <w:rsid w:val="00C1766E"/>
    <w:rsid w:val="00C243BA"/>
    <w:rsid w:val="00C248F0"/>
    <w:rsid w:val="00C26FFF"/>
    <w:rsid w:val="00C32507"/>
    <w:rsid w:val="00C327B7"/>
    <w:rsid w:val="00C37645"/>
    <w:rsid w:val="00C50173"/>
    <w:rsid w:val="00C545D7"/>
    <w:rsid w:val="00C57303"/>
    <w:rsid w:val="00C577E3"/>
    <w:rsid w:val="00C601A5"/>
    <w:rsid w:val="00C60614"/>
    <w:rsid w:val="00C672DC"/>
    <w:rsid w:val="00C721D8"/>
    <w:rsid w:val="00C771F1"/>
    <w:rsid w:val="00C80692"/>
    <w:rsid w:val="00C87B53"/>
    <w:rsid w:val="00C95B6A"/>
    <w:rsid w:val="00CA08D5"/>
    <w:rsid w:val="00CA4FB0"/>
    <w:rsid w:val="00CB4DBC"/>
    <w:rsid w:val="00CB7488"/>
    <w:rsid w:val="00CB7789"/>
    <w:rsid w:val="00CB78A9"/>
    <w:rsid w:val="00CC0C6B"/>
    <w:rsid w:val="00CC4994"/>
    <w:rsid w:val="00CD24B7"/>
    <w:rsid w:val="00CD65DA"/>
    <w:rsid w:val="00CD6987"/>
    <w:rsid w:val="00CE1A1D"/>
    <w:rsid w:val="00CE687E"/>
    <w:rsid w:val="00D021B4"/>
    <w:rsid w:val="00D0311B"/>
    <w:rsid w:val="00D04E69"/>
    <w:rsid w:val="00D04F4F"/>
    <w:rsid w:val="00D06BB0"/>
    <w:rsid w:val="00D14011"/>
    <w:rsid w:val="00D15EB8"/>
    <w:rsid w:val="00D20C44"/>
    <w:rsid w:val="00D24C96"/>
    <w:rsid w:val="00D32D66"/>
    <w:rsid w:val="00D37A70"/>
    <w:rsid w:val="00D41A73"/>
    <w:rsid w:val="00D445B9"/>
    <w:rsid w:val="00D45CBC"/>
    <w:rsid w:val="00D475DD"/>
    <w:rsid w:val="00D479AE"/>
    <w:rsid w:val="00D50046"/>
    <w:rsid w:val="00D51C78"/>
    <w:rsid w:val="00D53222"/>
    <w:rsid w:val="00D555EF"/>
    <w:rsid w:val="00D64398"/>
    <w:rsid w:val="00D6553A"/>
    <w:rsid w:val="00D66139"/>
    <w:rsid w:val="00D666B5"/>
    <w:rsid w:val="00D66C50"/>
    <w:rsid w:val="00D67743"/>
    <w:rsid w:val="00D7084B"/>
    <w:rsid w:val="00D77A6C"/>
    <w:rsid w:val="00D80B53"/>
    <w:rsid w:val="00D83B42"/>
    <w:rsid w:val="00D91C68"/>
    <w:rsid w:val="00D96606"/>
    <w:rsid w:val="00DA45D7"/>
    <w:rsid w:val="00DC5776"/>
    <w:rsid w:val="00DD4BD9"/>
    <w:rsid w:val="00DE25FE"/>
    <w:rsid w:val="00DE6580"/>
    <w:rsid w:val="00DF3A12"/>
    <w:rsid w:val="00DF6349"/>
    <w:rsid w:val="00DF7080"/>
    <w:rsid w:val="00DF7651"/>
    <w:rsid w:val="00E038F4"/>
    <w:rsid w:val="00E0794B"/>
    <w:rsid w:val="00E10154"/>
    <w:rsid w:val="00E116AE"/>
    <w:rsid w:val="00E2197C"/>
    <w:rsid w:val="00E24492"/>
    <w:rsid w:val="00E2623C"/>
    <w:rsid w:val="00E4422D"/>
    <w:rsid w:val="00E47528"/>
    <w:rsid w:val="00E550C7"/>
    <w:rsid w:val="00E609A4"/>
    <w:rsid w:val="00E61710"/>
    <w:rsid w:val="00E64B56"/>
    <w:rsid w:val="00E711EF"/>
    <w:rsid w:val="00E74634"/>
    <w:rsid w:val="00E75325"/>
    <w:rsid w:val="00E804C1"/>
    <w:rsid w:val="00E84886"/>
    <w:rsid w:val="00E84D06"/>
    <w:rsid w:val="00E9123F"/>
    <w:rsid w:val="00E968B6"/>
    <w:rsid w:val="00EA287C"/>
    <w:rsid w:val="00EB171D"/>
    <w:rsid w:val="00EB4B86"/>
    <w:rsid w:val="00EB6241"/>
    <w:rsid w:val="00EB695E"/>
    <w:rsid w:val="00EC0E10"/>
    <w:rsid w:val="00EC3252"/>
    <w:rsid w:val="00EC59B1"/>
    <w:rsid w:val="00EC648B"/>
    <w:rsid w:val="00ED0000"/>
    <w:rsid w:val="00ED1516"/>
    <w:rsid w:val="00EE0101"/>
    <w:rsid w:val="00EF4299"/>
    <w:rsid w:val="00F00147"/>
    <w:rsid w:val="00F01F5E"/>
    <w:rsid w:val="00F03F2B"/>
    <w:rsid w:val="00F11147"/>
    <w:rsid w:val="00F128CE"/>
    <w:rsid w:val="00F12E30"/>
    <w:rsid w:val="00F171ED"/>
    <w:rsid w:val="00F21FA6"/>
    <w:rsid w:val="00F2276A"/>
    <w:rsid w:val="00F3140A"/>
    <w:rsid w:val="00F352CA"/>
    <w:rsid w:val="00F35D46"/>
    <w:rsid w:val="00F36FCF"/>
    <w:rsid w:val="00F435F8"/>
    <w:rsid w:val="00F441BE"/>
    <w:rsid w:val="00F45820"/>
    <w:rsid w:val="00F463B1"/>
    <w:rsid w:val="00F539F2"/>
    <w:rsid w:val="00F57A08"/>
    <w:rsid w:val="00F630D9"/>
    <w:rsid w:val="00F676C4"/>
    <w:rsid w:val="00F80BF1"/>
    <w:rsid w:val="00F81B0C"/>
    <w:rsid w:val="00F82A3C"/>
    <w:rsid w:val="00F9295F"/>
    <w:rsid w:val="00FA0EDA"/>
    <w:rsid w:val="00FA3773"/>
    <w:rsid w:val="00FB0D8E"/>
    <w:rsid w:val="00FB6AAE"/>
    <w:rsid w:val="00FC58C6"/>
    <w:rsid w:val="00FC71CE"/>
    <w:rsid w:val="00FD42A9"/>
    <w:rsid w:val="00FD4969"/>
    <w:rsid w:val="00FD571E"/>
    <w:rsid w:val="00FD7E59"/>
    <w:rsid w:val="00FE0072"/>
    <w:rsid w:val="00FE2BD7"/>
    <w:rsid w:val="00FE3AF3"/>
    <w:rsid w:val="00FE6BBF"/>
    <w:rsid w:val="00FF1432"/>
    <w:rsid w:val="00FF3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DEE7C37D-B1FE-4463-B1D7-0733722D8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2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autoRedefine/>
    <w:qFormat/>
    <w:rsid w:val="00390C7A"/>
    <w:pPr>
      <w:numPr>
        <w:ilvl w:val="1"/>
        <w:numId w:val="2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73427F"/>
    <w:pPr>
      <w:numPr>
        <w:ilvl w:val="2"/>
        <w:numId w:val="2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AD3D39"/>
    <w:pPr>
      <w:numPr>
        <w:ilvl w:val="3"/>
        <w:numId w:val="2"/>
      </w:numPr>
      <w:tabs>
        <w:tab w:val="left" w:pos="576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E64B56"/>
    <w:pPr>
      <w:numPr>
        <w:ilvl w:val="4"/>
        <w:numId w:val="2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3957BC"/>
    <w:pPr>
      <w:numPr>
        <w:ilvl w:val="5"/>
        <w:numId w:val="2"/>
      </w:numPr>
      <w:tabs>
        <w:tab w:val="left" w:pos="576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7A54B9"/>
    <w:pPr>
      <w:numPr>
        <w:ilvl w:val="6"/>
        <w:numId w:val="2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3E3C7E"/>
    <w:pPr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360" w:right="108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73427F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D53222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E64B56"/>
    <w:rPr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6AE0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AE0"/>
    <w:rPr>
      <w:rFonts w:ascii="Lucida Grande" w:hAnsi="Lucida Grande" w:cs="Lucida Grande"/>
      <w:sz w:val="18"/>
      <w:szCs w:val="18"/>
    </w:rPr>
  </w:style>
  <w:style w:type="character" w:customStyle="1" w:styleId="url">
    <w:name w:val="url"/>
    <w:basedOn w:val="DefaultParagraphFont"/>
    <w:rsid w:val="00AA4329"/>
  </w:style>
  <w:style w:type="character" w:customStyle="1" w:styleId="Heading6Char">
    <w:name w:val="Heading 6 Char"/>
    <w:aliases w:val="1. Char"/>
    <w:basedOn w:val="DefaultParagraphFont"/>
    <w:link w:val="Heading6"/>
    <w:rsid w:val="007E4444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7E44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gbc.org/DisplayPage.aspx?CMSPageID=222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izardscreens.com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les@wizardindustries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230277-A9A0-4F11-81C4-17DF4BB5C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9</Pages>
  <Words>3017</Words>
  <Characters>17202</Characters>
  <Application>Microsoft Office Word</Application>
  <DocSecurity>0</DocSecurity>
  <Lines>143</Lines>
  <Paragraphs>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6</vt:i4>
      </vt:variant>
    </vt:vector>
  </HeadingPairs>
  <TitlesOfParts>
    <vt:vector size="57" baseType="lpstr">
      <vt:lpstr/>
      <vt:lpstr>GENERAL</vt:lpstr>
      <vt:lpstr>    SUMMARY</vt:lpstr>
      <vt:lpstr>        Section includes furnishing and installing a sliding-pivot, all-glass, window-wa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All Glass Sliding/Pivoting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All Glas</vt:lpstr>
      <vt:lpstr>        Product Drawings: Indicate All Glass Sliding/Pivoting system component sizes, di</vt:lpstr>
      <vt:lpstr>        Installation, Operation and Maintenance Data: Submit Owner’s Manual from manufac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All Glass Sliding/Pivoting system material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All Glass Sliding/Pivoting system manufacturer’s </vt:lpstr>
      <vt:lpstr>PRODUCTS</vt:lpstr>
      <vt:lpstr>    MANUFACTURERS</vt:lpstr>
      <vt:lpstr>        Basis-of-Design Product by Manufacturer: NanaWall SL25 by NANA WALL SYSTEMS, INC</vt:lpstr>
      <vt:lpstr>    PERFORMANCE / DESIGN CRITERIA</vt:lpstr>
      <vt:lpstr>        Performance Criteria (Lab Tested): 	Standard Sill</vt:lpstr>
      <vt:lpstr>        LEED Characteristics:</vt:lpstr>
      <vt:lpstr>        Design Criteria:</vt:lpstr>
      <vt:lpstr>    MATERIALS</vt:lpstr>
      <vt:lpstr>        All Glass Sliding/Pivoting Description: Head, jamb, height compensating profile </vt:lpstr>
      <vt:lpstr>        Glass and Glazing: </vt:lpstr>
      <vt:lpstr>        Locking Hardware on Turn Panel:</vt:lpstr>
      <vt:lpstr>        Sliding Hardware: Provide manufacturer’s standard hardware.</vt:lpstr>
      <vt:lpstr>        Sill - Extruded Aluminum:	[ Standard ] [ Flush Sill (Recessed) ]</vt:lpstr>
      <vt:lpstr>        Weatherstripping: ATPK and brush seals between panels and between panel and fram</vt:lpstr>
      <vt:lpstr>        Fasteners: Stainless steel machine screws</vt:lpstr>
      <vt:lpstr>    FABRICATION</vt:lpstr>
      <vt:lpstr>        Extruded aluminum frame, panel profiles, sliding and pivot hardware, locking har</vt:lpstr>
      <vt:lpstr>    ACCESSORIES</vt:lpstr>
      <vt:lpstr>        Insect Screen: Fully retractable non-pleated screen made of ultra-strong, UV res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All Glass Sliding/Pivoting system in accordance with the Drawin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All Glass Sliding/Pivoting system installation aga</vt:lpstr>
      <vt:lpstr>        Remove protective coatings and use manufacturer recommended methods to clean exp</vt:lpstr>
    </vt:vector>
  </TitlesOfParts>
  <Company>JMMa Specs</Company>
  <LinksUpToDate>false</LinksUpToDate>
  <CharactersWithSpaces>20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7</cp:revision>
  <cp:lastPrinted>2020-02-19T18:10:00Z</cp:lastPrinted>
  <dcterms:created xsi:type="dcterms:W3CDTF">2021-10-20T23:21:00Z</dcterms:created>
  <dcterms:modified xsi:type="dcterms:W3CDTF">2021-11-03T19:19:00Z</dcterms:modified>
</cp:coreProperties>
</file>